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5BAB67D9" w:rsidR="00452228" w:rsidRDefault="00452228" w:rsidP="00A713BA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2B58EB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2B58EB">
        <w:tc>
          <w:tcPr>
            <w:tcW w:w="3005" w:type="dxa"/>
          </w:tcPr>
          <w:p w14:paraId="0C6E1037" w14:textId="77777777" w:rsidR="004559CE" w:rsidRDefault="003D25E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Sevia Ayu Wandinda</w:t>
            </w:r>
          </w:p>
          <w:p w14:paraId="1F4C24FD" w14:textId="5D66CDA7" w:rsidR="003D25E1" w:rsidRDefault="003D25E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1005</w:t>
            </w:r>
          </w:p>
        </w:tc>
        <w:tc>
          <w:tcPr>
            <w:tcW w:w="3005" w:type="dxa"/>
          </w:tcPr>
          <w:p w14:paraId="4733C28B" w14:textId="00413DE1" w:rsidR="00452228" w:rsidRDefault="004559CE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Operator </w:t>
            </w:r>
            <w:proofErr w:type="spellStart"/>
            <w:r>
              <w:rPr>
                <w:b/>
                <w:bCs/>
              </w:rPr>
              <w:t>Aritmetika</w:t>
            </w:r>
            <w:proofErr w:type="spellEnd"/>
          </w:p>
        </w:tc>
        <w:tc>
          <w:tcPr>
            <w:tcW w:w="3006" w:type="dxa"/>
          </w:tcPr>
          <w:p w14:paraId="27BB3706" w14:textId="1B48DE3E" w:rsidR="00452228" w:rsidRDefault="004559CE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6 September 2024</w:t>
            </w:r>
          </w:p>
        </w:tc>
      </w:tr>
      <w:tr w:rsidR="00452228" w14:paraId="5670F6EB" w14:textId="77777777" w:rsidTr="002B58EB">
        <w:tc>
          <w:tcPr>
            <w:tcW w:w="9016" w:type="dxa"/>
            <w:gridSpan w:val="3"/>
          </w:tcPr>
          <w:p w14:paraId="45FEAE49" w14:textId="437B49E0" w:rsidR="00452228" w:rsidRDefault="008F305C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.a</w:t>
            </w:r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Identifikasi</w:t>
            </w:r>
            <w:proofErr w:type="spellEnd"/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2B58EB">
        <w:tc>
          <w:tcPr>
            <w:tcW w:w="9016" w:type="dxa"/>
            <w:gridSpan w:val="3"/>
          </w:tcPr>
          <w:p w14:paraId="2F924296" w14:textId="77777777" w:rsidR="008F305C" w:rsidRDefault="00C04942" w:rsidP="00901AE1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46BD6B64" w14:textId="19113A1A" w:rsidR="00452228" w:rsidRDefault="008F305C" w:rsidP="008F305C">
            <w:pPr>
              <w:pStyle w:val="ListParagraph"/>
              <w:spacing w:after="0" w:line="240" w:lineRule="auto"/>
            </w:pPr>
            <w:r>
              <w:rPr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public class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OperatorAritmatika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{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   public static void main(String[]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args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)  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  //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deklarasi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nilai</w:t>
            </w:r>
            <w:proofErr w:type="spellEnd"/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  int a = 20, b = 3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  //operator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aritmatika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 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("a: " +a);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 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("b: " +b);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 xml:space="preserve">  </w:t>
            </w:r>
            <w:proofErr w:type="spellStart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("a + b = " + (a - b));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}   }</w:t>
            </w:r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br/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Luaran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:</w:t>
            </w:r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br/>
            </w:r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a: 20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b: 3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a - b = 17</w:t>
            </w:r>
          </w:p>
          <w:p w14:paraId="5582A040" w14:textId="519181F9" w:rsidR="004559CE" w:rsidRPr="004559CE" w:rsidRDefault="004559CE" w:rsidP="004559CE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</w:rPr>
            </w:pPr>
            <w:r>
              <w:rPr>
                <w:rStyle w:val="Strong"/>
                <w:rFonts w:ascii="Helvetica" w:hAnsi="Helvetica" w:cs="Helvetica"/>
                <w:color w:val="333333"/>
                <w:sz w:val="21"/>
                <w:szCs w:val="21"/>
              </w:rPr>
              <w:t>Latihan 1.</w:t>
            </w:r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br/>
              <w:t>1.1.  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Tambahkan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baris </w:t>
            </w:r>
            <w:proofErr w:type="spellStart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("a + b = "  + (a + b));</w:t>
            </w:r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  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Ubahlah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operator ( + )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dengan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tanda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( -, *, /, %)</w:t>
            </w:r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br/>
              <w:t xml:space="preserve">1.2.  Analisa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perhitungan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matematika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 xml:space="preserve"> yang </w:t>
            </w:r>
            <w:proofErr w:type="spellStart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terjadi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</w:rPr>
              <w:t>!</w:t>
            </w:r>
          </w:p>
          <w:p w14:paraId="1A31F275" w14:textId="77777777" w:rsidR="00452228" w:rsidRDefault="00C04942" w:rsidP="00901AE1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4AEEA3D9" w14:textId="691FD007" w:rsidR="004559CE" w:rsidRPr="004559CE" w:rsidRDefault="00F331BF" w:rsidP="004559CE">
            <w:pPr>
              <w:pStyle w:val="ListParagraph"/>
              <w:spacing w:after="0" w:line="240" w:lineRule="auto"/>
            </w:pPr>
            <w:hyperlink r:id="rId6" w:history="1">
              <w:r w:rsidR="00C514D1" w:rsidRPr="00077C2E">
                <w:rPr>
                  <w:rStyle w:val="Hyperlink"/>
                </w:rPr>
                <w:t>https://youtu.be/LcFgl0yrKEw</w:t>
              </w:r>
            </w:hyperlink>
          </w:p>
        </w:tc>
      </w:tr>
      <w:tr w:rsidR="00E456CE" w14:paraId="74E52889" w14:textId="77777777" w:rsidTr="002B58EB">
        <w:tc>
          <w:tcPr>
            <w:tcW w:w="9016" w:type="dxa"/>
            <w:gridSpan w:val="3"/>
          </w:tcPr>
          <w:p w14:paraId="36F1CA28" w14:textId="54815118" w:rsidR="00E456CE" w:rsidRDefault="008F305C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.b</w:t>
            </w:r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Analisis</w:t>
            </w:r>
            <w:proofErr w:type="spellEnd"/>
            <w:r w:rsidR="00E456CE">
              <w:rPr>
                <w:b/>
                <w:bCs/>
              </w:rPr>
              <w:t xml:space="preserve"> dan </w:t>
            </w:r>
            <w:proofErr w:type="spellStart"/>
            <w:r w:rsidR="00E456CE"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2B58EB">
        <w:tc>
          <w:tcPr>
            <w:tcW w:w="9016" w:type="dxa"/>
            <w:gridSpan w:val="3"/>
          </w:tcPr>
          <w:p w14:paraId="6FB346C2" w14:textId="45680DAB" w:rsidR="00E456CE" w:rsidRDefault="00466B63" w:rsidP="00A8497F">
            <w:pPr>
              <w:pStyle w:val="ListParagraph"/>
              <w:numPr>
                <w:ilvl w:val="0"/>
                <w:numId w:val="22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</w:p>
          <w:p w14:paraId="11FC2929" w14:textId="7517B671" w:rsidR="003737EF" w:rsidRDefault="003737EF" w:rsidP="00E4209C">
            <w:r>
              <w:t xml:space="preserve">Solusi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mengganti</w:t>
            </w:r>
            <w:proofErr w:type="spellEnd"/>
            <w:r>
              <w:t xml:space="preserve"> operator (+) </w:t>
            </w:r>
            <w:proofErr w:type="spellStart"/>
            <w:r>
              <w:t>menjadi</w:t>
            </w:r>
            <w:proofErr w:type="spellEnd"/>
            <w:r>
              <w:t xml:space="preserve"> operator (-, *, /, %)</w:t>
            </w:r>
          </w:p>
          <w:p w14:paraId="29BF0251" w14:textId="0AB94B56" w:rsidR="003D25E1" w:rsidRDefault="003D25E1" w:rsidP="00E4209C">
            <w:r w:rsidRPr="003D25E1">
              <w:t xml:space="preserve">Solusi </w:t>
            </w:r>
            <w:proofErr w:type="spellStart"/>
            <w:r w:rsidRPr="003D25E1">
              <w:t>untuk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masalah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ini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adalah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dengan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mengganti</w:t>
            </w:r>
            <w:proofErr w:type="spellEnd"/>
            <w:r w:rsidRPr="003D25E1">
              <w:t xml:space="preserve"> operator </w:t>
            </w:r>
            <w:proofErr w:type="spellStart"/>
            <w:r w:rsidRPr="003D25E1">
              <w:t>aritmatika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sesuai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dengan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operasi</w:t>
            </w:r>
            <w:proofErr w:type="spellEnd"/>
            <w:r w:rsidRPr="003D25E1">
              <w:t xml:space="preserve"> yang </w:t>
            </w:r>
            <w:proofErr w:type="spellStart"/>
            <w:r w:rsidRPr="003D25E1">
              <w:t>ingin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dilakukan</w:t>
            </w:r>
            <w:proofErr w:type="spellEnd"/>
            <w:r w:rsidRPr="003D25E1">
              <w:t xml:space="preserve">. Jika operator yang </w:t>
            </w:r>
            <w:proofErr w:type="spellStart"/>
            <w:r w:rsidRPr="003D25E1">
              <w:t>ingin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digunakan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adalah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penjumlahan</w:t>
            </w:r>
            <w:proofErr w:type="spellEnd"/>
            <w:r w:rsidRPr="003D25E1">
              <w:t xml:space="preserve">, </w:t>
            </w:r>
            <w:proofErr w:type="spellStart"/>
            <w:r w:rsidRPr="003D25E1">
              <w:t>gunakan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tanda</w:t>
            </w:r>
            <w:proofErr w:type="spellEnd"/>
            <w:r w:rsidRPr="003D25E1">
              <w:t xml:space="preserve"> </w:t>
            </w:r>
            <w:r w:rsidRPr="003D25E1">
              <w:rPr>
                <w:b/>
                <w:bCs/>
              </w:rPr>
              <w:t>+</w:t>
            </w:r>
            <w:r w:rsidRPr="003D25E1">
              <w:t xml:space="preserve">. </w:t>
            </w:r>
            <w:proofErr w:type="spellStart"/>
            <w:r w:rsidRPr="003D25E1">
              <w:t>Selain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itu</w:t>
            </w:r>
            <w:proofErr w:type="spellEnd"/>
            <w:r w:rsidRPr="003D25E1">
              <w:t xml:space="preserve">, </w:t>
            </w:r>
            <w:proofErr w:type="spellStart"/>
            <w:r w:rsidRPr="003D25E1">
              <w:t>kita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dapat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mengganti</w:t>
            </w:r>
            <w:proofErr w:type="spellEnd"/>
            <w:r w:rsidRPr="003D25E1">
              <w:t xml:space="preserve"> operator lain </w:t>
            </w:r>
            <w:proofErr w:type="spellStart"/>
            <w:r w:rsidRPr="003D25E1">
              <w:t>untuk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melakukan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operasi</w:t>
            </w:r>
            <w:proofErr w:type="spellEnd"/>
            <w:r w:rsidRPr="003D25E1">
              <w:t xml:space="preserve"> yang </w:t>
            </w:r>
            <w:proofErr w:type="spellStart"/>
            <w:r w:rsidRPr="003D25E1">
              <w:t>berbeda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seperti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pengurangan</w:t>
            </w:r>
            <w:proofErr w:type="spellEnd"/>
            <w:r w:rsidRPr="003D25E1">
              <w:t xml:space="preserve"> (-), </w:t>
            </w:r>
            <w:proofErr w:type="spellStart"/>
            <w:r w:rsidRPr="003D25E1">
              <w:t>perkalian</w:t>
            </w:r>
            <w:proofErr w:type="spellEnd"/>
            <w:r w:rsidRPr="003D25E1">
              <w:t xml:space="preserve"> (*), </w:t>
            </w:r>
            <w:proofErr w:type="spellStart"/>
            <w:r w:rsidRPr="003D25E1">
              <w:t>pembagian</w:t>
            </w:r>
            <w:proofErr w:type="spellEnd"/>
            <w:r w:rsidRPr="003D25E1">
              <w:t xml:space="preserve"> (/), </w:t>
            </w:r>
            <w:proofErr w:type="spellStart"/>
            <w:r w:rsidRPr="003D25E1">
              <w:t>atau</w:t>
            </w:r>
            <w:proofErr w:type="spellEnd"/>
            <w:r w:rsidRPr="003D25E1">
              <w:t xml:space="preserve"> modulus (%).</w:t>
            </w:r>
          </w:p>
          <w:p w14:paraId="011DFE71" w14:textId="61279D7A" w:rsidR="00E456CE" w:rsidRDefault="00E456CE" w:rsidP="00A8497F">
            <w:pPr>
              <w:pStyle w:val="ListParagraph"/>
              <w:numPr>
                <w:ilvl w:val="0"/>
                <w:numId w:val="21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2D98499D" w14:textId="572B6287" w:rsidR="00E4209C" w:rsidRDefault="00466B63" w:rsidP="00E4209C">
            <w:r>
              <w:t xml:space="preserve"> </w:t>
            </w:r>
            <w:proofErr w:type="spellStart"/>
            <w:r>
              <w:t>Menyelesaikan</w:t>
            </w:r>
            <w:proofErr w:type="spellEnd"/>
            <w:r>
              <w:t xml:space="preserve">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 w:rsidR="00E4209C">
              <w:t xml:space="preserve">, </w:t>
            </w:r>
            <w:proofErr w:type="spellStart"/>
            <w:r w:rsidR="00E4209C">
              <w:t>jika</w:t>
            </w:r>
            <w:proofErr w:type="spellEnd"/>
            <w:r w:rsidR="00E4209C">
              <w:t xml:space="preserve"> </w:t>
            </w:r>
            <w:proofErr w:type="spellStart"/>
            <w:r w:rsidR="00E4209C">
              <w:t>kita</w:t>
            </w:r>
            <w:proofErr w:type="spellEnd"/>
            <w:r w:rsidR="00E4209C">
              <w:t xml:space="preserve"> </w:t>
            </w:r>
            <w:proofErr w:type="spellStart"/>
            <w:r w:rsidR="00E4209C">
              <w:t>mengganti</w:t>
            </w:r>
            <w:proofErr w:type="spellEnd"/>
            <w:r w:rsidR="00E4209C">
              <w:t xml:space="preserve"> operator (+) </w:t>
            </w:r>
            <w:proofErr w:type="spellStart"/>
            <w:r w:rsidR="00E4209C">
              <w:t>menjadi</w:t>
            </w:r>
            <w:proofErr w:type="spellEnd"/>
            <w:r w:rsidR="00E4209C">
              <w:t xml:space="preserve"> operator (-, *, /, %), </w:t>
            </w:r>
            <w:proofErr w:type="spellStart"/>
            <w:r w:rsidR="00E4209C">
              <w:t>maka</w:t>
            </w:r>
            <w:proofErr w:type="spellEnd"/>
            <w:r w:rsidR="00E4209C">
              <w:t xml:space="preserve"> system </w:t>
            </w:r>
            <w:proofErr w:type="spellStart"/>
            <w:r w:rsidR="00E4209C">
              <w:t>akan</w:t>
            </w:r>
            <w:proofErr w:type="spellEnd"/>
            <w:r w:rsidR="00E4209C">
              <w:t xml:space="preserve"> </w:t>
            </w:r>
            <w:proofErr w:type="spellStart"/>
            <w:r w:rsidR="00E4209C">
              <w:t>menghasilkan</w:t>
            </w:r>
            <w:proofErr w:type="spellEnd"/>
            <w:r w:rsidR="00E4209C">
              <w:t xml:space="preserve"> </w:t>
            </w:r>
            <w:proofErr w:type="spellStart"/>
            <w:r w:rsidR="00E4209C">
              <w:t>hasil</w:t>
            </w:r>
            <w:proofErr w:type="spellEnd"/>
            <w:r w:rsidR="00E4209C">
              <w:t xml:space="preserve"> </w:t>
            </w:r>
            <w:proofErr w:type="spellStart"/>
            <w:r w:rsidR="00E4209C">
              <w:t>sesuai</w:t>
            </w:r>
            <w:proofErr w:type="spellEnd"/>
            <w:r w:rsidR="00E4209C">
              <w:t xml:space="preserve"> </w:t>
            </w:r>
            <w:proofErr w:type="spellStart"/>
            <w:r w:rsidR="00E4209C">
              <w:t>dengan</w:t>
            </w:r>
            <w:proofErr w:type="spellEnd"/>
            <w:r w:rsidR="00E4209C">
              <w:t xml:space="preserve"> operator </w:t>
            </w:r>
            <w:proofErr w:type="spellStart"/>
            <w:r w:rsidR="00E4209C">
              <w:t>tersebut</w:t>
            </w:r>
            <w:proofErr w:type="spellEnd"/>
            <w:r w:rsidR="00E4209C">
              <w:t>.</w:t>
            </w:r>
          </w:p>
          <w:p w14:paraId="0F68A613" w14:textId="77777777" w:rsidR="003D25E1" w:rsidRPr="003D25E1" w:rsidRDefault="003D25E1" w:rsidP="003D25E1">
            <w:proofErr w:type="spellStart"/>
            <w:r w:rsidRPr="003D25E1">
              <w:t>Dengan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mengganti</w:t>
            </w:r>
            <w:proofErr w:type="spellEnd"/>
            <w:r w:rsidRPr="003D25E1">
              <w:t xml:space="preserve"> operator </w:t>
            </w:r>
            <w:proofErr w:type="spellStart"/>
            <w:r w:rsidRPr="003D25E1">
              <w:t>aritmatika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sesuai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dengan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operasi</w:t>
            </w:r>
            <w:proofErr w:type="spellEnd"/>
            <w:r w:rsidRPr="003D25E1">
              <w:t xml:space="preserve"> yang </w:t>
            </w:r>
            <w:proofErr w:type="spellStart"/>
            <w:r w:rsidRPr="003D25E1">
              <w:t>diinginkan</w:t>
            </w:r>
            <w:proofErr w:type="spellEnd"/>
            <w:r w:rsidRPr="003D25E1">
              <w:t xml:space="preserve">, </w:t>
            </w:r>
            <w:proofErr w:type="spellStart"/>
            <w:r w:rsidRPr="003D25E1">
              <w:t>kita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bisa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mendapatkan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hasil</w:t>
            </w:r>
            <w:proofErr w:type="spellEnd"/>
            <w:r w:rsidRPr="003D25E1">
              <w:t xml:space="preserve"> yang </w:t>
            </w:r>
            <w:proofErr w:type="spellStart"/>
            <w:r w:rsidRPr="003D25E1">
              <w:t>benar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untuk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setiap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jenis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operasi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matematika</w:t>
            </w:r>
            <w:proofErr w:type="spellEnd"/>
            <w:r w:rsidRPr="003D25E1">
              <w:t xml:space="preserve">. </w:t>
            </w:r>
            <w:proofErr w:type="spellStart"/>
            <w:r w:rsidRPr="003D25E1">
              <w:t>Contoh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perubahan</w:t>
            </w:r>
            <w:proofErr w:type="spellEnd"/>
            <w:r w:rsidRPr="003D25E1">
              <w:t>:</w:t>
            </w:r>
          </w:p>
          <w:p w14:paraId="3CB7D848" w14:textId="77777777" w:rsidR="003D25E1" w:rsidRPr="003D25E1" w:rsidRDefault="003D25E1" w:rsidP="003D25E1">
            <w:pPr>
              <w:numPr>
                <w:ilvl w:val="0"/>
                <w:numId w:val="41"/>
              </w:numPr>
            </w:pPr>
            <w:proofErr w:type="spellStart"/>
            <w:r w:rsidRPr="003D25E1">
              <w:t>Penjumlahan</w:t>
            </w:r>
            <w:proofErr w:type="spellEnd"/>
            <w:r w:rsidRPr="003D25E1">
              <w:t xml:space="preserve"> (+)</w:t>
            </w:r>
          </w:p>
          <w:p w14:paraId="73F11087" w14:textId="77777777" w:rsidR="003D25E1" w:rsidRPr="003D25E1" w:rsidRDefault="003D25E1" w:rsidP="003D25E1">
            <w:pPr>
              <w:numPr>
                <w:ilvl w:val="0"/>
                <w:numId w:val="41"/>
              </w:numPr>
            </w:pPr>
            <w:proofErr w:type="spellStart"/>
            <w:r w:rsidRPr="003D25E1">
              <w:t>Pengurangan</w:t>
            </w:r>
            <w:proofErr w:type="spellEnd"/>
            <w:r w:rsidRPr="003D25E1">
              <w:t xml:space="preserve"> (-)</w:t>
            </w:r>
          </w:p>
          <w:p w14:paraId="02140B19" w14:textId="77777777" w:rsidR="003D25E1" w:rsidRPr="003D25E1" w:rsidRDefault="003D25E1" w:rsidP="003D25E1">
            <w:pPr>
              <w:numPr>
                <w:ilvl w:val="0"/>
                <w:numId w:val="41"/>
              </w:numPr>
            </w:pPr>
            <w:proofErr w:type="spellStart"/>
            <w:r w:rsidRPr="003D25E1">
              <w:t>Perkalian</w:t>
            </w:r>
            <w:proofErr w:type="spellEnd"/>
            <w:r w:rsidRPr="003D25E1">
              <w:t xml:space="preserve"> (*)</w:t>
            </w:r>
          </w:p>
          <w:p w14:paraId="55FA81E4" w14:textId="77777777" w:rsidR="003D25E1" w:rsidRPr="003D25E1" w:rsidRDefault="003D25E1" w:rsidP="003D25E1">
            <w:pPr>
              <w:numPr>
                <w:ilvl w:val="0"/>
                <w:numId w:val="41"/>
              </w:numPr>
            </w:pPr>
            <w:proofErr w:type="spellStart"/>
            <w:r w:rsidRPr="003D25E1">
              <w:t>Pembagian</w:t>
            </w:r>
            <w:proofErr w:type="spellEnd"/>
            <w:r w:rsidRPr="003D25E1">
              <w:t xml:space="preserve"> (/)</w:t>
            </w:r>
          </w:p>
          <w:p w14:paraId="0655F06F" w14:textId="77777777" w:rsidR="003D25E1" w:rsidRPr="003D25E1" w:rsidRDefault="003D25E1" w:rsidP="003D25E1">
            <w:pPr>
              <w:numPr>
                <w:ilvl w:val="0"/>
                <w:numId w:val="41"/>
              </w:numPr>
            </w:pPr>
            <w:r w:rsidRPr="003D25E1">
              <w:t>Modulus (%)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2B58EB">
        <w:tc>
          <w:tcPr>
            <w:tcW w:w="9016" w:type="dxa"/>
            <w:gridSpan w:val="3"/>
          </w:tcPr>
          <w:p w14:paraId="35ADB022" w14:textId="4D41FCD2" w:rsidR="00E456CE" w:rsidRDefault="008F305C" w:rsidP="00E456CE">
            <w:pPr>
              <w:contextualSpacing/>
            </w:pPr>
            <w:r>
              <w:rPr>
                <w:b/>
                <w:bCs/>
              </w:rPr>
              <w:t>1.c</w:t>
            </w:r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Penyusunan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Algoritma</w:t>
            </w:r>
            <w:proofErr w:type="spellEnd"/>
            <w:r w:rsidR="00E456CE"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2B58EB">
        <w:tc>
          <w:tcPr>
            <w:tcW w:w="9016" w:type="dxa"/>
            <w:gridSpan w:val="3"/>
          </w:tcPr>
          <w:p w14:paraId="22DD801E" w14:textId="77777777" w:rsidR="00E4209C" w:rsidRDefault="00E4209C" w:rsidP="00901AE1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r>
              <w:t xml:space="preserve"> </w:t>
            </w:r>
            <w:proofErr w:type="spellStart"/>
            <w:r>
              <w:t>A</w:t>
            </w:r>
            <w:r w:rsidR="00E456CE">
              <w:t>lgoritma</w:t>
            </w:r>
            <w:proofErr w:type="spellEnd"/>
          </w:p>
          <w:p w14:paraId="263B8A48" w14:textId="2E90971F" w:rsidR="00E4209C" w:rsidRDefault="00E4209C" w:rsidP="00A8497F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proofErr w:type="spellStart"/>
            <w:r>
              <w:t>Mulai</w:t>
            </w:r>
            <w:proofErr w:type="spellEnd"/>
          </w:p>
          <w:p w14:paraId="49964E02" w14:textId="4F72AD2D" w:rsidR="00E4209C" w:rsidRDefault="00E4209C" w:rsidP="00A8497F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</w:t>
            </w:r>
            <w:proofErr w:type="spellStart"/>
            <w:r>
              <w:t>kelas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file</w:t>
            </w:r>
          </w:p>
          <w:p w14:paraId="09B651F3" w14:textId="14181E6E" w:rsidR="00E4209C" w:rsidRDefault="00E4209C" w:rsidP="00A8497F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operator </w:t>
            </w:r>
            <w:proofErr w:type="spellStart"/>
            <w:r>
              <w:t>aritmetik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operator (+, -, *, /, %)</w:t>
            </w:r>
          </w:p>
          <w:p w14:paraId="469679BE" w14:textId="3AFF7836" w:rsidR="00E4209C" w:rsidRDefault="00E4209C" w:rsidP="00A8497F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proofErr w:type="spellStart"/>
            <w:r>
              <w:t>Menampilkan</w:t>
            </w:r>
            <w:proofErr w:type="spellEnd"/>
            <w:r>
              <w:t xml:space="preserve"> output</w:t>
            </w:r>
            <w:r w:rsidR="00BA6E23">
              <w:t xml:space="preserve"> </w:t>
            </w:r>
            <w:proofErr w:type="spellStart"/>
            <w:r w:rsidR="00BA6E23">
              <w:t>perhitungan</w:t>
            </w:r>
            <w:proofErr w:type="spellEnd"/>
          </w:p>
          <w:p w14:paraId="77749A10" w14:textId="10747FFC" w:rsidR="00BA6E23" w:rsidRDefault="00BA6E23" w:rsidP="00A8497F">
            <w:pPr>
              <w:pStyle w:val="ListParagraph"/>
              <w:numPr>
                <w:ilvl w:val="0"/>
                <w:numId w:val="4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38B2E2B8" w14:textId="77777777" w:rsidR="00594BB2" w:rsidRDefault="00E456CE" w:rsidP="00594BB2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proofErr w:type="spellStart"/>
            <w:r>
              <w:t>Tu</w:t>
            </w:r>
            <w:r w:rsidR="00594BB2">
              <w:t>liskan</w:t>
            </w:r>
            <w:proofErr w:type="spellEnd"/>
            <w:r w:rsidR="00594BB2">
              <w:t xml:space="preserve"> </w:t>
            </w:r>
            <w:proofErr w:type="spellStart"/>
            <w:r w:rsidR="00594BB2">
              <w:t>kode</w:t>
            </w:r>
            <w:proofErr w:type="spellEnd"/>
            <w:r w:rsidR="00594BB2">
              <w:t xml:space="preserve"> program dan </w:t>
            </w:r>
            <w:proofErr w:type="spellStart"/>
            <w:r w:rsidR="00594BB2">
              <w:t>luaran</w:t>
            </w:r>
            <w:proofErr w:type="spellEnd"/>
          </w:p>
          <w:p w14:paraId="12E7A0EA" w14:textId="77777777" w:rsidR="00594BB2" w:rsidRDefault="00E456CE" w:rsidP="00594BB2">
            <w:pPr>
              <w:pStyle w:val="ListParagraph"/>
              <w:spacing w:after="0" w:line="240" w:lineRule="auto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73BECAF8" w14:textId="5B14FA23" w:rsidR="00E94FA7" w:rsidRDefault="00594BB2" w:rsidP="00594BB2">
            <w:pPr>
              <w:pStyle w:val="ListParagraph"/>
              <w:spacing w:after="0" w:line="240" w:lineRule="auto"/>
            </w:pPr>
            <w:proofErr w:type="spellStart"/>
            <w:r>
              <w:t>J</w:t>
            </w:r>
            <w:r w:rsidR="00E94FA7">
              <w:t>elaskan</w:t>
            </w:r>
            <w:proofErr w:type="spellEnd"/>
            <w:r w:rsidR="00E94FA7">
              <w:t xml:space="preserve"> </w:t>
            </w:r>
            <w:proofErr w:type="spellStart"/>
            <w:r w:rsidR="00E94FA7">
              <w:t>keluaran</w:t>
            </w:r>
            <w:proofErr w:type="spellEnd"/>
            <w:r w:rsidR="00E94FA7">
              <w:t xml:space="preserve"> yang </w:t>
            </w:r>
            <w:proofErr w:type="spellStart"/>
            <w:r w:rsidR="00E94FA7">
              <w:t>dihasilkan</w:t>
            </w:r>
            <w:proofErr w:type="spellEnd"/>
            <w:r w:rsidR="00E94FA7">
              <w:t>.</w:t>
            </w:r>
          </w:p>
          <w:p w14:paraId="797D918A" w14:textId="77777777" w:rsidR="00E94FA7" w:rsidRDefault="00E94FA7" w:rsidP="00E94FA7">
            <w:pPr>
              <w:pStyle w:val="ListParagraph"/>
              <w:spacing w:after="0" w:line="240" w:lineRule="auto"/>
              <w:ind w:left="1169"/>
            </w:pPr>
            <w:proofErr w:type="spellStart"/>
            <w:r>
              <w:t>sebuah</w:t>
            </w:r>
            <w:proofErr w:type="spellEnd"/>
            <w:r>
              <w:t>: 20.</w:t>
            </w:r>
          </w:p>
          <w:p w14:paraId="6145484D" w14:textId="77777777" w:rsidR="00E94FA7" w:rsidRDefault="00E94FA7" w:rsidP="00E94FA7">
            <w:pPr>
              <w:pStyle w:val="ListParagraph"/>
              <w:spacing w:after="0" w:line="240" w:lineRule="auto"/>
              <w:ind w:left="1169"/>
            </w:pPr>
            <w:r>
              <w:t>b: 3.</w:t>
            </w:r>
          </w:p>
          <w:p w14:paraId="39F3A4D7" w14:textId="77777777" w:rsidR="00E94FA7" w:rsidRDefault="00E94FA7" w:rsidP="00E94FA7">
            <w:pPr>
              <w:pStyle w:val="ListParagraph"/>
              <w:spacing w:after="0" w:line="240" w:lineRule="auto"/>
              <w:ind w:left="1169"/>
            </w:pPr>
            <w:r>
              <w:lastRenderedPageBreak/>
              <w:t>a + b = 23.</w:t>
            </w:r>
          </w:p>
          <w:p w14:paraId="5307910A" w14:textId="77777777" w:rsidR="00E94FA7" w:rsidRDefault="00E94FA7" w:rsidP="00E94FA7">
            <w:pPr>
              <w:pStyle w:val="ListParagraph"/>
              <w:spacing w:after="0" w:line="240" w:lineRule="auto"/>
              <w:ind w:left="1169"/>
            </w:pPr>
            <w:r>
              <w:t>a - b = 17.</w:t>
            </w:r>
          </w:p>
          <w:p w14:paraId="64540AAA" w14:textId="77777777" w:rsidR="00E94FA7" w:rsidRDefault="00E94FA7" w:rsidP="00E94FA7">
            <w:pPr>
              <w:pStyle w:val="ListParagraph"/>
              <w:spacing w:after="0" w:line="240" w:lineRule="auto"/>
              <w:ind w:left="1169"/>
            </w:pPr>
            <w:r>
              <w:t>a * b = 60.</w:t>
            </w:r>
          </w:p>
          <w:p w14:paraId="072A1A64" w14:textId="77777777" w:rsidR="00E94FA7" w:rsidRDefault="00E94FA7" w:rsidP="00E94FA7">
            <w:pPr>
              <w:pStyle w:val="ListParagraph"/>
              <w:spacing w:after="0" w:line="240" w:lineRule="auto"/>
              <w:ind w:left="1169"/>
            </w:pPr>
            <w:r>
              <w:t>a / b = 6.</w:t>
            </w:r>
          </w:p>
          <w:p w14:paraId="06A8EA2B" w14:textId="754320C0" w:rsidR="006114AC" w:rsidRDefault="00E94FA7" w:rsidP="00E94FA7">
            <w:pPr>
              <w:pStyle w:val="ListParagraph"/>
              <w:spacing w:after="0" w:line="240" w:lineRule="auto"/>
              <w:ind w:left="1169"/>
            </w:pPr>
            <w:r>
              <w:t>a% b = 2.</w:t>
            </w:r>
          </w:p>
          <w:p w14:paraId="614D4038" w14:textId="3D62B538" w:rsidR="00E456CE" w:rsidRDefault="00E456CE" w:rsidP="00594BB2">
            <w:pPr>
              <w:pStyle w:val="ListParagraph"/>
              <w:spacing w:after="0" w:line="240" w:lineRule="auto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356F8424" w14:textId="22716DA1" w:rsidR="006114AC" w:rsidRDefault="003D25E1" w:rsidP="006114AC">
            <w:pPr>
              <w:pStyle w:val="ListParagraph"/>
              <w:spacing w:after="0" w:line="240" w:lineRule="auto"/>
              <w:ind w:left="1169"/>
            </w:pPr>
            <w:r w:rsidRPr="003D25E1">
              <w:drawing>
                <wp:inline distT="0" distB="0" distL="0" distR="0" wp14:anchorId="74877D72" wp14:editId="509B25BE">
                  <wp:extent cx="4588510" cy="1668457"/>
                  <wp:effectExtent l="0" t="0" r="2540" b="825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1609" cy="1673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2B58EB">
        <w:tc>
          <w:tcPr>
            <w:tcW w:w="9016" w:type="dxa"/>
            <w:gridSpan w:val="3"/>
          </w:tcPr>
          <w:p w14:paraId="3FE24B63" w14:textId="5DC41AAC" w:rsidR="00E456CE" w:rsidRDefault="008F305C" w:rsidP="00E456CE">
            <w:pPr>
              <w:contextualSpacing/>
            </w:pPr>
            <w:r>
              <w:rPr>
                <w:b/>
                <w:bCs/>
              </w:rPr>
              <w:lastRenderedPageBreak/>
              <w:t>1.d</w:t>
            </w:r>
            <w:r w:rsidR="00E456CE" w:rsidRPr="00C04942">
              <w:rPr>
                <w:b/>
                <w:bCs/>
              </w:rPr>
              <w:t xml:space="preserve"> </w:t>
            </w:r>
            <w:r w:rsidR="00E456CE"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2B58EB">
        <w:tc>
          <w:tcPr>
            <w:tcW w:w="9016" w:type="dxa"/>
            <w:gridSpan w:val="3"/>
          </w:tcPr>
          <w:p w14:paraId="0D073788" w14:textId="3F42D6D7" w:rsidR="00E456CE" w:rsidRDefault="003D25E1" w:rsidP="006114AC">
            <w:r w:rsidRPr="003D25E1">
              <w:t xml:space="preserve">Pada program di </w:t>
            </w:r>
            <w:proofErr w:type="spellStart"/>
            <w:r w:rsidRPr="003D25E1">
              <w:t>atas</w:t>
            </w:r>
            <w:proofErr w:type="spellEnd"/>
            <w:r w:rsidRPr="003D25E1">
              <w:t xml:space="preserve">, </w:t>
            </w:r>
            <w:proofErr w:type="spellStart"/>
            <w:r w:rsidRPr="003D25E1">
              <w:t>saya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mengubah</w:t>
            </w:r>
            <w:proofErr w:type="spellEnd"/>
            <w:r w:rsidRPr="003D25E1">
              <w:t xml:space="preserve"> operator (+) </w:t>
            </w:r>
            <w:proofErr w:type="spellStart"/>
            <w:r w:rsidRPr="003D25E1">
              <w:t>menjadi</w:t>
            </w:r>
            <w:proofErr w:type="spellEnd"/>
            <w:r w:rsidRPr="003D25E1">
              <w:t xml:space="preserve"> operator (-, *, /, %). Setelah </w:t>
            </w:r>
            <w:proofErr w:type="spellStart"/>
            <w:r w:rsidRPr="003D25E1">
              <w:t>pengubahan</w:t>
            </w:r>
            <w:proofErr w:type="spellEnd"/>
            <w:r w:rsidRPr="003D25E1">
              <w:t xml:space="preserve"> operator </w:t>
            </w:r>
            <w:proofErr w:type="spellStart"/>
            <w:r w:rsidRPr="003D25E1">
              <w:t>tersebut</w:t>
            </w:r>
            <w:proofErr w:type="spellEnd"/>
            <w:r w:rsidRPr="003D25E1">
              <w:t xml:space="preserve">, </w:t>
            </w:r>
            <w:proofErr w:type="spellStart"/>
            <w:r w:rsidRPr="003D25E1">
              <w:t>sistem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akan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berjalan</w:t>
            </w:r>
            <w:proofErr w:type="spellEnd"/>
            <w:r w:rsidRPr="003D25E1">
              <w:t xml:space="preserve"> dan </w:t>
            </w:r>
            <w:proofErr w:type="spellStart"/>
            <w:r w:rsidRPr="003D25E1">
              <w:t>menghasilkan</w:t>
            </w:r>
            <w:proofErr w:type="spellEnd"/>
            <w:r w:rsidRPr="003D25E1">
              <w:t xml:space="preserve"> output </w:t>
            </w:r>
            <w:proofErr w:type="spellStart"/>
            <w:r w:rsidRPr="003D25E1">
              <w:t>sesuai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dengan</w:t>
            </w:r>
            <w:proofErr w:type="spellEnd"/>
            <w:r w:rsidRPr="003D25E1">
              <w:t xml:space="preserve"> operator yang </w:t>
            </w:r>
            <w:proofErr w:type="spellStart"/>
            <w:r w:rsidRPr="003D25E1">
              <w:t>saya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berikan</w:t>
            </w:r>
            <w:proofErr w:type="spellEnd"/>
            <w:r w:rsidRPr="003D25E1">
              <w:t xml:space="preserve">, </w:t>
            </w:r>
            <w:proofErr w:type="spellStart"/>
            <w:r w:rsidRPr="003D25E1">
              <w:t>yaitu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penjumlahan</w:t>
            </w:r>
            <w:proofErr w:type="spellEnd"/>
            <w:r w:rsidRPr="003D25E1">
              <w:t xml:space="preserve">, </w:t>
            </w:r>
            <w:proofErr w:type="spellStart"/>
            <w:r w:rsidRPr="003D25E1">
              <w:t>pengurangan</w:t>
            </w:r>
            <w:proofErr w:type="spellEnd"/>
            <w:r w:rsidRPr="003D25E1">
              <w:t xml:space="preserve">, </w:t>
            </w:r>
            <w:proofErr w:type="spellStart"/>
            <w:r w:rsidRPr="003D25E1">
              <w:t>perkalian</w:t>
            </w:r>
            <w:proofErr w:type="spellEnd"/>
            <w:r w:rsidRPr="003D25E1">
              <w:t xml:space="preserve">, </w:t>
            </w:r>
            <w:proofErr w:type="spellStart"/>
            <w:r w:rsidRPr="003D25E1">
              <w:t>pembagian</w:t>
            </w:r>
            <w:proofErr w:type="spellEnd"/>
            <w:r w:rsidRPr="003D25E1">
              <w:t xml:space="preserve">, dan </w:t>
            </w:r>
            <w:proofErr w:type="spellStart"/>
            <w:r w:rsidRPr="003D25E1">
              <w:t>sisa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hasil</w:t>
            </w:r>
            <w:proofErr w:type="spellEnd"/>
            <w:r w:rsidRPr="003D25E1">
              <w:t xml:space="preserve"> </w:t>
            </w:r>
            <w:proofErr w:type="spellStart"/>
            <w:r w:rsidRPr="003D25E1">
              <w:t>bagi</w:t>
            </w:r>
            <w:proofErr w:type="spellEnd"/>
            <w:r w:rsidRPr="003D25E1">
              <w:t>.</w:t>
            </w:r>
          </w:p>
        </w:tc>
      </w:tr>
      <w:tr w:rsidR="00E456CE" w14:paraId="6CCF2A00" w14:textId="77777777" w:rsidTr="002B58EB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2595FB75" w14:textId="3B5E08EA" w:rsidR="008F305C" w:rsidRDefault="008F305C" w:rsidP="008F305C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3"/>
        <w:gridCol w:w="2997"/>
        <w:gridCol w:w="2866"/>
      </w:tblGrid>
      <w:tr w:rsidR="008F305C" w14:paraId="1C51F203" w14:textId="77777777" w:rsidTr="00E94FA7">
        <w:trPr>
          <w:trHeight w:val="394"/>
        </w:trPr>
        <w:tc>
          <w:tcPr>
            <w:tcW w:w="3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C7F70" w14:textId="77777777" w:rsidR="008F305C" w:rsidRDefault="008F305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11AD8C" w14:textId="77777777" w:rsidR="008F305C" w:rsidRDefault="008F305C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3BC719" w14:textId="77777777" w:rsidR="008F305C" w:rsidRDefault="008F305C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8F305C" w14:paraId="26CDCFF2" w14:textId="77777777" w:rsidTr="00E94FA7">
        <w:tc>
          <w:tcPr>
            <w:tcW w:w="31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F0AF1" w14:textId="77777777" w:rsidR="008F305C" w:rsidRDefault="003D25E1" w:rsidP="008F305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Sevia Ayu Wandinda</w:t>
            </w:r>
          </w:p>
          <w:p w14:paraId="0EBE0E2C" w14:textId="66FFA647" w:rsidR="003D25E1" w:rsidRDefault="003D25E1" w:rsidP="008F305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1005</w:t>
            </w:r>
          </w:p>
        </w:tc>
        <w:tc>
          <w:tcPr>
            <w:tcW w:w="3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2607D" w14:textId="3AB8DBF8" w:rsidR="008F305C" w:rsidRDefault="008F305C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Operator </w:t>
            </w:r>
            <w:proofErr w:type="spellStart"/>
            <w:r>
              <w:rPr>
                <w:b/>
                <w:bCs/>
              </w:rPr>
              <w:t>Penugasan</w:t>
            </w:r>
            <w:proofErr w:type="spellEnd"/>
          </w:p>
        </w:tc>
        <w:tc>
          <w:tcPr>
            <w:tcW w:w="30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C5F39" w14:textId="3A9F05F4" w:rsidR="008F305C" w:rsidRDefault="008F305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6 September 2024</w:t>
            </w:r>
          </w:p>
        </w:tc>
      </w:tr>
      <w:tr w:rsidR="008F305C" w14:paraId="1E416A3D" w14:textId="77777777" w:rsidTr="00E94FA7">
        <w:tc>
          <w:tcPr>
            <w:tcW w:w="9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AF4045" w14:textId="56E2A45F" w:rsidR="008F305C" w:rsidRDefault="008F305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.a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8F305C" w14:paraId="0A44C129" w14:textId="77777777" w:rsidTr="00E94FA7">
        <w:tc>
          <w:tcPr>
            <w:tcW w:w="9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D57BC" w14:textId="2BBE1BA7" w:rsidR="008F305C" w:rsidRDefault="008F305C" w:rsidP="00A8497F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lang w:val="en-ID"/>
              </w:rPr>
            </w:pPr>
            <w:proofErr w:type="spellStart"/>
            <w:r>
              <w:rPr>
                <w:lang w:val="en-ID"/>
              </w:rPr>
              <w:t>Uraikan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permasalahan</w:t>
            </w:r>
            <w:proofErr w:type="spellEnd"/>
            <w:r>
              <w:rPr>
                <w:lang w:val="en-ID"/>
              </w:rPr>
              <w:t xml:space="preserve"> dan variable</w:t>
            </w:r>
          </w:p>
          <w:p w14:paraId="7DA6E66F" w14:textId="77777777" w:rsidR="00FA189C" w:rsidRPr="00FA189C" w:rsidRDefault="00FA189C" w:rsidP="00FA189C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public class </w:t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peratorPenugasan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{</w:t>
            </w: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  public static void main(String[] </w:t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rgs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) {</w:t>
            </w: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    // </w:t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eklarasi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    int a = 20, b = 3;</w:t>
            </w: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     //operator </w:t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penugasan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 </w:t>
            </w: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     b += a;</w:t>
            </w: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      </w:t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</w:t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Penambahan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: " + b);</w:t>
            </w:r>
          </w:p>
          <w:p w14:paraId="06E3364D" w14:textId="77777777" w:rsidR="00FA189C" w:rsidRPr="00FA189C" w:rsidRDefault="00FA189C" w:rsidP="00FA189C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        // </w:t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pengurangan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     b -= a;</w:t>
            </w: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      </w:t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</w:t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Pengurangan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: " + b);</w:t>
            </w:r>
          </w:p>
          <w:p w14:paraId="55A6D2C1" w14:textId="77777777" w:rsidR="00FA189C" w:rsidRPr="00FA189C" w:rsidRDefault="00FA189C" w:rsidP="00FA189C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        // </w:t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perkalian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     b *= a;</w:t>
            </w: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      </w:t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</w:t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Perkalian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: " + b);</w:t>
            </w:r>
          </w:p>
          <w:p w14:paraId="7BF02B73" w14:textId="77777777" w:rsidR="00FA189C" w:rsidRPr="00FA189C" w:rsidRDefault="00FA189C" w:rsidP="00FA189C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        // </w:t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Pembagian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     b /= a;</w:t>
            </w: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      </w:t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</w:t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Pembagian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: " + b);</w:t>
            </w:r>
          </w:p>
          <w:p w14:paraId="47BFC5DA" w14:textId="77777777" w:rsidR="00FA189C" w:rsidRPr="00FA189C" w:rsidRDefault="00FA189C" w:rsidP="00FA189C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        // </w:t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isa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bagi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     b %= a;</w:t>
            </w: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      // </w:t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ekarang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b=0</w:t>
            </w: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      </w:t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</w:t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isa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Bagi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: " + b);</w:t>
            </w: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 }</w:t>
            </w: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}</w:t>
            </w:r>
          </w:p>
          <w:p w14:paraId="23160567" w14:textId="77777777" w:rsidR="00FA189C" w:rsidRPr="00FA189C" w:rsidRDefault="00FA189C" w:rsidP="00FA189C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proofErr w:type="spellStart"/>
            <w:r w:rsidRPr="00FA189C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Luaran</w:t>
            </w:r>
            <w:proofErr w:type="spellEnd"/>
            <w:r w:rsidRPr="00FA189C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:</w:t>
            </w:r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Penambahan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: 23</w:t>
            </w: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Pengurangan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: 3</w:t>
            </w: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Perkalian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: 60</w:t>
            </w: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Pembagian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: 3</w:t>
            </w: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isa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Bagi</w:t>
            </w:r>
            <w:proofErr w:type="spellEnd"/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: 3</w:t>
            </w:r>
          </w:p>
          <w:p w14:paraId="1EDA05A7" w14:textId="77777777" w:rsidR="00FA189C" w:rsidRPr="00FA189C" w:rsidRDefault="00FA189C" w:rsidP="00FA189C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FA189C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Latihan 2.</w:t>
            </w:r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>2.1.  </w:t>
            </w:r>
            <w:proofErr w:type="spellStart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Bandingkan</w:t>
            </w:r>
            <w:proofErr w:type="spellEnd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hasil</w:t>
            </w:r>
            <w:proofErr w:type="spellEnd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1 </w:t>
            </w:r>
            <w:proofErr w:type="spellStart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engan</w:t>
            </w:r>
            <w:proofErr w:type="spellEnd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2! </w:t>
            </w:r>
          </w:p>
          <w:p w14:paraId="77C3E461" w14:textId="77777777" w:rsidR="008F305C" w:rsidRDefault="008F305C" w:rsidP="008F305C">
            <w:pPr>
              <w:pStyle w:val="ListParagraph"/>
              <w:spacing w:after="0" w:line="240" w:lineRule="auto"/>
              <w:rPr>
                <w:lang w:val="en-ID"/>
              </w:rPr>
            </w:pPr>
          </w:p>
          <w:p w14:paraId="562EAAC3" w14:textId="77777777" w:rsidR="008F305C" w:rsidRDefault="008F305C" w:rsidP="00A8497F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lang w:val="en-ID"/>
              </w:rPr>
            </w:pPr>
            <w:proofErr w:type="spellStart"/>
            <w:r>
              <w:rPr>
                <w:lang w:val="en-ID"/>
              </w:rPr>
              <w:t>Rincikan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sumber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informasi</w:t>
            </w:r>
            <w:proofErr w:type="spellEnd"/>
            <w:r>
              <w:rPr>
                <w:lang w:val="en-ID"/>
              </w:rPr>
              <w:t xml:space="preserve"> yang </w:t>
            </w:r>
            <w:proofErr w:type="spellStart"/>
            <w:r>
              <w:rPr>
                <w:lang w:val="en-ID"/>
              </w:rPr>
              <w:t>relevan</w:t>
            </w:r>
            <w:proofErr w:type="spellEnd"/>
            <w:r>
              <w:rPr>
                <w:lang w:val="en-ID"/>
              </w:rPr>
              <w:t xml:space="preserve">  (</w:t>
            </w:r>
            <w:proofErr w:type="spellStart"/>
            <w:r>
              <w:rPr>
                <w:lang w:val="en-ID"/>
              </w:rPr>
              <w:t>buku</w:t>
            </w:r>
            <w:proofErr w:type="spellEnd"/>
            <w:r>
              <w:rPr>
                <w:lang w:val="en-ID"/>
              </w:rPr>
              <w:t xml:space="preserve"> / webpage)</w:t>
            </w:r>
          </w:p>
          <w:p w14:paraId="68FE991C" w14:textId="75D4521B" w:rsidR="008F305C" w:rsidRDefault="00F331BF" w:rsidP="008F305C">
            <w:pPr>
              <w:pStyle w:val="ListParagraph"/>
              <w:spacing w:after="0" w:line="240" w:lineRule="auto"/>
              <w:rPr>
                <w:b/>
                <w:bCs/>
                <w:lang w:val="en-ID"/>
              </w:rPr>
            </w:pPr>
            <w:hyperlink r:id="rId8" w:history="1">
              <w:r w:rsidR="00C514D1" w:rsidRPr="00077C2E">
                <w:rPr>
                  <w:rStyle w:val="Hyperlink"/>
                </w:rPr>
                <w:t>https://youtu.be/LcFgl0yrKEw</w:t>
              </w:r>
            </w:hyperlink>
          </w:p>
        </w:tc>
      </w:tr>
      <w:tr w:rsidR="008F305C" w14:paraId="0CD2A254" w14:textId="77777777" w:rsidTr="00E94FA7">
        <w:tc>
          <w:tcPr>
            <w:tcW w:w="9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2EA49" w14:textId="66858907" w:rsidR="008F305C" w:rsidRDefault="008F305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.b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8F305C" w14:paraId="3BAE33CD" w14:textId="77777777" w:rsidTr="00E94FA7">
        <w:tc>
          <w:tcPr>
            <w:tcW w:w="9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42C32" w14:textId="516A3810" w:rsidR="008272B0" w:rsidRDefault="008272B0" w:rsidP="008272B0">
            <w:pPr>
              <w:spacing w:before="100" w:beforeAutospacing="1"/>
              <w:rPr>
                <w:rFonts w:eastAsia="Times New Roman" w:cstheme="minorHAnsi"/>
                <w:lang w:val="en-US"/>
              </w:rPr>
            </w:pPr>
            <w:proofErr w:type="spellStart"/>
            <w:r>
              <w:rPr>
                <w:rFonts w:eastAsia="Times New Roman" w:cstheme="minorHAnsi"/>
                <w:lang w:val="en-US"/>
              </w:rPr>
              <w:t>Contoh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1 </w:t>
            </w:r>
            <w:proofErr w:type="spellStart"/>
            <w:r>
              <w:rPr>
                <w:rFonts w:eastAsia="Times New Roman" w:cstheme="minorHAnsi"/>
                <w:lang w:val="en-US"/>
              </w:rPr>
              <w:t>menampilkan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operator </w:t>
            </w:r>
            <w:proofErr w:type="spellStart"/>
            <w:r>
              <w:rPr>
                <w:rFonts w:eastAsia="Times New Roman" w:cstheme="minorHAnsi"/>
                <w:lang w:val="en-US"/>
              </w:rPr>
              <w:t>aritmetika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</w:t>
            </w:r>
            <w:proofErr w:type="spellStart"/>
            <w:r>
              <w:rPr>
                <w:rFonts w:eastAsia="Times New Roman" w:cstheme="minorHAnsi"/>
                <w:lang w:val="en-US"/>
              </w:rPr>
              <w:t>yaitu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(+, -, *, /, %)</w:t>
            </w:r>
          </w:p>
          <w:p w14:paraId="72F5A759" w14:textId="7D04DD70" w:rsidR="008272B0" w:rsidRPr="008F305C" w:rsidRDefault="008272B0" w:rsidP="008272B0">
            <w:pPr>
              <w:spacing w:before="100" w:beforeAutospacing="1"/>
              <w:rPr>
                <w:rFonts w:eastAsia="Times New Roman" w:cstheme="minorHAnsi"/>
                <w:lang w:val="en-US"/>
              </w:rPr>
            </w:pPr>
            <w:proofErr w:type="spellStart"/>
            <w:r>
              <w:rPr>
                <w:rFonts w:eastAsia="Times New Roman" w:cstheme="minorHAnsi"/>
                <w:lang w:val="en-US"/>
              </w:rPr>
              <w:t>Contoh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2 </w:t>
            </w:r>
            <w:proofErr w:type="spellStart"/>
            <w:r>
              <w:rPr>
                <w:rFonts w:eastAsia="Times New Roman" w:cstheme="minorHAnsi"/>
                <w:lang w:val="en-US"/>
              </w:rPr>
              <w:t>menampilkan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operator </w:t>
            </w:r>
            <w:proofErr w:type="spellStart"/>
            <w:r>
              <w:rPr>
                <w:rFonts w:eastAsia="Times New Roman" w:cstheme="minorHAnsi"/>
                <w:lang w:val="en-US"/>
              </w:rPr>
              <w:t>penugasan</w:t>
            </w:r>
            <w:proofErr w:type="spellEnd"/>
            <w:r>
              <w:rPr>
                <w:rFonts w:eastAsia="Times New Roman" w:cstheme="minorHAnsi"/>
                <w:lang w:val="en-US"/>
              </w:rPr>
              <w:t xml:space="preserve"> (=)</w:t>
            </w:r>
          </w:p>
          <w:p w14:paraId="4B8B57A5" w14:textId="77777777" w:rsidR="008F305C" w:rsidRPr="008F305C" w:rsidRDefault="008F305C" w:rsidP="008F305C">
            <w:pPr>
              <w:rPr>
                <w:b/>
                <w:bCs/>
              </w:rPr>
            </w:pPr>
          </w:p>
        </w:tc>
      </w:tr>
      <w:tr w:rsidR="008F305C" w14:paraId="75C6A694" w14:textId="77777777" w:rsidTr="00E94FA7">
        <w:tc>
          <w:tcPr>
            <w:tcW w:w="9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617AA" w14:textId="0F6F25CE" w:rsidR="008F305C" w:rsidRDefault="008F305C">
            <w:pPr>
              <w:contextualSpacing/>
            </w:pPr>
            <w:r>
              <w:rPr>
                <w:b/>
                <w:bCs/>
              </w:rPr>
              <w:t xml:space="preserve">2.c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8F305C" w14:paraId="0976B318" w14:textId="77777777" w:rsidTr="00E94FA7">
        <w:tc>
          <w:tcPr>
            <w:tcW w:w="9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03648" w14:textId="3BB8D3D1" w:rsidR="00FA189C" w:rsidRDefault="00FA189C" w:rsidP="00A8497F">
            <w:pPr>
              <w:pStyle w:val="ListParagraph"/>
              <w:numPr>
                <w:ilvl w:val="0"/>
                <w:numId w:val="7"/>
              </w:numPr>
              <w:spacing w:after="0" w:line="240" w:lineRule="auto"/>
            </w:pPr>
            <w:proofErr w:type="spellStart"/>
            <w:r>
              <w:t>Algoritma</w:t>
            </w:r>
            <w:proofErr w:type="spellEnd"/>
          </w:p>
          <w:p w14:paraId="3CA2C38E" w14:textId="771F319B" w:rsidR="00FA189C" w:rsidRDefault="00FA189C" w:rsidP="00A8497F">
            <w:pPr>
              <w:pStyle w:val="ListParagraph"/>
              <w:numPr>
                <w:ilvl w:val="0"/>
                <w:numId w:val="28"/>
              </w:numPr>
              <w:spacing w:after="0" w:line="240" w:lineRule="auto"/>
            </w:pPr>
            <w:proofErr w:type="spellStart"/>
            <w:r>
              <w:t>Mulai</w:t>
            </w:r>
            <w:proofErr w:type="spellEnd"/>
          </w:p>
          <w:p w14:paraId="5B8D6D16" w14:textId="28FB60BB" w:rsidR="00FA189C" w:rsidRDefault="00FA189C" w:rsidP="00A8497F">
            <w:pPr>
              <w:pStyle w:val="ListParagraph"/>
              <w:numPr>
                <w:ilvl w:val="0"/>
                <w:numId w:val="28"/>
              </w:numPr>
              <w:spacing w:after="0" w:line="240" w:lineRule="auto"/>
            </w:pPr>
            <w:proofErr w:type="spellStart"/>
            <w:r>
              <w:t>Bandingk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1 dan </w:t>
            </w:r>
            <w:proofErr w:type="spellStart"/>
            <w:r>
              <w:t>contoh</w:t>
            </w:r>
            <w:proofErr w:type="spellEnd"/>
            <w:r>
              <w:t xml:space="preserve"> 2</w:t>
            </w:r>
          </w:p>
          <w:p w14:paraId="4EBA9E81" w14:textId="25328980" w:rsidR="00FA189C" w:rsidRDefault="00FA189C" w:rsidP="00A8497F">
            <w:pPr>
              <w:pStyle w:val="ListParagraph"/>
              <w:numPr>
                <w:ilvl w:val="0"/>
                <w:numId w:val="28"/>
              </w:numPr>
              <w:spacing w:after="0" w:line="240" w:lineRule="auto"/>
            </w:pPr>
            <w:r>
              <w:t xml:space="preserve">Lalu </w:t>
            </w:r>
            <w:proofErr w:type="spellStart"/>
            <w:r>
              <w:t>simpulkan</w:t>
            </w:r>
            <w:proofErr w:type="spellEnd"/>
            <w:r>
              <w:t xml:space="preserve"> </w:t>
            </w:r>
            <w:proofErr w:type="spellStart"/>
            <w:r>
              <w:t>perbedaannya</w:t>
            </w:r>
            <w:proofErr w:type="spellEnd"/>
          </w:p>
          <w:p w14:paraId="1ED1C506" w14:textId="3B7992D1" w:rsidR="00FA189C" w:rsidRDefault="00FA189C" w:rsidP="00A8497F">
            <w:pPr>
              <w:pStyle w:val="ListParagraph"/>
              <w:numPr>
                <w:ilvl w:val="0"/>
                <w:numId w:val="28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277355C7" w14:textId="011433CB" w:rsidR="008F305C" w:rsidRPr="00C9761D" w:rsidRDefault="008F305C" w:rsidP="00A8497F">
            <w:pPr>
              <w:pStyle w:val="ListParagraph"/>
              <w:numPr>
                <w:ilvl w:val="0"/>
                <w:numId w:val="7"/>
              </w:numPr>
              <w:spacing w:after="0" w:line="240" w:lineRule="auto"/>
            </w:pPr>
            <w:proofErr w:type="spellStart"/>
            <w:r w:rsidRPr="00C9761D">
              <w:t>Tuliskan</w:t>
            </w:r>
            <w:proofErr w:type="spellEnd"/>
            <w:r w:rsidRPr="00C9761D">
              <w:t xml:space="preserve"> </w:t>
            </w:r>
            <w:proofErr w:type="spellStart"/>
            <w:r w:rsidRPr="00C9761D">
              <w:t>kode</w:t>
            </w:r>
            <w:proofErr w:type="spellEnd"/>
            <w:r w:rsidRPr="00C9761D">
              <w:t xml:space="preserve"> program dan </w:t>
            </w:r>
            <w:proofErr w:type="spellStart"/>
            <w:r w:rsidRPr="00C9761D">
              <w:t>luaran</w:t>
            </w:r>
            <w:proofErr w:type="spellEnd"/>
            <w:r w:rsidRPr="00C9761D">
              <w:t xml:space="preserve">  </w:t>
            </w:r>
          </w:p>
          <w:p w14:paraId="0EAE86C4" w14:textId="77777777" w:rsidR="008F305C" w:rsidRDefault="008F305C" w:rsidP="00594BB2">
            <w:pPr>
              <w:pStyle w:val="ListParagraph"/>
              <w:spacing w:after="0" w:line="240" w:lineRule="auto"/>
              <w:ind w:left="1169"/>
              <w:rPr>
                <w:lang w:val="en-ID"/>
              </w:rPr>
            </w:pPr>
            <w:r>
              <w:rPr>
                <w:lang w:val="en-ID"/>
              </w:rPr>
              <w:t xml:space="preserve">Beri </w:t>
            </w:r>
            <w:proofErr w:type="spellStart"/>
            <w:r>
              <w:rPr>
                <w:lang w:val="en-ID"/>
              </w:rPr>
              <w:t>komentar</w:t>
            </w:r>
            <w:proofErr w:type="spellEnd"/>
            <w:r>
              <w:rPr>
                <w:lang w:val="en-ID"/>
              </w:rPr>
              <w:t xml:space="preserve"> pada </w:t>
            </w:r>
            <w:proofErr w:type="spellStart"/>
            <w:r>
              <w:rPr>
                <w:lang w:val="en-ID"/>
              </w:rPr>
              <w:t>kode</w:t>
            </w:r>
            <w:proofErr w:type="spellEnd"/>
          </w:p>
          <w:p w14:paraId="5874CE04" w14:textId="77777777" w:rsidR="008F305C" w:rsidRDefault="008F305C" w:rsidP="00594BB2">
            <w:pPr>
              <w:pStyle w:val="ListParagraph"/>
              <w:spacing w:after="0" w:line="240" w:lineRule="auto"/>
              <w:ind w:left="1169"/>
              <w:rPr>
                <w:lang w:val="en-ID"/>
              </w:rPr>
            </w:pPr>
            <w:proofErr w:type="spellStart"/>
            <w:r>
              <w:rPr>
                <w:lang w:val="en-ID"/>
              </w:rPr>
              <w:t>Uraikan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luaran</w:t>
            </w:r>
            <w:proofErr w:type="spellEnd"/>
            <w:r>
              <w:rPr>
                <w:lang w:val="en-ID"/>
              </w:rPr>
              <w:t xml:space="preserve"> yang </w:t>
            </w:r>
            <w:proofErr w:type="spellStart"/>
            <w:r>
              <w:rPr>
                <w:lang w:val="en-ID"/>
              </w:rPr>
              <w:t>dihasilkan</w:t>
            </w:r>
            <w:proofErr w:type="spellEnd"/>
          </w:p>
          <w:p w14:paraId="0A2FC50D" w14:textId="77777777" w:rsidR="00BD4A00" w:rsidRPr="00BD4A00" w:rsidRDefault="00BD4A00" w:rsidP="00BD4A00">
            <w:pPr>
              <w:pStyle w:val="ListParagraph"/>
              <w:spacing w:after="0" w:line="240" w:lineRule="auto"/>
            </w:pPr>
            <w:proofErr w:type="spellStart"/>
            <w:r w:rsidRPr="00BD4A00">
              <w:t>Penambahan</w:t>
            </w:r>
            <w:proofErr w:type="spellEnd"/>
            <w:r w:rsidRPr="00BD4A00">
              <w:t xml:space="preserve"> : 23</w:t>
            </w:r>
          </w:p>
          <w:p w14:paraId="65A72EA8" w14:textId="77777777" w:rsidR="00BD4A00" w:rsidRPr="00BD4A00" w:rsidRDefault="00BD4A00" w:rsidP="00BD4A00">
            <w:pPr>
              <w:pStyle w:val="ListParagraph"/>
              <w:spacing w:after="0" w:line="240" w:lineRule="auto"/>
            </w:pPr>
            <w:proofErr w:type="spellStart"/>
            <w:r w:rsidRPr="00BD4A00">
              <w:t>Pengurangan</w:t>
            </w:r>
            <w:proofErr w:type="spellEnd"/>
            <w:r w:rsidRPr="00BD4A00">
              <w:t xml:space="preserve"> : 3</w:t>
            </w:r>
          </w:p>
          <w:p w14:paraId="59B5BFF1" w14:textId="77777777" w:rsidR="00BD4A00" w:rsidRPr="00BD4A00" w:rsidRDefault="00BD4A00" w:rsidP="00BD4A00">
            <w:pPr>
              <w:pStyle w:val="ListParagraph"/>
              <w:spacing w:after="0" w:line="240" w:lineRule="auto"/>
            </w:pPr>
            <w:proofErr w:type="spellStart"/>
            <w:r w:rsidRPr="00BD4A00">
              <w:t>Perkalian</w:t>
            </w:r>
            <w:proofErr w:type="spellEnd"/>
            <w:r w:rsidRPr="00BD4A00">
              <w:t xml:space="preserve"> : 60</w:t>
            </w:r>
          </w:p>
          <w:p w14:paraId="2C916362" w14:textId="77777777" w:rsidR="00BD4A00" w:rsidRPr="00BD4A00" w:rsidRDefault="00BD4A00" w:rsidP="00BD4A00">
            <w:pPr>
              <w:pStyle w:val="ListParagraph"/>
              <w:spacing w:after="0" w:line="240" w:lineRule="auto"/>
            </w:pPr>
            <w:proofErr w:type="spellStart"/>
            <w:r w:rsidRPr="00BD4A00">
              <w:t>Pembagian</w:t>
            </w:r>
            <w:proofErr w:type="spellEnd"/>
            <w:r w:rsidRPr="00BD4A00">
              <w:t xml:space="preserve"> : 3</w:t>
            </w:r>
          </w:p>
          <w:p w14:paraId="0AE197C3" w14:textId="609E707B" w:rsidR="00BD4A00" w:rsidRPr="00BD4A00" w:rsidRDefault="00BD4A00" w:rsidP="00BD4A00">
            <w:pPr>
              <w:pStyle w:val="ListParagraph"/>
              <w:spacing w:after="0" w:line="240" w:lineRule="auto"/>
            </w:pPr>
            <w:proofErr w:type="spellStart"/>
            <w:r w:rsidRPr="00BD4A00">
              <w:t>Sisa</w:t>
            </w:r>
            <w:proofErr w:type="spellEnd"/>
            <w:r w:rsidRPr="00BD4A00">
              <w:t xml:space="preserve"> </w:t>
            </w:r>
            <w:proofErr w:type="spellStart"/>
            <w:r w:rsidRPr="00BD4A00">
              <w:t>Bagi</w:t>
            </w:r>
            <w:proofErr w:type="spellEnd"/>
            <w:r w:rsidRPr="00BD4A00">
              <w:t>: 3</w:t>
            </w:r>
          </w:p>
          <w:p w14:paraId="14104DDE" w14:textId="77777777" w:rsidR="008F305C" w:rsidRDefault="008F305C" w:rsidP="00594BB2">
            <w:pPr>
              <w:pStyle w:val="ListParagraph"/>
              <w:spacing w:after="0" w:line="240" w:lineRule="auto"/>
              <w:ind w:left="1169"/>
              <w:rPr>
                <w:lang w:val="en-ID"/>
              </w:rPr>
            </w:pPr>
            <w:r>
              <w:rPr>
                <w:lang w:val="en-ID"/>
              </w:rPr>
              <w:t xml:space="preserve">Screenshot/ Capture </w:t>
            </w:r>
            <w:proofErr w:type="spellStart"/>
            <w:r>
              <w:rPr>
                <w:lang w:val="en-ID"/>
              </w:rPr>
              <w:t>potongan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kode</w:t>
            </w:r>
            <w:proofErr w:type="spellEnd"/>
            <w:r>
              <w:rPr>
                <w:lang w:val="en-ID"/>
              </w:rPr>
              <w:t xml:space="preserve"> dan </w:t>
            </w:r>
            <w:proofErr w:type="spellStart"/>
            <w:r>
              <w:rPr>
                <w:lang w:val="en-ID"/>
              </w:rPr>
              <w:t>hasil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luaran</w:t>
            </w:r>
            <w:proofErr w:type="spellEnd"/>
          </w:p>
          <w:p w14:paraId="3D9CB30C" w14:textId="11276601" w:rsidR="00BD4A00" w:rsidRDefault="00E439B6" w:rsidP="00BD4A00">
            <w:pPr>
              <w:pStyle w:val="ListParagraph"/>
              <w:spacing w:after="0" w:line="240" w:lineRule="auto"/>
              <w:ind w:left="1169"/>
              <w:rPr>
                <w:lang w:val="en-ID"/>
              </w:rPr>
            </w:pPr>
            <w:r w:rsidRPr="00E439B6">
              <w:rPr>
                <w:lang w:val="en-ID"/>
              </w:rPr>
              <w:drawing>
                <wp:inline distT="0" distB="0" distL="0" distR="0" wp14:anchorId="2F80F1A8" wp14:editId="1DF1E46D">
                  <wp:extent cx="4582160" cy="1921502"/>
                  <wp:effectExtent l="0" t="0" r="0" b="317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0571" cy="19250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87EC07" w14:textId="77777777" w:rsidR="008F305C" w:rsidRDefault="008F305C">
            <w:pPr>
              <w:contextualSpacing/>
              <w:rPr>
                <w:b/>
                <w:bCs/>
              </w:rPr>
            </w:pPr>
          </w:p>
        </w:tc>
      </w:tr>
      <w:tr w:rsidR="008F305C" w14:paraId="7A50A36F" w14:textId="77777777" w:rsidTr="00E94FA7">
        <w:tc>
          <w:tcPr>
            <w:tcW w:w="9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15E6F" w14:textId="0AC5D822" w:rsidR="008F305C" w:rsidRDefault="008F305C">
            <w:pPr>
              <w:contextualSpacing/>
            </w:pPr>
            <w:r>
              <w:rPr>
                <w:b/>
                <w:bCs/>
              </w:rPr>
              <w:t>2.d Kesimpulan</w:t>
            </w:r>
          </w:p>
        </w:tc>
      </w:tr>
      <w:tr w:rsidR="008F305C" w14:paraId="2ED4F749" w14:textId="77777777" w:rsidTr="00E94FA7">
        <w:tc>
          <w:tcPr>
            <w:tcW w:w="92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4BECD" w14:textId="77777777" w:rsidR="00E94FA7" w:rsidRDefault="00E94FA7" w:rsidP="00E94FA7">
            <w:pPr>
              <w:contextualSpacing/>
            </w:pPr>
            <w:r>
              <w:t xml:space="preserve">1.jika </w:t>
            </w:r>
            <w:proofErr w:type="spellStart"/>
            <w:r>
              <w:t>ingin</w:t>
            </w:r>
            <w:proofErr w:type="spellEnd"/>
            <w:r>
              <w:t xml:space="preserve"> </w:t>
            </w:r>
            <w:proofErr w:type="spellStart"/>
            <w:r>
              <w:t>menyeles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</w:p>
          <w:p w14:paraId="1DF8AE7E" w14:textId="77777777" w:rsidR="00E94FA7" w:rsidRDefault="00E94FA7" w:rsidP="00E94FA7">
            <w:pPr>
              <w:contextualSpacing/>
            </w:pPr>
          </w:p>
          <w:p w14:paraId="62E0F472" w14:textId="77777777" w:rsidR="00E439B6" w:rsidRDefault="00E439B6" w:rsidP="00E439B6">
            <w:pPr>
              <w:contextualSpacing/>
            </w:pPr>
            <w:proofErr w:type="spellStart"/>
            <w:r>
              <w:t>Diberikan</w:t>
            </w:r>
            <w:proofErr w:type="spellEnd"/>
            <w:r>
              <w:t>:</w:t>
            </w:r>
          </w:p>
          <w:p w14:paraId="6B0EA4EF" w14:textId="77777777" w:rsidR="00E439B6" w:rsidRDefault="00E439B6" w:rsidP="00E439B6">
            <w:pPr>
              <w:contextualSpacing/>
            </w:pPr>
            <w:proofErr w:type="spellStart"/>
            <w:r>
              <w:t>sebuah</w:t>
            </w:r>
            <w:proofErr w:type="spellEnd"/>
            <w:r>
              <w:t xml:space="preserve"> = 25</w:t>
            </w:r>
          </w:p>
          <w:p w14:paraId="2BDA57C4" w14:textId="77777777" w:rsidR="00E439B6" w:rsidRDefault="00E439B6" w:rsidP="00E439B6">
            <w:pPr>
              <w:contextualSpacing/>
            </w:pPr>
            <w:r>
              <w:t>b = 8</w:t>
            </w:r>
          </w:p>
          <w:p w14:paraId="7265C641" w14:textId="77777777" w:rsidR="00E439B6" w:rsidRDefault="00E439B6" w:rsidP="00E439B6">
            <w:pPr>
              <w:contextualSpacing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itung</w:t>
            </w:r>
            <w:proofErr w:type="spellEnd"/>
            <w:r>
              <w:t xml:space="preserve"> a - b:</w:t>
            </w:r>
          </w:p>
          <w:p w14:paraId="45739377" w14:textId="77777777" w:rsidR="00E439B6" w:rsidRDefault="00E439B6" w:rsidP="00E439B6">
            <w:pPr>
              <w:contextualSpacing/>
            </w:pPr>
            <w:r>
              <w:t>25 - 8 = 17</w:t>
            </w:r>
          </w:p>
          <w:p w14:paraId="7DED0CC6" w14:textId="77777777" w:rsidR="00E439B6" w:rsidRDefault="00E439B6" w:rsidP="00E439B6">
            <w:pPr>
              <w:contextualSpacing/>
            </w:pPr>
            <w:proofErr w:type="spellStart"/>
            <w:r>
              <w:t>Kalimat</w:t>
            </w:r>
            <w:proofErr w:type="spellEnd"/>
            <w:r>
              <w:t xml:space="preserve"> yang </w:t>
            </w:r>
            <w:proofErr w:type="spellStart"/>
            <w:r>
              <w:t>disederhanakan</w:t>
            </w:r>
            <w:proofErr w:type="spellEnd"/>
            <w:r>
              <w:t>:</w:t>
            </w:r>
          </w:p>
          <w:p w14:paraId="74F1A08C" w14:textId="77777777" w:rsidR="00E439B6" w:rsidRDefault="00E439B6" w:rsidP="00E439B6">
            <w:pPr>
              <w:contextualSpacing/>
            </w:pPr>
            <w:r>
              <w:t xml:space="preserve">Hasil </w:t>
            </w:r>
            <w:proofErr w:type="spellStart"/>
            <w:r>
              <w:t>pengurangan</w:t>
            </w:r>
            <w:proofErr w:type="spellEnd"/>
          </w:p>
          <w:p w14:paraId="155AD3C1" w14:textId="77777777" w:rsidR="00E439B6" w:rsidRDefault="00E439B6" w:rsidP="00E439B6">
            <w:pPr>
              <w:contextualSpacing/>
            </w:pPr>
          </w:p>
          <w:p w14:paraId="66B097FD" w14:textId="77777777" w:rsidR="00E439B6" w:rsidRDefault="00E439B6" w:rsidP="00E439B6">
            <w:pPr>
              <w:contextualSpacing/>
            </w:pPr>
          </w:p>
          <w:p w14:paraId="34835EB4" w14:textId="587A4B88" w:rsidR="008F305C" w:rsidRDefault="00E94FA7" w:rsidP="00E439B6">
            <w:pPr>
              <w:contextualSpacing/>
            </w:pPr>
            <w:r>
              <w:t xml:space="preserve">2.Contoh 2 </w:t>
            </w:r>
            <w:proofErr w:type="spellStart"/>
            <w:r>
              <w:t>menunjukkan</w:t>
            </w:r>
            <w:proofErr w:type="spellEnd"/>
            <w:r>
              <w:t xml:space="preserve"> </w:t>
            </w:r>
            <w:proofErr w:type="spellStart"/>
            <w:r>
              <w:t>bagaimana</w:t>
            </w:r>
            <w:proofErr w:type="spellEnd"/>
            <w:r>
              <w:t xml:space="preserve">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suatu</w:t>
            </w:r>
            <w:proofErr w:type="spellEnd"/>
            <w:r>
              <w:t xml:space="preserve"> </w:t>
            </w:r>
            <w:proofErr w:type="spellStart"/>
            <w:r>
              <w:t>bilangan</w:t>
            </w:r>
            <w:proofErr w:type="spellEnd"/>
            <w:r>
              <w:t xml:space="preserve"> yang </w:t>
            </w:r>
            <w:proofErr w:type="spellStart"/>
            <w:r>
              <w:t>disebut</w:t>
            </w:r>
            <w:proofErr w:type="spellEnd"/>
            <w:r>
              <w:t xml:space="preserve"> 'b'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menjumlahkan</w:t>
            </w:r>
            <w:proofErr w:type="spellEnd"/>
            <w:r>
              <w:t xml:space="preserve">, </w:t>
            </w:r>
            <w:proofErr w:type="spellStart"/>
            <w:r>
              <w:t>mengurangi</w:t>
            </w:r>
            <w:proofErr w:type="spellEnd"/>
            <w:r>
              <w:t xml:space="preserve">, </w:t>
            </w:r>
            <w:proofErr w:type="spellStart"/>
            <w:r>
              <w:t>mengalikan</w:t>
            </w:r>
            <w:proofErr w:type="spellEnd"/>
            <w:r>
              <w:t xml:space="preserve">, </w:t>
            </w:r>
            <w:proofErr w:type="spellStart"/>
            <w:r>
              <w:t>membagi</w:t>
            </w:r>
            <w:proofErr w:type="spellEnd"/>
            <w:r>
              <w:t xml:space="preserve">, dan </w:t>
            </w:r>
            <w:proofErr w:type="spellStart"/>
            <w:r>
              <w:t>mencari</w:t>
            </w:r>
            <w:proofErr w:type="spellEnd"/>
            <w:r>
              <w:t xml:space="preserve"> </w:t>
            </w:r>
            <w:proofErr w:type="spellStart"/>
            <w:r>
              <w:t>bagian</w:t>
            </w:r>
            <w:proofErr w:type="spellEnd"/>
            <w:r>
              <w:t xml:space="preserve"> </w:t>
            </w:r>
            <w:proofErr w:type="spellStart"/>
            <w:r>
              <w:t>sisanya</w:t>
            </w:r>
            <w:proofErr w:type="spellEnd"/>
            <w:r>
              <w:t xml:space="preserve">.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akhir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3</w:t>
            </w:r>
          </w:p>
        </w:tc>
      </w:tr>
    </w:tbl>
    <w:p w14:paraId="3B1F7879" w14:textId="77777777" w:rsidR="008F305C" w:rsidRDefault="008F305C" w:rsidP="008F305C">
      <w:pPr>
        <w:spacing w:after="0"/>
        <w:contextualSpacing/>
      </w:pPr>
    </w:p>
    <w:p w14:paraId="75EC789B" w14:textId="1CBF038D" w:rsidR="00E16F85" w:rsidRDefault="00E16F85" w:rsidP="00E16F85">
      <w:pPr>
        <w:spacing w:after="0"/>
        <w:contextualSpacing/>
        <w:rPr>
          <w:b/>
          <w:bCs/>
        </w:rPr>
      </w:pPr>
    </w:p>
    <w:p w14:paraId="2F0BE323" w14:textId="77777777" w:rsidR="00AB7671" w:rsidRDefault="00AB7671" w:rsidP="00E16F85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E16F85" w14:paraId="7F6C5759" w14:textId="77777777" w:rsidTr="002B58EB">
        <w:trPr>
          <w:trHeight w:val="394"/>
        </w:trPr>
        <w:tc>
          <w:tcPr>
            <w:tcW w:w="3005" w:type="dxa"/>
          </w:tcPr>
          <w:p w14:paraId="0BDBC7F3" w14:textId="77777777" w:rsidR="00E16F85" w:rsidRDefault="00E16F85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09926FA6" w14:textId="77777777" w:rsidR="00E16F85" w:rsidRDefault="00E16F85" w:rsidP="002B58EB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51D1F9E3" w14:textId="77777777" w:rsidR="00E16F85" w:rsidRDefault="00E16F85" w:rsidP="002B58EB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E16F85" w14:paraId="03F9012E" w14:textId="77777777" w:rsidTr="002B58EB">
        <w:tc>
          <w:tcPr>
            <w:tcW w:w="3005" w:type="dxa"/>
          </w:tcPr>
          <w:p w14:paraId="03CD9212" w14:textId="77777777" w:rsidR="00E16F85" w:rsidRDefault="00E439B6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Sevia Ayu Wandinda</w:t>
            </w:r>
          </w:p>
          <w:p w14:paraId="7A5FE205" w14:textId="517E9C05" w:rsidR="00E439B6" w:rsidRDefault="00E439B6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1005</w:t>
            </w:r>
          </w:p>
        </w:tc>
        <w:tc>
          <w:tcPr>
            <w:tcW w:w="3005" w:type="dxa"/>
          </w:tcPr>
          <w:p w14:paraId="4B6EE136" w14:textId="75CB0F41" w:rsidR="00E16F85" w:rsidRDefault="00E16F85" w:rsidP="002B58EB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Operator </w:t>
            </w:r>
            <w:proofErr w:type="spellStart"/>
            <w:r>
              <w:rPr>
                <w:b/>
                <w:bCs/>
              </w:rPr>
              <w:t>Relasional</w:t>
            </w:r>
            <w:proofErr w:type="spellEnd"/>
          </w:p>
        </w:tc>
        <w:tc>
          <w:tcPr>
            <w:tcW w:w="3006" w:type="dxa"/>
          </w:tcPr>
          <w:p w14:paraId="77C2B725" w14:textId="32F4E3EE" w:rsidR="00E16F85" w:rsidRDefault="00E16F85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6 September 2024</w:t>
            </w:r>
          </w:p>
        </w:tc>
      </w:tr>
      <w:tr w:rsidR="00E16F85" w14:paraId="0A4F2327" w14:textId="77777777" w:rsidTr="002B58EB">
        <w:tc>
          <w:tcPr>
            <w:tcW w:w="9016" w:type="dxa"/>
            <w:gridSpan w:val="3"/>
          </w:tcPr>
          <w:p w14:paraId="02AEE335" w14:textId="324F396A" w:rsidR="00E16F85" w:rsidRDefault="00E16F85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3.a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E16F85" w14:paraId="12DCE735" w14:textId="77777777" w:rsidTr="002B58EB">
        <w:tc>
          <w:tcPr>
            <w:tcW w:w="9016" w:type="dxa"/>
            <w:gridSpan w:val="3"/>
          </w:tcPr>
          <w:p w14:paraId="190439CF" w14:textId="1A11C7B8" w:rsidR="00E16F85" w:rsidRDefault="00E16F85" w:rsidP="00A8497F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0EA16CD0" w14:textId="77777777" w:rsidR="00FA189C" w:rsidRPr="00FA189C" w:rsidRDefault="00FA189C" w:rsidP="00FA189C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public class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OperatorRealasional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{</w:t>
            </w: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br/>
              <w:t xml:space="preserve">    public static void main(String[]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args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) {</w:t>
            </w: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br/>
              <w:t xml:space="preserve">        int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nilaiA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= 12;</w:t>
            </w: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br/>
              <w:t xml:space="preserve">        int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nilaiB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= 4;</w:t>
            </w: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br/>
              <w:t xml:space="preserve">       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boolean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hasil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;</w:t>
            </w:r>
          </w:p>
          <w:p w14:paraId="61D832DD" w14:textId="77777777" w:rsidR="00FA189C" w:rsidRPr="00FA189C" w:rsidRDefault="00FA189C" w:rsidP="00FA189C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       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System.out.println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(" A = " +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nilaiA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+ "\n B = " +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nilaiB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);</w:t>
            </w: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br/>
              <w:t xml:space="preserve">        //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apakah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A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lebih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besar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dari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B?</w:t>
            </w: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br/>
              <w:t xml:space="preserve">       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hasil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=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nilaiA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&gt;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nilaiB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;</w:t>
            </w: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br/>
              <w:t xml:space="preserve">       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System.out.println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("Hasil A &gt; B = "+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hasil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);</w:t>
            </w:r>
          </w:p>
          <w:p w14:paraId="3E24372E" w14:textId="77777777" w:rsidR="00FA189C" w:rsidRPr="00FA189C" w:rsidRDefault="00FA189C" w:rsidP="00FA189C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        //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apakah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A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lebih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kecil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dari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B?</w:t>
            </w: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br/>
              <w:t xml:space="preserve">       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hasil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=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nilaiA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&lt;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nilaiB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;</w:t>
            </w: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br/>
              <w:t xml:space="preserve">       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System.out.println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("Hasil A &lt; B = "+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hasil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);</w:t>
            </w:r>
          </w:p>
          <w:p w14:paraId="0E65B2F6" w14:textId="77777777" w:rsidR="00FA189C" w:rsidRPr="00FA189C" w:rsidRDefault="00FA189C" w:rsidP="00FA189C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        //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apakah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A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lebih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besar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samadengan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B?</w:t>
            </w: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br/>
              <w:t xml:space="preserve">       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hasil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=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nilaiA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&gt;=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nilaiB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;</w:t>
            </w: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br/>
              <w:t xml:space="preserve">       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System.out.println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("Hasil A &gt;= B = "+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hasil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);</w:t>
            </w:r>
          </w:p>
          <w:p w14:paraId="6E8F3346" w14:textId="77777777" w:rsidR="00FA189C" w:rsidRPr="00FA189C" w:rsidRDefault="00FA189C" w:rsidP="00FA189C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        //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apakah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A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lebih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kecil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samadengan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B?</w:t>
            </w: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br/>
              <w:t xml:space="preserve">       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hasil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=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nilaiA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&lt;=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nilaiB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;</w:t>
            </w: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br/>
              <w:t xml:space="preserve">       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System.out.println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("Hasil A &lt;= B = "+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hasil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);</w:t>
            </w:r>
          </w:p>
          <w:p w14:paraId="06AEEF35" w14:textId="77777777" w:rsidR="00FA189C" w:rsidRPr="00FA189C" w:rsidRDefault="00FA189C" w:rsidP="00FA189C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        //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apakah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nilai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A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sama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dengan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B?</w:t>
            </w: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br/>
              <w:t xml:space="preserve">       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hasil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=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nilaiA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==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nilaiB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;</w:t>
            </w: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br/>
              <w:t xml:space="preserve">       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System.out.println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("Hasil A == B = "+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hasil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);</w:t>
            </w:r>
          </w:p>
          <w:p w14:paraId="001B7197" w14:textId="77777777" w:rsidR="00FA189C" w:rsidRPr="00FA189C" w:rsidRDefault="00FA189C" w:rsidP="00FA189C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        //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apakah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nilai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A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tidak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samadengan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B?</w:t>
            </w: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br/>
              <w:t xml:space="preserve">       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hasil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=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nilaiA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 !=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nilaiB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;</w:t>
            </w: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br/>
              <w:t xml:space="preserve">       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System.out.println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 xml:space="preserve">("Hasil A != B = "+ </w:t>
            </w:r>
            <w:proofErr w:type="spellStart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hasil</w:t>
            </w:r>
            <w:proofErr w:type="spellEnd"/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t>);</w:t>
            </w: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br/>
              <w:t>    }</w:t>
            </w:r>
            <w:r w:rsidRPr="00FA189C">
              <w:rPr>
                <w:rFonts w:ascii="Courier New" w:eastAsia="Times New Roman" w:hAnsi="Courier New" w:cs="Courier New"/>
                <w:color w:val="C7254E"/>
                <w:sz w:val="20"/>
                <w:szCs w:val="20"/>
                <w:shd w:val="clear" w:color="auto" w:fill="F9F2F4"/>
                <w:lang w:val="en-US"/>
              </w:rPr>
              <w:br/>
              <w:t>}</w:t>
            </w:r>
          </w:p>
          <w:p w14:paraId="37E15D36" w14:textId="77777777" w:rsidR="00FA189C" w:rsidRPr="00FA189C" w:rsidRDefault="00FA189C" w:rsidP="00FA189C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proofErr w:type="spellStart"/>
            <w:r w:rsidRPr="00FA189C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Luaran</w:t>
            </w:r>
            <w:proofErr w:type="spellEnd"/>
            <w:r w:rsidRPr="00FA189C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:</w:t>
            </w:r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 </w:t>
            </w:r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</w: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 = 12</w:t>
            </w: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B = 4</w:t>
            </w:r>
          </w:p>
          <w:p w14:paraId="5BC1B2AA" w14:textId="77777777" w:rsidR="00FA189C" w:rsidRPr="00FA189C" w:rsidRDefault="00FA189C" w:rsidP="00FA189C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Hasil A &gt; B = true</w:t>
            </w: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Hasil A &lt; B = false</w:t>
            </w: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Hasil A &gt;= B = true</w:t>
            </w: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Hasil A &lt;= B = false</w:t>
            </w: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Hasil A == B = false</w:t>
            </w:r>
            <w:r w:rsidRPr="00FA189C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Hasil A != B = true</w:t>
            </w:r>
          </w:p>
          <w:p w14:paraId="30F00803" w14:textId="77777777" w:rsidR="00FA189C" w:rsidRPr="00FA189C" w:rsidRDefault="00FA189C" w:rsidP="00FA189C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FA189C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Latihan 3</w:t>
            </w:r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>3.1.  </w:t>
            </w:r>
            <w:proofErr w:type="spellStart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Ubahlah</w:t>
            </w:r>
            <w:proofErr w:type="spellEnd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nilai</w:t>
            </w:r>
            <w:proofErr w:type="spellEnd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A = 4 dan B = 4. Analisa </w:t>
            </w:r>
            <w:proofErr w:type="spellStart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rubahan</w:t>
            </w:r>
            <w:proofErr w:type="spellEnd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yang </w:t>
            </w:r>
            <w:proofErr w:type="spellStart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terjadi</w:t>
            </w:r>
            <w:proofErr w:type="spellEnd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! </w:t>
            </w:r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>3.2   </w:t>
            </w:r>
            <w:proofErr w:type="spellStart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Bandingkan</w:t>
            </w:r>
            <w:proofErr w:type="spellEnd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bagaimana</w:t>
            </w:r>
            <w:proofErr w:type="spellEnd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rbedaan</w:t>
            </w:r>
            <w:proofErr w:type="spellEnd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nilai</w:t>
            </w:r>
            <w:proofErr w:type="spellEnd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A dan B </w:t>
            </w:r>
            <w:proofErr w:type="spellStart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mempengaruhi</w:t>
            </w:r>
            <w:proofErr w:type="spellEnd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nilai</w:t>
            </w:r>
            <w:proofErr w:type="spellEnd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luaran</w:t>
            </w:r>
            <w:proofErr w:type="spellEnd"/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!</w:t>
            </w:r>
            <w:r w:rsidRPr="00FA189C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> </w:t>
            </w:r>
          </w:p>
          <w:p w14:paraId="522A6BDE" w14:textId="41924E83" w:rsidR="00E16F85" w:rsidRDefault="00E16F85" w:rsidP="00A8497F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>
              <w:t xml:space="preserve">  (</w:t>
            </w:r>
            <w:proofErr w:type="spellStart"/>
            <w:r>
              <w:t>buku</w:t>
            </w:r>
            <w:proofErr w:type="spellEnd"/>
            <w:r>
              <w:t xml:space="preserve"> / webpage)</w:t>
            </w:r>
          </w:p>
          <w:p w14:paraId="0680B643" w14:textId="0A084561" w:rsidR="00E16F85" w:rsidRDefault="00F331BF" w:rsidP="00E16F85">
            <w:pPr>
              <w:pStyle w:val="ListParagraph"/>
              <w:spacing w:after="0" w:line="240" w:lineRule="auto"/>
              <w:rPr>
                <w:b/>
                <w:bCs/>
              </w:rPr>
            </w:pPr>
            <w:hyperlink r:id="rId10" w:history="1">
              <w:r w:rsidR="00C514D1" w:rsidRPr="00077C2E">
                <w:rPr>
                  <w:rStyle w:val="Hyperlink"/>
                </w:rPr>
                <w:t>https://youtu.be/LcFgl0yrKEw</w:t>
              </w:r>
            </w:hyperlink>
          </w:p>
        </w:tc>
      </w:tr>
      <w:tr w:rsidR="00E16F85" w14:paraId="4344505A" w14:textId="77777777" w:rsidTr="002B58EB">
        <w:tc>
          <w:tcPr>
            <w:tcW w:w="9016" w:type="dxa"/>
            <w:gridSpan w:val="3"/>
          </w:tcPr>
          <w:p w14:paraId="3F9E9EF1" w14:textId="21B1AAFF" w:rsidR="00E16F85" w:rsidRDefault="00E16F85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3.b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16F85" w14:paraId="49E56722" w14:textId="77777777" w:rsidTr="002B58EB">
        <w:tc>
          <w:tcPr>
            <w:tcW w:w="9016" w:type="dxa"/>
            <w:gridSpan w:val="3"/>
          </w:tcPr>
          <w:p w14:paraId="42023265" w14:textId="468DF548" w:rsidR="00FA189C" w:rsidRDefault="00FA189C" w:rsidP="00A8497F">
            <w:pPr>
              <w:pStyle w:val="ListParagraph"/>
              <w:numPr>
                <w:ilvl w:val="0"/>
                <w:numId w:val="23"/>
              </w:numPr>
              <w:spacing w:after="0" w:line="240" w:lineRule="auto"/>
            </w:pPr>
            <w:proofErr w:type="spellStart"/>
            <w:r>
              <w:t>Algoritma</w:t>
            </w:r>
            <w:proofErr w:type="spellEnd"/>
          </w:p>
          <w:p w14:paraId="3407219C" w14:textId="77777777" w:rsidR="00E439B6" w:rsidRDefault="00E439B6" w:rsidP="00E439B6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left="1134"/>
            </w:pPr>
            <w:proofErr w:type="spellStart"/>
            <w:r>
              <w:t>Mulai</w:t>
            </w:r>
            <w:proofErr w:type="spellEnd"/>
          </w:p>
          <w:p w14:paraId="10A136D7" w14:textId="77777777" w:rsidR="00E439B6" w:rsidRDefault="00E439B6" w:rsidP="00E439B6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left="1134"/>
            </w:pPr>
            <w:proofErr w:type="spellStart"/>
            <w:r>
              <w:t>Deklaras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nilaiA</w:t>
            </w:r>
            <w:proofErr w:type="spellEnd"/>
            <w:r>
              <w:t xml:space="preserve"> dan </w:t>
            </w:r>
            <w:proofErr w:type="spellStart"/>
            <w:r>
              <w:t>nilaiB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diinginkan</w:t>
            </w:r>
            <w:proofErr w:type="spellEnd"/>
            <w:r>
              <w:t>.</w:t>
            </w:r>
          </w:p>
          <w:p w14:paraId="13C18F6E" w14:textId="77777777" w:rsidR="00E439B6" w:rsidRDefault="00E439B6" w:rsidP="00E439B6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left="1134"/>
            </w:pPr>
            <w:proofErr w:type="spellStart"/>
            <w:r>
              <w:t>T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nilaiA</w:t>
            </w:r>
            <w:proofErr w:type="spellEnd"/>
            <w:r>
              <w:t xml:space="preserve"> dan </w:t>
            </w:r>
            <w:proofErr w:type="spellStart"/>
            <w:r>
              <w:t>nilaiB</w:t>
            </w:r>
            <w:proofErr w:type="spellEnd"/>
            <w:r>
              <w:t>.</w:t>
            </w:r>
          </w:p>
          <w:p w14:paraId="03A820B8" w14:textId="77777777" w:rsidR="00E439B6" w:rsidRDefault="00E439B6" w:rsidP="00E439B6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left="1134"/>
            </w:pP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>
              <w:t>perbandi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operator </w:t>
            </w:r>
            <w:proofErr w:type="spellStart"/>
            <w:r>
              <w:t>relasional</w:t>
            </w:r>
            <w:proofErr w:type="spellEnd"/>
            <w:r>
              <w:t xml:space="preserve"> dan </w:t>
            </w:r>
            <w:proofErr w:type="spellStart"/>
            <w:r>
              <w:t>simpan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di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>.</w:t>
            </w:r>
          </w:p>
          <w:p w14:paraId="63FBD755" w14:textId="77777777" w:rsidR="00E439B6" w:rsidRDefault="00E439B6" w:rsidP="00E439B6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left="1134"/>
            </w:pPr>
            <w:proofErr w:type="spellStart"/>
            <w:r>
              <w:t>Tampil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</w:t>
            </w:r>
            <w:proofErr w:type="spellStart"/>
            <w:r>
              <w:t>perbandingan</w:t>
            </w:r>
            <w:proofErr w:type="spellEnd"/>
            <w:r>
              <w:t>.</w:t>
            </w:r>
          </w:p>
          <w:p w14:paraId="4F07A9A4" w14:textId="4F80C353" w:rsidR="00E439B6" w:rsidRDefault="00E439B6" w:rsidP="00E439B6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ind w:left="1134"/>
            </w:pPr>
            <w:proofErr w:type="spellStart"/>
            <w:r>
              <w:t>Selesai</w:t>
            </w:r>
            <w:proofErr w:type="spellEnd"/>
          </w:p>
          <w:p w14:paraId="6D4160E2" w14:textId="1AAC7EA8" w:rsidR="00AB7671" w:rsidRDefault="00466B63" w:rsidP="00A8497F">
            <w:pPr>
              <w:pStyle w:val="ListParagraph"/>
              <w:numPr>
                <w:ilvl w:val="0"/>
                <w:numId w:val="23"/>
              </w:numPr>
              <w:spacing w:after="0" w:line="240" w:lineRule="auto"/>
            </w:pP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</w:p>
          <w:p w14:paraId="6FA01013" w14:textId="77777777" w:rsidR="00E16F85" w:rsidRDefault="00466B63" w:rsidP="005D6360">
            <w:pPr>
              <w:pStyle w:val="ListParagraph"/>
              <w:spacing w:after="0" w:line="240" w:lineRule="auto"/>
            </w:pP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usulkan</w:t>
            </w:r>
            <w:proofErr w:type="spellEnd"/>
            <w:r>
              <w:t xml:space="preserve"> </w:t>
            </w:r>
            <w:proofErr w:type="spellStart"/>
            <w:r>
              <w:t>menyelesaikanny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 </w:t>
            </w:r>
            <w:proofErr w:type="spellStart"/>
            <w:r>
              <w:t>menjadi</w:t>
            </w:r>
            <w:proofErr w:type="spellEnd"/>
            <w:r>
              <w:t xml:space="preserve"> 4 dan B juga </w:t>
            </w:r>
            <w:proofErr w:type="spellStart"/>
            <w:r>
              <w:t>diubah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4 </w:t>
            </w:r>
          </w:p>
          <w:p w14:paraId="7B06AB45" w14:textId="7845BD27" w:rsidR="00E439B6" w:rsidRPr="005D6360" w:rsidRDefault="00E439B6" w:rsidP="005D6360">
            <w:pPr>
              <w:pStyle w:val="ListParagraph"/>
              <w:spacing w:after="0" w:line="240" w:lineRule="auto"/>
            </w:pPr>
            <w:proofErr w:type="spellStart"/>
            <w:r w:rsidRPr="00E439B6">
              <w:t>Rancangan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solusi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melibatkan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pemrograman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dalam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bahasa</w:t>
            </w:r>
            <w:proofErr w:type="spellEnd"/>
            <w:r w:rsidRPr="00E439B6">
              <w:t xml:space="preserve"> Java di </w:t>
            </w:r>
            <w:proofErr w:type="spellStart"/>
            <w:r w:rsidRPr="00E439B6">
              <w:t>kelas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dengan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mendeklarasikan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dua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variabel</w:t>
            </w:r>
            <w:proofErr w:type="spellEnd"/>
            <w:r w:rsidRPr="00E439B6">
              <w:t xml:space="preserve"> integer (</w:t>
            </w:r>
            <w:proofErr w:type="spellStart"/>
            <w:r w:rsidRPr="00E439B6">
              <w:t>nilaiA</w:t>
            </w:r>
            <w:proofErr w:type="spellEnd"/>
            <w:r w:rsidRPr="00E439B6">
              <w:t xml:space="preserve"> dan </w:t>
            </w:r>
            <w:proofErr w:type="spellStart"/>
            <w:r w:rsidRPr="00E439B6">
              <w:t>nilaiB</w:t>
            </w:r>
            <w:proofErr w:type="spellEnd"/>
            <w:r w:rsidRPr="00E439B6">
              <w:t xml:space="preserve">), </w:t>
            </w:r>
            <w:proofErr w:type="spellStart"/>
            <w:r w:rsidRPr="00E439B6">
              <w:t>menggunakan</w:t>
            </w:r>
            <w:proofErr w:type="spellEnd"/>
            <w:r w:rsidRPr="00E439B6">
              <w:t xml:space="preserve"> operator </w:t>
            </w:r>
            <w:proofErr w:type="spellStart"/>
            <w:r w:rsidRPr="00E439B6">
              <w:t>relasional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untuk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membandingkan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nilai</w:t>
            </w:r>
            <w:proofErr w:type="spellEnd"/>
            <w:r w:rsidRPr="00E439B6">
              <w:t xml:space="preserve">, dan </w:t>
            </w:r>
            <w:proofErr w:type="spellStart"/>
            <w:r w:rsidRPr="00E439B6">
              <w:t>menampilkan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hasil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ke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konsol</w:t>
            </w:r>
            <w:proofErr w:type="spellEnd"/>
            <w:r w:rsidRPr="00E439B6">
              <w:t xml:space="preserve">. </w:t>
            </w:r>
            <w:proofErr w:type="spellStart"/>
            <w:r w:rsidRPr="00E439B6">
              <w:t>Dengan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menguji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berbagai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nilaiA</w:t>
            </w:r>
            <w:proofErr w:type="spellEnd"/>
            <w:r w:rsidRPr="00E439B6">
              <w:t xml:space="preserve"> dan </w:t>
            </w:r>
            <w:proofErr w:type="spellStart"/>
            <w:r w:rsidRPr="00E439B6">
              <w:t>nilaiB</w:t>
            </w:r>
            <w:proofErr w:type="spellEnd"/>
            <w:r w:rsidRPr="00E439B6">
              <w:t xml:space="preserve">, </w:t>
            </w:r>
            <w:proofErr w:type="spellStart"/>
            <w:r w:rsidRPr="00E439B6">
              <w:t>kita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dapat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memahami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cara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kerja</w:t>
            </w:r>
            <w:proofErr w:type="spellEnd"/>
            <w:r w:rsidRPr="00E439B6">
              <w:t xml:space="preserve"> operator </w:t>
            </w:r>
            <w:proofErr w:type="spellStart"/>
            <w:r w:rsidRPr="00E439B6">
              <w:t>relasional</w:t>
            </w:r>
            <w:proofErr w:type="spellEnd"/>
            <w:r w:rsidRPr="00E439B6">
              <w:t xml:space="preserve"> dan </w:t>
            </w:r>
            <w:proofErr w:type="spellStart"/>
            <w:r w:rsidRPr="00E439B6">
              <w:t>variasi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hasilnya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tergantung</w:t>
            </w:r>
            <w:proofErr w:type="spellEnd"/>
            <w:r w:rsidRPr="00E439B6">
              <w:t xml:space="preserve"> pada </w:t>
            </w:r>
            <w:proofErr w:type="spellStart"/>
            <w:r w:rsidRPr="00E439B6">
              <w:t>nilai</w:t>
            </w:r>
            <w:proofErr w:type="spellEnd"/>
            <w:r w:rsidRPr="00E439B6">
              <w:t xml:space="preserve"> yang </w:t>
            </w:r>
            <w:proofErr w:type="spellStart"/>
            <w:r w:rsidRPr="00E439B6">
              <w:t>dimasukkan</w:t>
            </w:r>
            <w:proofErr w:type="spellEnd"/>
            <w:r w:rsidRPr="00E439B6">
              <w:t>.</w:t>
            </w:r>
          </w:p>
        </w:tc>
      </w:tr>
      <w:tr w:rsidR="00E16F85" w14:paraId="563DAC01" w14:textId="77777777" w:rsidTr="002B58EB">
        <w:tc>
          <w:tcPr>
            <w:tcW w:w="9016" w:type="dxa"/>
            <w:gridSpan w:val="3"/>
          </w:tcPr>
          <w:p w14:paraId="00B260F1" w14:textId="2610FF4F" w:rsidR="00E16F85" w:rsidRDefault="00E16F85" w:rsidP="002B58EB">
            <w:pPr>
              <w:contextualSpacing/>
            </w:pPr>
            <w:r>
              <w:rPr>
                <w:b/>
                <w:bCs/>
              </w:rPr>
              <w:t xml:space="preserve">3.c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16F85" w14:paraId="3FBD3739" w14:textId="77777777" w:rsidTr="002B58EB">
        <w:tc>
          <w:tcPr>
            <w:tcW w:w="9016" w:type="dxa"/>
            <w:gridSpan w:val="3"/>
          </w:tcPr>
          <w:p w14:paraId="72C20B28" w14:textId="0D7C4EE2" w:rsidR="00E16F85" w:rsidRDefault="00E16F85" w:rsidP="00A8497F">
            <w:pPr>
              <w:pStyle w:val="ListParagraph"/>
              <w:numPr>
                <w:ilvl w:val="0"/>
                <w:numId w:val="9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1BDB665B" w14:textId="77777777" w:rsidR="00594BB2" w:rsidRDefault="00E16F85" w:rsidP="00594BB2">
            <w:pPr>
              <w:pStyle w:val="ListParagraph"/>
              <w:spacing w:after="0" w:line="240" w:lineRule="auto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0ED4FD10" w14:textId="27A04C4D" w:rsidR="00AB7671" w:rsidRDefault="00AB7671" w:rsidP="00594BB2">
            <w:pPr>
              <w:pStyle w:val="ListParagraph"/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596234B1" w14:textId="77777777" w:rsidR="00E439B6" w:rsidRDefault="00E439B6" w:rsidP="00E439B6">
            <w:pPr>
              <w:pStyle w:val="ListParagraph"/>
              <w:spacing w:after="0" w:line="240" w:lineRule="auto"/>
            </w:pPr>
            <w:r>
              <w:t xml:space="preserve">Hasil A &gt; B = false: 4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besar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4.</w:t>
            </w:r>
          </w:p>
          <w:p w14:paraId="278C4BB6" w14:textId="77777777" w:rsidR="00E439B6" w:rsidRDefault="00E439B6" w:rsidP="00E439B6">
            <w:pPr>
              <w:pStyle w:val="ListParagraph"/>
              <w:spacing w:after="0" w:line="240" w:lineRule="auto"/>
            </w:pPr>
            <w:r>
              <w:t xml:space="preserve">Hasil A &lt; B = false: 4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keci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4.</w:t>
            </w:r>
          </w:p>
          <w:p w14:paraId="4C413DB0" w14:textId="77777777" w:rsidR="00E439B6" w:rsidRDefault="00E439B6" w:rsidP="00E439B6">
            <w:pPr>
              <w:pStyle w:val="ListParagraph"/>
              <w:spacing w:after="0" w:line="240" w:lineRule="auto"/>
            </w:pPr>
            <w:r>
              <w:t xml:space="preserve">Hasil A &gt;= B = true: 4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4,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besar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>.</w:t>
            </w:r>
          </w:p>
          <w:p w14:paraId="7DE86818" w14:textId="77777777" w:rsidR="00E439B6" w:rsidRDefault="00E439B6" w:rsidP="00E439B6">
            <w:pPr>
              <w:pStyle w:val="ListParagraph"/>
              <w:spacing w:after="0" w:line="240" w:lineRule="auto"/>
            </w:pPr>
            <w:r>
              <w:t xml:space="preserve">Hasil A &lt;= B = true: 4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4,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kecil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>.</w:t>
            </w:r>
          </w:p>
          <w:p w14:paraId="57EE54C8" w14:textId="77777777" w:rsidR="00E439B6" w:rsidRDefault="00E439B6" w:rsidP="00E439B6">
            <w:pPr>
              <w:pStyle w:val="ListParagraph"/>
              <w:spacing w:after="0" w:line="240" w:lineRule="auto"/>
            </w:pPr>
            <w:r>
              <w:t xml:space="preserve">Hasil A == B = true: 4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4, </w:t>
            </w:r>
            <w:proofErr w:type="spellStart"/>
            <w:r>
              <w:t>jadi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true.</w:t>
            </w:r>
          </w:p>
          <w:p w14:paraId="4B9BE416" w14:textId="6D37646E" w:rsidR="00E439B6" w:rsidRDefault="00E439B6" w:rsidP="00E439B6">
            <w:pPr>
              <w:pStyle w:val="ListParagraph"/>
              <w:spacing w:after="0" w:line="240" w:lineRule="auto"/>
            </w:pPr>
            <w:r>
              <w:t xml:space="preserve">Hasil A != B = false: 4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4,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>.</w:t>
            </w:r>
          </w:p>
          <w:p w14:paraId="221A2885" w14:textId="7E93C8D5" w:rsidR="00E16F85" w:rsidRDefault="00E16F85" w:rsidP="00594BB2">
            <w:pPr>
              <w:pStyle w:val="ListParagraph"/>
              <w:spacing w:after="0" w:line="240" w:lineRule="auto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17C4739A" w14:textId="1CDB09E3" w:rsidR="00255EE4" w:rsidRDefault="00E439B6" w:rsidP="00255EE4">
            <w:pPr>
              <w:pStyle w:val="ListParagraph"/>
              <w:spacing w:after="0" w:line="240" w:lineRule="auto"/>
            </w:pPr>
            <w:r w:rsidRPr="00E439B6">
              <w:drawing>
                <wp:inline distT="0" distB="0" distL="0" distR="0" wp14:anchorId="1A16FFCA" wp14:editId="34E668B0">
                  <wp:extent cx="5077460" cy="2027384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1458" cy="20329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9142D1" w14:textId="77777777" w:rsidR="00E16F85" w:rsidRDefault="00E16F85" w:rsidP="002B58EB">
            <w:pPr>
              <w:contextualSpacing/>
              <w:rPr>
                <w:b/>
                <w:bCs/>
              </w:rPr>
            </w:pPr>
          </w:p>
        </w:tc>
      </w:tr>
      <w:tr w:rsidR="00E16F85" w14:paraId="658B4849" w14:textId="77777777" w:rsidTr="002B58EB">
        <w:tc>
          <w:tcPr>
            <w:tcW w:w="9016" w:type="dxa"/>
            <w:gridSpan w:val="3"/>
          </w:tcPr>
          <w:p w14:paraId="58FC63BE" w14:textId="4C7A1B6F" w:rsidR="00E16F85" w:rsidRDefault="00E16F85" w:rsidP="002B58EB">
            <w:pPr>
              <w:contextualSpacing/>
            </w:pPr>
            <w:r>
              <w:rPr>
                <w:b/>
                <w:bCs/>
              </w:rPr>
              <w:t>3.d</w:t>
            </w:r>
            <w:r w:rsidRPr="00C0494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Kesimpulan</w:t>
            </w:r>
          </w:p>
        </w:tc>
      </w:tr>
      <w:tr w:rsidR="00E16F85" w14:paraId="19F72BA2" w14:textId="77777777" w:rsidTr="002B58EB">
        <w:tc>
          <w:tcPr>
            <w:tcW w:w="9016" w:type="dxa"/>
            <w:gridSpan w:val="3"/>
          </w:tcPr>
          <w:p w14:paraId="58E3105A" w14:textId="2D0CFD18" w:rsidR="00CA0482" w:rsidRPr="00D00B53" w:rsidRDefault="00E439B6" w:rsidP="00D00B53">
            <w:pPr>
              <w:rPr>
                <w:rFonts w:cstheme="minorHAnsi"/>
              </w:rPr>
            </w:pPr>
            <w:r w:rsidRPr="00E439B6">
              <w:t xml:space="preserve">Ketika </w:t>
            </w:r>
            <w:proofErr w:type="spellStart"/>
            <w:r w:rsidRPr="00E439B6">
              <w:t>nilai</w:t>
            </w:r>
            <w:proofErr w:type="spellEnd"/>
            <w:r w:rsidRPr="00E439B6">
              <w:t xml:space="preserve"> A </w:t>
            </w:r>
            <w:proofErr w:type="spellStart"/>
            <w:r w:rsidRPr="00E439B6">
              <w:t>diubah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menjadi</w:t>
            </w:r>
            <w:proofErr w:type="spellEnd"/>
            <w:r w:rsidRPr="00E439B6">
              <w:t xml:space="preserve"> 4 dan </w:t>
            </w:r>
            <w:proofErr w:type="spellStart"/>
            <w:r w:rsidRPr="00E439B6">
              <w:t>nilai</w:t>
            </w:r>
            <w:proofErr w:type="spellEnd"/>
            <w:r w:rsidRPr="00E439B6">
              <w:t xml:space="preserve"> B </w:t>
            </w:r>
            <w:proofErr w:type="spellStart"/>
            <w:r w:rsidRPr="00E439B6">
              <w:t>diubah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menjadi</w:t>
            </w:r>
            <w:proofErr w:type="spellEnd"/>
            <w:r w:rsidRPr="00E439B6">
              <w:t xml:space="preserve"> 4, </w:t>
            </w:r>
            <w:proofErr w:type="spellStart"/>
            <w:r w:rsidRPr="00E439B6">
              <w:t>maka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pernyataan</w:t>
            </w:r>
            <w:proofErr w:type="spellEnd"/>
            <w:r w:rsidRPr="00E439B6">
              <w:t xml:space="preserve"> A &amp;</w:t>
            </w:r>
            <w:proofErr w:type="spellStart"/>
            <w:r w:rsidRPr="00E439B6">
              <w:t>gt</w:t>
            </w:r>
            <w:proofErr w:type="spellEnd"/>
            <w:r w:rsidRPr="00E439B6">
              <w:t xml:space="preserve">; B </w:t>
            </w:r>
            <w:proofErr w:type="spellStart"/>
            <w:r w:rsidRPr="00E439B6">
              <w:t>merupakan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hasil</w:t>
            </w:r>
            <w:proofErr w:type="spellEnd"/>
            <w:r w:rsidRPr="00E439B6">
              <w:t xml:space="preserve"> yang salah </w:t>
            </w:r>
            <w:proofErr w:type="spellStart"/>
            <w:r w:rsidRPr="00E439B6">
              <w:t>karena</w:t>
            </w:r>
            <w:proofErr w:type="spellEnd"/>
            <w:r w:rsidRPr="00E439B6">
              <w:t xml:space="preserve"> A </w:t>
            </w:r>
            <w:proofErr w:type="spellStart"/>
            <w:r w:rsidRPr="00E439B6">
              <w:t>tidak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lebih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besar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dari</w:t>
            </w:r>
            <w:proofErr w:type="spellEnd"/>
            <w:r w:rsidRPr="00E439B6">
              <w:t xml:space="preserve"> B. </w:t>
            </w:r>
            <w:proofErr w:type="spellStart"/>
            <w:r w:rsidRPr="00E439B6">
              <w:t>Pernyataan</w:t>
            </w:r>
            <w:proofErr w:type="spellEnd"/>
            <w:r w:rsidRPr="00E439B6">
              <w:t xml:space="preserve"> A &amp;</w:t>
            </w:r>
            <w:proofErr w:type="spellStart"/>
            <w:r w:rsidRPr="00E439B6">
              <w:t>lt</w:t>
            </w:r>
            <w:proofErr w:type="spellEnd"/>
            <w:r w:rsidRPr="00E439B6">
              <w:t xml:space="preserve">; B juga salah </w:t>
            </w:r>
            <w:proofErr w:type="spellStart"/>
            <w:r w:rsidRPr="00E439B6">
              <w:t>karena</w:t>
            </w:r>
            <w:proofErr w:type="spellEnd"/>
            <w:r w:rsidRPr="00E439B6">
              <w:t xml:space="preserve"> B </w:t>
            </w:r>
            <w:proofErr w:type="spellStart"/>
            <w:r w:rsidRPr="00E439B6">
              <w:t>tidak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lebih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besar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dari</w:t>
            </w:r>
            <w:proofErr w:type="spellEnd"/>
            <w:r w:rsidRPr="00E439B6">
              <w:t xml:space="preserve"> A. </w:t>
            </w:r>
            <w:proofErr w:type="spellStart"/>
            <w:r w:rsidRPr="00E439B6">
              <w:t>Namun</w:t>
            </w:r>
            <w:proofErr w:type="spellEnd"/>
            <w:r w:rsidRPr="00E439B6">
              <w:t xml:space="preserve">, </w:t>
            </w:r>
            <w:proofErr w:type="spellStart"/>
            <w:r w:rsidRPr="00E439B6">
              <w:t>pernyataan</w:t>
            </w:r>
            <w:proofErr w:type="spellEnd"/>
            <w:r w:rsidRPr="00E439B6">
              <w:t xml:space="preserve"> A &amp;</w:t>
            </w:r>
            <w:proofErr w:type="spellStart"/>
            <w:r w:rsidRPr="00E439B6">
              <w:t>gt</w:t>
            </w:r>
            <w:proofErr w:type="spellEnd"/>
            <w:r w:rsidRPr="00E439B6">
              <w:t xml:space="preserve">;= B </w:t>
            </w:r>
            <w:proofErr w:type="spellStart"/>
            <w:r w:rsidRPr="00E439B6">
              <w:t>benar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karena</w:t>
            </w:r>
            <w:proofErr w:type="spellEnd"/>
            <w:r w:rsidRPr="00E439B6">
              <w:t xml:space="preserve"> B </w:t>
            </w:r>
            <w:proofErr w:type="spellStart"/>
            <w:r w:rsidRPr="00E439B6">
              <w:t>termasuk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ke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dalam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nilai</w:t>
            </w:r>
            <w:proofErr w:type="spellEnd"/>
            <w:r w:rsidRPr="00E439B6">
              <w:t xml:space="preserve"> yang </w:t>
            </w:r>
            <w:proofErr w:type="spellStart"/>
            <w:r w:rsidRPr="00E439B6">
              <w:t>lebih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dari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atau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sama</w:t>
            </w:r>
            <w:proofErr w:type="spellEnd"/>
            <w:r w:rsidRPr="00E439B6">
              <w:t xml:space="preserve"> </w:t>
            </w:r>
            <w:proofErr w:type="spellStart"/>
            <w:r w:rsidRPr="00E439B6">
              <w:t>dengan</w:t>
            </w:r>
            <w:proofErr w:type="spellEnd"/>
            <w:r w:rsidRPr="00E439B6">
              <w:t xml:space="preserve"> A.</w:t>
            </w:r>
          </w:p>
        </w:tc>
      </w:tr>
      <w:tr w:rsidR="00E16F85" w14:paraId="68401401" w14:textId="77777777" w:rsidTr="002B58EB">
        <w:tc>
          <w:tcPr>
            <w:tcW w:w="9016" w:type="dxa"/>
            <w:gridSpan w:val="3"/>
          </w:tcPr>
          <w:p w14:paraId="3A519EA6" w14:textId="77777777" w:rsidR="00E16F85" w:rsidRPr="00D81CA3" w:rsidRDefault="00E16F85" w:rsidP="002B58EB">
            <w:pPr>
              <w:contextualSpacing/>
            </w:pPr>
          </w:p>
        </w:tc>
      </w:tr>
    </w:tbl>
    <w:p w14:paraId="7D4C5210" w14:textId="77777777" w:rsidR="00E16F85" w:rsidRDefault="00E16F85" w:rsidP="00E16F85">
      <w:pPr>
        <w:spacing w:after="0"/>
        <w:contextualSpacing/>
      </w:pPr>
    </w:p>
    <w:p w14:paraId="17151061" w14:textId="77777777" w:rsidR="00E439B6" w:rsidRDefault="00E439B6" w:rsidP="00C514D1">
      <w:pPr>
        <w:spacing w:after="0"/>
        <w:contextualSpacing/>
        <w:rPr>
          <w:b/>
          <w:bCs/>
        </w:rPr>
      </w:pPr>
    </w:p>
    <w:p w14:paraId="1B73F879" w14:textId="77777777" w:rsidR="00E439B6" w:rsidRDefault="00E439B6" w:rsidP="00C514D1">
      <w:pPr>
        <w:spacing w:after="0"/>
        <w:contextualSpacing/>
        <w:rPr>
          <w:b/>
          <w:bCs/>
        </w:rPr>
      </w:pPr>
    </w:p>
    <w:p w14:paraId="407B85D0" w14:textId="77777777" w:rsidR="00E439B6" w:rsidRDefault="00E439B6" w:rsidP="00C514D1">
      <w:pPr>
        <w:spacing w:after="0"/>
        <w:contextualSpacing/>
        <w:rPr>
          <w:b/>
          <w:bCs/>
        </w:rPr>
      </w:pPr>
    </w:p>
    <w:p w14:paraId="0CCB8436" w14:textId="77777777" w:rsidR="00E439B6" w:rsidRDefault="00E439B6" w:rsidP="00C514D1">
      <w:pPr>
        <w:spacing w:after="0"/>
        <w:contextualSpacing/>
        <w:rPr>
          <w:b/>
          <w:bCs/>
        </w:rPr>
      </w:pPr>
    </w:p>
    <w:p w14:paraId="4EF3796B" w14:textId="77777777" w:rsidR="00E439B6" w:rsidRDefault="00E439B6" w:rsidP="00C514D1">
      <w:pPr>
        <w:spacing w:after="0"/>
        <w:contextualSpacing/>
        <w:rPr>
          <w:b/>
          <w:bCs/>
        </w:rPr>
      </w:pPr>
    </w:p>
    <w:p w14:paraId="42947415" w14:textId="77777777" w:rsidR="00E439B6" w:rsidRDefault="00E439B6" w:rsidP="00C514D1">
      <w:pPr>
        <w:spacing w:after="0"/>
        <w:contextualSpacing/>
        <w:rPr>
          <w:b/>
          <w:bCs/>
        </w:rPr>
      </w:pPr>
    </w:p>
    <w:p w14:paraId="6BE2F175" w14:textId="6D85D6F5" w:rsidR="00C514D1" w:rsidRDefault="00C514D1" w:rsidP="00C514D1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dividu</w:t>
      </w:r>
      <w:proofErr w:type="spellEnd"/>
      <w:r>
        <w:rPr>
          <w:b/>
          <w:bCs/>
        </w:rPr>
        <w:t xml:space="preserve">  dan </w:t>
      </w:r>
      <w:proofErr w:type="spellStart"/>
      <w:r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29"/>
        <w:gridCol w:w="2991"/>
        <w:gridCol w:w="2896"/>
      </w:tblGrid>
      <w:tr w:rsidR="00C514D1" w14:paraId="439BA42D" w14:textId="77777777" w:rsidTr="002B58EB">
        <w:trPr>
          <w:trHeight w:val="394"/>
        </w:trPr>
        <w:tc>
          <w:tcPr>
            <w:tcW w:w="3005" w:type="dxa"/>
          </w:tcPr>
          <w:p w14:paraId="7C560FEF" w14:textId="77777777" w:rsidR="00C514D1" w:rsidRDefault="00C514D1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0CAE3C8A" w14:textId="77777777" w:rsidR="00C514D1" w:rsidRDefault="00C514D1" w:rsidP="002B58EB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13551F3A" w14:textId="77777777" w:rsidR="00C514D1" w:rsidRDefault="00C514D1" w:rsidP="002B58EB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C514D1" w14:paraId="200B9064" w14:textId="77777777" w:rsidTr="002B58EB">
        <w:tc>
          <w:tcPr>
            <w:tcW w:w="3005" w:type="dxa"/>
          </w:tcPr>
          <w:p w14:paraId="32F12837" w14:textId="77777777" w:rsidR="00C514D1" w:rsidRDefault="00DB0C63" w:rsidP="00C514D1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Sevia Ayu Wandinda</w:t>
            </w:r>
          </w:p>
          <w:p w14:paraId="44F61D5A" w14:textId="2CB13FB8" w:rsidR="00DB0C63" w:rsidRDefault="00DB0C63" w:rsidP="00C514D1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1005</w:t>
            </w:r>
          </w:p>
        </w:tc>
        <w:tc>
          <w:tcPr>
            <w:tcW w:w="3005" w:type="dxa"/>
          </w:tcPr>
          <w:p w14:paraId="30D0D8B8" w14:textId="47D64847" w:rsidR="00C514D1" w:rsidRDefault="00C514D1" w:rsidP="002B58EB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Increment dan Decrement</w:t>
            </w:r>
          </w:p>
        </w:tc>
        <w:tc>
          <w:tcPr>
            <w:tcW w:w="3006" w:type="dxa"/>
          </w:tcPr>
          <w:p w14:paraId="5716C835" w14:textId="1FAC1C8B" w:rsidR="00C514D1" w:rsidRDefault="00C514D1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6 September 2024</w:t>
            </w:r>
          </w:p>
        </w:tc>
      </w:tr>
      <w:tr w:rsidR="00C514D1" w14:paraId="373E5DF8" w14:textId="77777777" w:rsidTr="002B58EB">
        <w:tc>
          <w:tcPr>
            <w:tcW w:w="9016" w:type="dxa"/>
            <w:gridSpan w:val="3"/>
          </w:tcPr>
          <w:p w14:paraId="76AF1ED2" w14:textId="1D781BCC" w:rsidR="00C514D1" w:rsidRDefault="00C514D1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4.a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C514D1" w14:paraId="662E01E0" w14:textId="77777777" w:rsidTr="002B58EB">
        <w:tc>
          <w:tcPr>
            <w:tcW w:w="9016" w:type="dxa"/>
            <w:gridSpan w:val="3"/>
          </w:tcPr>
          <w:p w14:paraId="6EA7BA59" w14:textId="7864AEAB" w:rsidR="00C514D1" w:rsidRDefault="00C514D1" w:rsidP="00A8497F">
            <w:pPr>
              <w:pStyle w:val="ListParagraph"/>
              <w:numPr>
                <w:ilvl w:val="0"/>
                <w:numId w:val="11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455FA98F" w14:textId="77777777" w:rsidR="00C514D1" w:rsidRPr="00C514D1" w:rsidRDefault="00C514D1" w:rsidP="00C514D1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public class operator {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public static void main(String[]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rgs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) {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int a = 10; 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# Post Increment #"); 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=================="); 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: " + a); 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: " + a++);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: " + a);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 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);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 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int b = 10; 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# Pre Increment #"); 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=================="); 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b: " + b); 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b: " + ++b);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b: " + b); 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);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int c = 10; 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# Post Decrement #"); 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=================="); 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c: " + c); 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c: " + c--);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c: " + c);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 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);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 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int d = 10; 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# Pre Decrement #"); 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"=================="); 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d: " + d); 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d: " + --d);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      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d: " + d); 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}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}</w:t>
            </w:r>
            <w:r w:rsidRPr="00C514D1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</w:r>
            <w:proofErr w:type="spellStart"/>
            <w:r w:rsidRPr="00C514D1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Luaran</w:t>
            </w:r>
            <w:proofErr w:type="spellEnd"/>
            <w:r w:rsidRPr="00C514D1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:</w:t>
            </w:r>
            <w:r w:rsidRPr="00C514D1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# Post Increment #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==================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: 10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: 10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: 11</w:t>
            </w:r>
          </w:p>
          <w:p w14:paraId="01F8AD2B" w14:textId="77777777" w:rsidR="00C514D1" w:rsidRPr="00C514D1" w:rsidRDefault="00C514D1" w:rsidP="00C514D1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# Pre Increment #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==================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b: 10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b: 11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b: 11</w:t>
            </w:r>
          </w:p>
          <w:p w14:paraId="3C17F269" w14:textId="77777777" w:rsidR="00C514D1" w:rsidRPr="00C514D1" w:rsidRDefault="00C514D1" w:rsidP="00C514D1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# Post Decrement #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==================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c: 10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c: 10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c: 9</w:t>
            </w:r>
          </w:p>
          <w:p w14:paraId="7DBB6AED" w14:textId="77777777" w:rsidR="00C514D1" w:rsidRPr="00C514D1" w:rsidRDefault="00C514D1" w:rsidP="00C514D1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# Pre Decrement #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==================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d: 10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d: 9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d: 9</w:t>
            </w:r>
          </w:p>
          <w:p w14:paraId="1A021391" w14:textId="77777777" w:rsidR="00C514D1" w:rsidRPr="00C514D1" w:rsidRDefault="00C514D1" w:rsidP="00C514D1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514D1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Latihan 4.</w:t>
            </w:r>
            <w:r w:rsidRPr="00C514D1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 xml:space="preserve">4.1.  </w:t>
            </w:r>
            <w:proofErr w:type="spellStart"/>
            <w:r w:rsidRPr="00C514D1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Berdasarkan</w:t>
            </w:r>
            <w:proofErr w:type="spellEnd"/>
            <w:r w:rsidRPr="00C514D1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514D1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luaran</w:t>
            </w:r>
            <w:proofErr w:type="spellEnd"/>
            <w:r w:rsidRPr="00C514D1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program </w:t>
            </w:r>
            <w:proofErr w:type="spellStart"/>
            <w:r w:rsidRPr="00C514D1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C514D1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4, </w:t>
            </w:r>
            <w:proofErr w:type="spellStart"/>
            <w:r w:rsidRPr="00C514D1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bandingkan</w:t>
            </w:r>
            <w:proofErr w:type="spellEnd"/>
            <w:r w:rsidRPr="00C514D1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C514D1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hasil</w:t>
            </w:r>
            <w:proofErr w:type="spellEnd"/>
            <w:r w:rsidRPr="00C514D1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Post dan Pre </w:t>
            </w:r>
            <w:proofErr w:type="spellStart"/>
            <w:r w:rsidRPr="00C514D1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untuk</w:t>
            </w:r>
            <w:proofErr w:type="spellEnd"/>
            <w:r w:rsidRPr="00C514D1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Increment dan Decrement!</w:t>
            </w:r>
          </w:p>
          <w:p w14:paraId="481D70BE" w14:textId="77777777" w:rsidR="00C514D1" w:rsidRDefault="00C514D1" w:rsidP="00C514D1">
            <w:pPr>
              <w:pStyle w:val="ListParagraph"/>
              <w:spacing w:after="0" w:line="240" w:lineRule="auto"/>
            </w:pPr>
          </w:p>
          <w:p w14:paraId="33A4DE92" w14:textId="638DE775" w:rsidR="00C514D1" w:rsidRDefault="00C514D1" w:rsidP="00A8497F">
            <w:pPr>
              <w:pStyle w:val="ListParagraph"/>
              <w:numPr>
                <w:ilvl w:val="0"/>
                <w:numId w:val="11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>
              <w:t xml:space="preserve">  (</w:t>
            </w:r>
            <w:proofErr w:type="spellStart"/>
            <w:r>
              <w:t>buku</w:t>
            </w:r>
            <w:proofErr w:type="spellEnd"/>
            <w:r>
              <w:t xml:space="preserve"> / webpage)</w:t>
            </w:r>
          </w:p>
          <w:p w14:paraId="68E2F716" w14:textId="641BD67C" w:rsidR="00C514D1" w:rsidRDefault="00F331BF" w:rsidP="00C514D1">
            <w:pPr>
              <w:pStyle w:val="ListParagraph"/>
              <w:spacing w:after="0" w:line="240" w:lineRule="auto"/>
              <w:rPr>
                <w:b/>
                <w:bCs/>
              </w:rPr>
            </w:pPr>
            <w:hyperlink r:id="rId12" w:history="1">
              <w:r w:rsidR="00C514D1" w:rsidRPr="00077C2E">
                <w:rPr>
                  <w:rStyle w:val="Hyperlink"/>
                </w:rPr>
                <w:t>https://youtu.be/LcFgl0yrKEw</w:t>
              </w:r>
            </w:hyperlink>
          </w:p>
        </w:tc>
      </w:tr>
      <w:tr w:rsidR="00C514D1" w14:paraId="51813731" w14:textId="77777777" w:rsidTr="002B58EB">
        <w:tc>
          <w:tcPr>
            <w:tcW w:w="9016" w:type="dxa"/>
            <w:gridSpan w:val="3"/>
          </w:tcPr>
          <w:p w14:paraId="0E0ADB06" w14:textId="4D650827" w:rsidR="00C514D1" w:rsidRDefault="00C514D1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4.b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C514D1" w14:paraId="51054D70" w14:textId="77777777" w:rsidTr="002B58EB">
        <w:tc>
          <w:tcPr>
            <w:tcW w:w="9016" w:type="dxa"/>
            <w:gridSpan w:val="3"/>
          </w:tcPr>
          <w:p w14:paraId="652F2D9D" w14:textId="1E3AEAF2" w:rsidR="00C514D1" w:rsidRDefault="00B91DD7" w:rsidP="00A8497F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</w:p>
          <w:p w14:paraId="5DF5BF91" w14:textId="13F6BB67" w:rsidR="00C514D1" w:rsidRDefault="00382D8A" w:rsidP="00901AE1">
            <w:pPr>
              <w:pStyle w:val="ListParagraph"/>
              <w:spacing w:after="0" w:line="240" w:lineRule="auto"/>
            </w:pP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membanding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post dan pre </w:t>
            </w:r>
            <w:proofErr w:type="spellStart"/>
            <w:r>
              <w:t>untuk</w:t>
            </w:r>
            <w:proofErr w:type="spellEnd"/>
            <w:r>
              <w:t xml:space="preserve"> increment dan decrement.</w:t>
            </w:r>
          </w:p>
          <w:p w14:paraId="37C30E38" w14:textId="77777777" w:rsidR="00C514D1" w:rsidRDefault="00C514D1" w:rsidP="002B58EB">
            <w:pPr>
              <w:contextualSpacing/>
              <w:rPr>
                <w:b/>
                <w:bCs/>
              </w:rPr>
            </w:pPr>
          </w:p>
        </w:tc>
      </w:tr>
      <w:tr w:rsidR="00C514D1" w14:paraId="577A1E9E" w14:textId="77777777" w:rsidTr="002B58EB">
        <w:tc>
          <w:tcPr>
            <w:tcW w:w="9016" w:type="dxa"/>
            <w:gridSpan w:val="3"/>
          </w:tcPr>
          <w:p w14:paraId="5378AC62" w14:textId="3CDC1C83" w:rsidR="00C514D1" w:rsidRDefault="00C514D1" w:rsidP="002B58EB">
            <w:pPr>
              <w:contextualSpacing/>
            </w:pPr>
            <w:r>
              <w:rPr>
                <w:b/>
                <w:bCs/>
              </w:rPr>
              <w:t xml:space="preserve">4.c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C514D1" w14:paraId="55C476DE" w14:textId="77777777" w:rsidTr="002B58EB">
        <w:tc>
          <w:tcPr>
            <w:tcW w:w="9016" w:type="dxa"/>
            <w:gridSpan w:val="3"/>
          </w:tcPr>
          <w:p w14:paraId="2B36DCFE" w14:textId="3102537F" w:rsidR="00FA189C" w:rsidRDefault="00FA189C" w:rsidP="00A8497F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Algoritma</w:t>
            </w:r>
            <w:proofErr w:type="spellEnd"/>
          </w:p>
          <w:p w14:paraId="4149EA2E" w14:textId="2DCABFD3" w:rsidR="00FA189C" w:rsidRDefault="00FA189C" w:rsidP="00A8497F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Mulai</w:t>
            </w:r>
            <w:proofErr w:type="spellEnd"/>
          </w:p>
          <w:p w14:paraId="73CCCBBD" w14:textId="0CE4B8E2" w:rsidR="00FA189C" w:rsidRDefault="00FA189C" w:rsidP="00A8497F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Banding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post dan pre </w:t>
            </w:r>
            <w:proofErr w:type="spellStart"/>
            <w:r>
              <w:t>untuk</w:t>
            </w:r>
            <w:proofErr w:type="spellEnd"/>
            <w:r>
              <w:t xml:space="preserve"> increment dan decrement</w:t>
            </w:r>
          </w:p>
          <w:p w14:paraId="3D95629C" w14:textId="408566F1" w:rsidR="00FA189C" w:rsidRDefault="00FA189C" w:rsidP="00A8497F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Simpulkan</w:t>
            </w:r>
            <w:proofErr w:type="spellEnd"/>
            <w:r>
              <w:t xml:space="preserve"> </w:t>
            </w:r>
            <w:proofErr w:type="spellStart"/>
            <w:r>
              <w:t>perbedaan</w:t>
            </w:r>
            <w:proofErr w:type="spellEnd"/>
            <w:r>
              <w:t xml:space="preserve"> </w:t>
            </w:r>
          </w:p>
          <w:p w14:paraId="58CB0C82" w14:textId="4BFA2E3F" w:rsidR="00FA189C" w:rsidRDefault="00FA189C" w:rsidP="00A8497F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105CC2AE" w14:textId="77777777" w:rsidR="00FA189C" w:rsidRDefault="00FA189C" w:rsidP="00FA189C">
            <w:pPr>
              <w:pStyle w:val="ListParagraph"/>
              <w:spacing w:after="0" w:line="240" w:lineRule="auto"/>
              <w:ind w:left="1440"/>
            </w:pPr>
          </w:p>
          <w:p w14:paraId="1B613ADD" w14:textId="2EF9F716" w:rsidR="00C514D1" w:rsidRDefault="00C514D1" w:rsidP="00A8497F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0507E428" w14:textId="5B67766D" w:rsidR="00103AD1" w:rsidRDefault="00C514D1" w:rsidP="00594BB2">
            <w:pPr>
              <w:pStyle w:val="ListParagraph"/>
              <w:spacing w:after="0" w:line="240" w:lineRule="auto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 w:rsidR="00103AD1">
              <w:t xml:space="preserve"> </w:t>
            </w:r>
          </w:p>
          <w:p w14:paraId="54DDF9F0" w14:textId="5471661E" w:rsidR="00C514D1" w:rsidRDefault="00C514D1" w:rsidP="00594BB2">
            <w:pPr>
              <w:pStyle w:val="ListParagraph"/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6D2BAFA1" w14:textId="77777777" w:rsidR="00E87A24" w:rsidRPr="00C514D1" w:rsidRDefault="00E87A24" w:rsidP="00E87A24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# Post Increment #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==================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: 10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: 10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: 11</w:t>
            </w:r>
          </w:p>
          <w:p w14:paraId="3FFD9352" w14:textId="77777777" w:rsidR="00E87A24" w:rsidRPr="00C514D1" w:rsidRDefault="00E87A24" w:rsidP="00E87A24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# Pre Increment #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==================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b: 10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b: 11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b: 11</w:t>
            </w:r>
          </w:p>
          <w:p w14:paraId="7E0996EA" w14:textId="77777777" w:rsidR="00E87A24" w:rsidRPr="00C514D1" w:rsidRDefault="00E87A24" w:rsidP="00E87A24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# Post Decrement #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==================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c: 10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c: 10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c: 9</w:t>
            </w:r>
          </w:p>
          <w:p w14:paraId="1092DCC2" w14:textId="62D788D0" w:rsidR="00E87A24" w:rsidRPr="00E87A24" w:rsidRDefault="00E87A24" w:rsidP="00E87A24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# Pre Decrement #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==================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d: 10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d: 9</w:t>
            </w:r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Isi </w:t>
            </w:r>
            <w:proofErr w:type="spellStart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variabel</w:t>
            </w:r>
            <w:proofErr w:type="spellEnd"/>
            <w:r w:rsidRPr="00C514D1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d: 9</w:t>
            </w:r>
          </w:p>
          <w:p w14:paraId="62CA43A1" w14:textId="1F778E29" w:rsidR="00C514D1" w:rsidRDefault="00C514D1" w:rsidP="00594BB2">
            <w:pPr>
              <w:pStyle w:val="ListParagraph"/>
              <w:spacing w:after="0" w:line="240" w:lineRule="auto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0922BDAE" w14:textId="58AE99A0" w:rsidR="00901AE1" w:rsidRDefault="00901AE1" w:rsidP="00A8497F">
            <w:pPr>
              <w:pStyle w:val="ListParagraph"/>
              <w:numPr>
                <w:ilvl w:val="0"/>
                <w:numId w:val="14"/>
              </w:numPr>
              <w:spacing w:after="0" w:line="240" w:lineRule="auto"/>
            </w:pPr>
            <w:r>
              <w:t>Kode program</w:t>
            </w:r>
          </w:p>
          <w:p w14:paraId="3D4867FE" w14:textId="6ECD3E86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Source </w:t>
            </w:r>
            <w:proofErr w:type="spellStart"/>
            <w:r>
              <w:t>codenya</w:t>
            </w:r>
            <w:proofErr w:type="spellEnd"/>
            <w:r>
              <w:t>:</w:t>
            </w:r>
          </w:p>
          <w:p w14:paraId="2C7CA365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>public class operator {</w:t>
            </w:r>
          </w:p>
          <w:p w14:paraId="4495164F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public static void main(String[] </w:t>
            </w:r>
            <w:proofErr w:type="spellStart"/>
            <w:r>
              <w:t>args</w:t>
            </w:r>
            <w:proofErr w:type="spellEnd"/>
            <w:r>
              <w:t>) {</w:t>
            </w:r>
          </w:p>
          <w:p w14:paraId="2685AC84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// </w:t>
            </w:r>
            <w:proofErr w:type="spellStart"/>
            <w:r>
              <w:t>Deklaras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a</w:t>
            </w:r>
          </w:p>
          <w:p w14:paraId="7138194B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int a = 10; </w:t>
            </w:r>
          </w:p>
          <w:p w14:paraId="102F4E2E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# Post Increment #"); </w:t>
            </w:r>
          </w:p>
          <w:p w14:paraId="01D6FEFA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=================="); </w:t>
            </w:r>
          </w:p>
          <w:p w14:paraId="30005C24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Isi </w:t>
            </w:r>
            <w:proofErr w:type="spellStart"/>
            <w:r>
              <w:t>variabel</w:t>
            </w:r>
            <w:proofErr w:type="spellEnd"/>
            <w:r>
              <w:t xml:space="preserve"> a: " + a); //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a</w:t>
            </w:r>
          </w:p>
          <w:p w14:paraId="18DBA813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Isi </w:t>
            </w:r>
            <w:proofErr w:type="spellStart"/>
            <w:r>
              <w:t>variabel</w:t>
            </w:r>
            <w:proofErr w:type="spellEnd"/>
            <w:r>
              <w:t xml:space="preserve"> a: " + a++); //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 </w:t>
            </w:r>
            <w:proofErr w:type="spellStart"/>
            <w:r>
              <w:t>sebelum</w:t>
            </w:r>
            <w:proofErr w:type="spellEnd"/>
            <w:r>
              <w:t xml:space="preserve"> increment</w:t>
            </w:r>
          </w:p>
          <w:p w14:paraId="3DCBA6F6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Isi </w:t>
            </w:r>
            <w:proofErr w:type="spellStart"/>
            <w:r>
              <w:t>variabel</w:t>
            </w:r>
            <w:proofErr w:type="spellEnd"/>
            <w:r>
              <w:t xml:space="preserve"> a: " + a); //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 </w:t>
            </w:r>
            <w:proofErr w:type="spellStart"/>
            <w:r>
              <w:t>setelah</w:t>
            </w:r>
            <w:proofErr w:type="spellEnd"/>
            <w:r>
              <w:t xml:space="preserve"> increment</w:t>
            </w:r>
          </w:p>
          <w:p w14:paraId="48D0FED6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   </w:t>
            </w:r>
          </w:p>
          <w:p w14:paraId="14CD3EEC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);</w:t>
            </w:r>
          </w:p>
          <w:p w14:paraId="20F39BC8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   </w:t>
            </w:r>
          </w:p>
          <w:p w14:paraId="3CAC1C67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// </w:t>
            </w:r>
            <w:proofErr w:type="spellStart"/>
            <w:r>
              <w:t>Deklaras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b</w:t>
            </w:r>
          </w:p>
          <w:p w14:paraId="31CA5F9B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int b = 10; </w:t>
            </w:r>
          </w:p>
          <w:p w14:paraId="3BC27C06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# Pre Increment #"); </w:t>
            </w:r>
          </w:p>
          <w:p w14:paraId="2F1CCD4B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=================="); </w:t>
            </w:r>
          </w:p>
          <w:p w14:paraId="7EFC8B49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Isi </w:t>
            </w:r>
            <w:proofErr w:type="spellStart"/>
            <w:r>
              <w:t>variabel</w:t>
            </w:r>
            <w:proofErr w:type="spellEnd"/>
            <w:r>
              <w:t xml:space="preserve"> b: " + b); //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b</w:t>
            </w:r>
          </w:p>
          <w:p w14:paraId="397875F1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Isi </w:t>
            </w:r>
            <w:proofErr w:type="spellStart"/>
            <w:r>
              <w:t>variabel</w:t>
            </w:r>
            <w:proofErr w:type="spellEnd"/>
            <w:r>
              <w:t xml:space="preserve"> b: " + ++b); //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b </w:t>
            </w:r>
            <w:proofErr w:type="spellStart"/>
            <w:r>
              <w:t>setelah</w:t>
            </w:r>
            <w:proofErr w:type="spellEnd"/>
            <w:r>
              <w:t xml:space="preserve"> increment</w:t>
            </w:r>
          </w:p>
          <w:p w14:paraId="5D51734B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Isi </w:t>
            </w:r>
            <w:proofErr w:type="spellStart"/>
            <w:r>
              <w:t>variabel</w:t>
            </w:r>
            <w:proofErr w:type="spellEnd"/>
            <w:r>
              <w:t xml:space="preserve"> b: " + b); //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b </w:t>
            </w:r>
            <w:proofErr w:type="spellStart"/>
            <w:r>
              <w:t>setelah</w:t>
            </w:r>
            <w:proofErr w:type="spellEnd"/>
            <w:r>
              <w:t xml:space="preserve"> increment</w:t>
            </w:r>
          </w:p>
          <w:p w14:paraId="18C0EECC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</w:t>
            </w:r>
          </w:p>
          <w:p w14:paraId="3C95C6D3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);</w:t>
            </w:r>
          </w:p>
          <w:p w14:paraId="58F967C4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  </w:t>
            </w:r>
          </w:p>
          <w:p w14:paraId="730E9F3E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// </w:t>
            </w:r>
            <w:proofErr w:type="spellStart"/>
            <w:r>
              <w:t>Deklaras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c</w:t>
            </w:r>
          </w:p>
          <w:p w14:paraId="130013F3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int c = 10; </w:t>
            </w:r>
          </w:p>
          <w:p w14:paraId="0509FFA9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# Post Decrement #"); </w:t>
            </w:r>
          </w:p>
          <w:p w14:paraId="6BA1BA94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=================="); </w:t>
            </w:r>
          </w:p>
          <w:p w14:paraId="367FA4D8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Isi </w:t>
            </w:r>
            <w:proofErr w:type="spellStart"/>
            <w:r>
              <w:t>variabel</w:t>
            </w:r>
            <w:proofErr w:type="spellEnd"/>
            <w:r>
              <w:t xml:space="preserve"> c: " + c); //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c</w:t>
            </w:r>
          </w:p>
          <w:p w14:paraId="59E3CDA8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Isi </w:t>
            </w:r>
            <w:proofErr w:type="spellStart"/>
            <w:r>
              <w:t>variabel</w:t>
            </w:r>
            <w:proofErr w:type="spellEnd"/>
            <w:r>
              <w:t xml:space="preserve"> c: " + c--); //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c </w:t>
            </w:r>
            <w:proofErr w:type="spellStart"/>
            <w:r>
              <w:t>sebelum</w:t>
            </w:r>
            <w:proofErr w:type="spellEnd"/>
            <w:r>
              <w:t xml:space="preserve"> decrement</w:t>
            </w:r>
          </w:p>
          <w:p w14:paraId="1355820C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Isi </w:t>
            </w:r>
            <w:proofErr w:type="spellStart"/>
            <w:r>
              <w:t>variabel</w:t>
            </w:r>
            <w:proofErr w:type="spellEnd"/>
            <w:r>
              <w:t xml:space="preserve"> c: " + c); //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c </w:t>
            </w:r>
            <w:proofErr w:type="spellStart"/>
            <w:r>
              <w:t>setelah</w:t>
            </w:r>
            <w:proofErr w:type="spellEnd"/>
            <w:r>
              <w:t xml:space="preserve"> decrement</w:t>
            </w:r>
          </w:p>
          <w:p w14:paraId="526ABBEF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   </w:t>
            </w:r>
          </w:p>
          <w:p w14:paraId="63B894CB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>();</w:t>
            </w:r>
          </w:p>
          <w:p w14:paraId="3B3108D6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   </w:t>
            </w:r>
          </w:p>
          <w:p w14:paraId="632CD275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// </w:t>
            </w:r>
            <w:proofErr w:type="spellStart"/>
            <w:r>
              <w:t>Deklaras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d</w:t>
            </w:r>
          </w:p>
          <w:p w14:paraId="4992AEBE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int d = 10; </w:t>
            </w:r>
          </w:p>
          <w:p w14:paraId="1B467981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# Pre Decrement #"); </w:t>
            </w:r>
          </w:p>
          <w:p w14:paraId="79B01277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=================="); </w:t>
            </w:r>
          </w:p>
          <w:p w14:paraId="72C15FCE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Isi </w:t>
            </w:r>
            <w:proofErr w:type="spellStart"/>
            <w:r>
              <w:t>variabel</w:t>
            </w:r>
            <w:proofErr w:type="spellEnd"/>
            <w:r>
              <w:t xml:space="preserve"> d: " + d); //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awal</w:t>
            </w:r>
            <w:proofErr w:type="spellEnd"/>
            <w:r>
              <w:t xml:space="preserve"> d</w:t>
            </w:r>
          </w:p>
          <w:p w14:paraId="7F855659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Isi </w:t>
            </w:r>
            <w:proofErr w:type="spellStart"/>
            <w:r>
              <w:t>variabel</w:t>
            </w:r>
            <w:proofErr w:type="spellEnd"/>
            <w:r>
              <w:t xml:space="preserve"> d: " + --d); //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d </w:t>
            </w:r>
            <w:proofErr w:type="spellStart"/>
            <w:r>
              <w:t>setelah</w:t>
            </w:r>
            <w:proofErr w:type="spellEnd"/>
            <w:r>
              <w:t xml:space="preserve"> decrement</w:t>
            </w:r>
          </w:p>
          <w:p w14:paraId="394E7F8E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Isi </w:t>
            </w:r>
            <w:proofErr w:type="spellStart"/>
            <w:r>
              <w:t>variabel</w:t>
            </w:r>
            <w:proofErr w:type="spellEnd"/>
            <w:r>
              <w:t xml:space="preserve"> d: " + d); //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d </w:t>
            </w:r>
            <w:proofErr w:type="spellStart"/>
            <w:r>
              <w:t>setelah</w:t>
            </w:r>
            <w:proofErr w:type="spellEnd"/>
            <w:r>
              <w:t xml:space="preserve"> decrement</w:t>
            </w:r>
          </w:p>
          <w:p w14:paraId="138041BB" w14:textId="77777777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 xml:space="preserve">    }</w:t>
            </w:r>
          </w:p>
          <w:p w14:paraId="52E499D5" w14:textId="3A665FED" w:rsidR="00DB0C63" w:rsidRDefault="00DB0C63" w:rsidP="00DB0C63">
            <w:pPr>
              <w:pStyle w:val="ListParagraph"/>
              <w:spacing w:after="0" w:line="240" w:lineRule="auto"/>
              <w:ind w:left="1080"/>
            </w:pPr>
            <w:r>
              <w:t>}</w:t>
            </w:r>
          </w:p>
          <w:p w14:paraId="099447EF" w14:textId="1E0FF15C" w:rsidR="00901AE1" w:rsidRDefault="00901AE1" w:rsidP="002B58EB">
            <w:pPr>
              <w:contextualSpacing/>
              <w:rPr>
                <w:b/>
                <w:bCs/>
                <w:noProof/>
                <w:lang w:val="en-US"/>
              </w:rPr>
            </w:pPr>
          </w:p>
          <w:p w14:paraId="64AB2133" w14:textId="4044B000" w:rsidR="00DB0C63" w:rsidRDefault="00DB0C63" w:rsidP="002B58EB">
            <w:pPr>
              <w:contextualSpacing/>
              <w:rPr>
                <w:b/>
                <w:bCs/>
              </w:rPr>
            </w:pPr>
            <w:r w:rsidRPr="00DB0C63">
              <w:rPr>
                <w:b/>
                <w:bCs/>
              </w:rPr>
              <w:drawing>
                <wp:inline distT="0" distB="0" distL="0" distR="0" wp14:anchorId="2620C33F" wp14:editId="51EF1A28">
                  <wp:extent cx="5731510" cy="2465705"/>
                  <wp:effectExtent l="0" t="0" r="254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465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91505B" w14:textId="6A966C30" w:rsidR="00C514D1" w:rsidRDefault="00C514D1" w:rsidP="006321EB">
            <w:pPr>
              <w:pStyle w:val="ListParagraph"/>
              <w:spacing w:after="0" w:line="240" w:lineRule="auto"/>
              <w:ind w:left="1080"/>
              <w:rPr>
                <w:b/>
                <w:bCs/>
              </w:rPr>
            </w:pPr>
          </w:p>
        </w:tc>
      </w:tr>
      <w:tr w:rsidR="00C514D1" w14:paraId="41E95F9B" w14:textId="77777777" w:rsidTr="002B58EB">
        <w:tc>
          <w:tcPr>
            <w:tcW w:w="9016" w:type="dxa"/>
            <w:gridSpan w:val="3"/>
          </w:tcPr>
          <w:p w14:paraId="6D110B3F" w14:textId="73E1EBA3" w:rsidR="00C514D1" w:rsidRDefault="00C514D1" w:rsidP="002B58EB">
            <w:pPr>
              <w:contextualSpacing/>
            </w:pPr>
            <w:r>
              <w:rPr>
                <w:b/>
                <w:bCs/>
              </w:rPr>
              <w:t>4.d</w:t>
            </w:r>
            <w:r w:rsidRPr="00C0494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Kesimpulan</w:t>
            </w:r>
          </w:p>
        </w:tc>
      </w:tr>
      <w:tr w:rsidR="00C514D1" w14:paraId="3553A2C1" w14:textId="77777777" w:rsidTr="002B58EB">
        <w:tc>
          <w:tcPr>
            <w:tcW w:w="9016" w:type="dxa"/>
            <w:gridSpan w:val="3"/>
          </w:tcPr>
          <w:p w14:paraId="6D2B6878" w14:textId="348A2E18" w:rsidR="00B91DD7" w:rsidRPr="00B91DD7" w:rsidRDefault="00B91DD7" w:rsidP="00B91DD7">
            <w:pPr>
              <w:rPr>
                <w:rFonts w:eastAsia="Times New Roman" w:cstheme="minorHAnsi"/>
              </w:rPr>
            </w:pPr>
            <w:r w:rsidRPr="00B91DD7">
              <w:rPr>
                <w:rFonts w:eastAsia="Times New Roman" w:cstheme="minorHAnsi"/>
              </w:rPr>
              <w:t xml:space="preserve">Post </w:t>
            </w:r>
            <w:proofErr w:type="spellStart"/>
            <w:r w:rsidRPr="00B91DD7">
              <w:rPr>
                <w:rFonts w:eastAsia="Times New Roman" w:cstheme="minorHAnsi"/>
              </w:rPr>
              <w:t>untuk</w:t>
            </w:r>
            <w:proofErr w:type="spellEnd"/>
            <w:r w:rsidRPr="00B91DD7">
              <w:rPr>
                <w:rFonts w:eastAsia="Times New Roman" w:cstheme="minorHAnsi"/>
              </w:rPr>
              <w:t xml:space="preserve"> </w:t>
            </w:r>
            <w:proofErr w:type="spellStart"/>
            <w:r w:rsidRPr="00B91DD7">
              <w:rPr>
                <w:rFonts w:eastAsia="Times New Roman" w:cstheme="minorHAnsi"/>
              </w:rPr>
              <w:t>menampilkan</w:t>
            </w:r>
            <w:proofErr w:type="spellEnd"/>
            <w:r w:rsidRPr="00B91DD7">
              <w:rPr>
                <w:rFonts w:eastAsia="Times New Roman" w:cstheme="minorHAnsi"/>
              </w:rPr>
              <w:t xml:space="preserve"> </w:t>
            </w:r>
            <w:proofErr w:type="spellStart"/>
            <w:r w:rsidRPr="00B91DD7">
              <w:rPr>
                <w:rFonts w:eastAsia="Times New Roman" w:cstheme="minorHAnsi"/>
              </w:rPr>
              <w:t>nilai</w:t>
            </w:r>
            <w:proofErr w:type="spellEnd"/>
            <w:r w:rsidRPr="00B91DD7">
              <w:rPr>
                <w:rFonts w:eastAsia="Times New Roman" w:cstheme="minorHAnsi"/>
              </w:rPr>
              <w:t xml:space="preserve"> </w:t>
            </w:r>
            <w:proofErr w:type="spellStart"/>
            <w:r w:rsidRPr="00B91DD7">
              <w:rPr>
                <w:rFonts w:eastAsia="Times New Roman" w:cstheme="minorHAnsi"/>
              </w:rPr>
              <w:t>sebelum</w:t>
            </w:r>
            <w:proofErr w:type="spellEnd"/>
            <w:r w:rsidRPr="00B91DD7">
              <w:rPr>
                <w:rFonts w:eastAsia="Times New Roman" w:cstheme="minorHAnsi"/>
              </w:rPr>
              <w:t xml:space="preserve"> </w:t>
            </w:r>
            <w:proofErr w:type="spellStart"/>
            <w:r w:rsidRPr="00B91DD7">
              <w:rPr>
                <w:rFonts w:eastAsia="Times New Roman" w:cstheme="minorHAnsi"/>
              </w:rPr>
              <w:t>operasi</w:t>
            </w:r>
            <w:proofErr w:type="spellEnd"/>
            <w:r w:rsidRPr="00B91DD7">
              <w:rPr>
                <w:rFonts w:eastAsia="Times New Roman" w:cstheme="minorHAnsi"/>
              </w:rPr>
              <w:t xml:space="preserve"> pada </w:t>
            </w:r>
            <w:proofErr w:type="spellStart"/>
            <w:r w:rsidRPr="00B91DD7">
              <w:rPr>
                <w:rFonts w:eastAsia="Times New Roman" w:cstheme="minorHAnsi"/>
              </w:rPr>
              <w:t>varibel</w:t>
            </w:r>
            <w:proofErr w:type="spellEnd"/>
            <w:r>
              <w:rPr>
                <w:rFonts w:eastAsia="Times New Roman" w:cstheme="minorHAnsi"/>
              </w:rPr>
              <w:t xml:space="preserve">, </w:t>
            </w:r>
            <w:proofErr w:type="spellStart"/>
            <w:r w:rsidRPr="00B91DD7">
              <w:rPr>
                <w:rFonts w:eastAsia="Times New Roman" w:cstheme="minorHAnsi"/>
              </w:rPr>
              <w:t>Sedangkan</w:t>
            </w:r>
            <w:proofErr w:type="spellEnd"/>
            <w:r w:rsidRPr="00B91DD7">
              <w:rPr>
                <w:rFonts w:eastAsia="Times New Roman" w:cstheme="minorHAnsi"/>
              </w:rPr>
              <w:t xml:space="preserve"> pre </w:t>
            </w:r>
            <w:proofErr w:type="spellStart"/>
            <w:r w:rsidRPr="00B91DD7">
              <w:rPr>
                <w:rFonts w:eastAsia="Times New Roman" w:cstheme="minorHAnsi"/>
              </w:rPr>
              <w:t>untuk</w:t>
            </w:r>
            <w:proofErr w:type="spellEnd"/>
            <w:r w:rsidRPr="00B91DD7">
              <w:rPr>
                <w:rFonts w:eastAsia="Times New Roman" w:cstheme="minorHAnsi"/>
              </w:rPr>
              <w:t xml:space="preserve"> </w:t>
            </w:r>
            <w:proofErr w:type="spellStart"/>
            <w:r w:rsidRPr="00B91DD7">
              <w:rPr>
                <w:rFonts w:eastAsia="Times New Roman" w:cstheme="minorHAnsi"/>
              </w:rPr>
              <w:t>menampilkan</w:t>
            </w:r>
            <w:proofErr w:type="spellEnd"/>
            <w:r w:rsidRPr="00B91DD7">
              <w:rPr>
                <w:rFonts w:eastAsia="Times New Roman" w:cstheme="minorHAnsi"/>
              </w:rPr>
              <w:t xml:space="preserve"> </w:t>
            </w:r>
            <w:proofErr w:type="spellStart"/>
            <w:r w:rsidRPr="00B91DD7">
              <w:rPr>
                <w:rFonts w:eastAsia="Times New Roman" w:cstheme="minorHAnsi"/>
              </w:rPr>
              <w:t>nilai</w:t>
            </w:r>
            <w:proofErr w:type="spellEnd"/>
            <w:r w:rsidRPr="00B91DD7">
              <w:rPr>
                <w:rFonts w:eastAsia="Times New Roman" w:cstheme="minorHAnsi"/>
              </w:rPr>
              <w:t xml:space="preserve"> </w:t>
            </w:r>
            <w:proofErr w:type="spellStart"/>
            <w:r w:rsidRPr="00B91DD7">
              <w:rPr>
                <w:rFonts w:eastAsia="Times New Roman" w:cstheme="minorHAnsi"/>
              </w:rPr>
              <w:t>sebelum</w:t>
            </w:r>
            <w:proofErr w:type="spellEnd"/>
            <w:r w:rsidRPr="00B91DD7">
              <w:rPr>
                <w:rFonts w:eastAsia="Times New Roman" w:cstheme="minorHAnsi"/>
              </w:rPr>
              <w:t xml:space="preserve"> </w:t>
            </w:r>
            <w:proofErr w:type="spellStart"/>
            <w:r w:rsidRPr="00B91DD7">
              <w:rPr>
                <w:rFonts w:eastAsia="Times New Roman" w:cstheme="minorHAnsi"/>
              </w:rPr>
              <w:t>operasi</w:t>
            </w:r>
            <w:proofErr w:type="spellEnd"/>
            <w:r w:rsidRPr="00B91DD7">
              <w:rPr>
                <w:rFonts w:eastAsia="Times New Roman" w:cstheme="minorHAnsi"/>
              </w:rPr>
              <w:t xml:space="preserve"> pada </w:t>
            </w:r>
            <w:proofErr w:type="spellStart"/>
            <w:r w:rsidRPr="00B91DD7">
              <w:rPr>
                <w:rFonts w:eastAsia="Times New Roman" w:cstheme="minorHAnsi"/>
              </w:rPr>
              <w:t>variabel</w:t>
            </w:r>
            <w:proofErr w:type="spellEnd"/>
          </w:p>
        </w:tc>
      </w:tr>
      <w:tr w:rsidR="00C514D1" w14:paraId="26143A02" w14:textId="77777777" w:rsidTr="002B58EB">
        <w:tc>
          <w:tcPr>
            <w:tcW w:w="9016" w:type="dxa"/>
            <w:gridSpan w:val="3"/>
          </w:tcPr>
          <w:p w14:paraId="649793F6" w14:textId="77777777" w:rsidR="00C514D1" w:rsidRPr="00D81CA3" w:rsidRDefault="00C514D1" w:rsidP="002B58EB">
            <w:pPr>
              <w:contextualSpacing/>
            </w:pPr>
          </w:p>
        </w:tc>
      </w:tr>
    </w:tbl>
    <w:p w14:paraId="710218F1" w14:textId="77777777" w:rsidR="00C514D1" w:rsidRDefault="00C514D1" w:rsidP="00C514D1">
      <w:pPr>
        <w:spacing w:after="0"/>
        <w:contextualSpacing/>
      </w:pPr>
    </w:p>
    <w:p w14:paraId="535EF268" w14:textId="485B8DCF" w:rsidR="008D1EFD" w:rsidRDefault="008D1EFD" w:rsidP="008D1EFD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D1EFD" w14:paraId="28812525" w14:textId="77777777" w:rsidTr="002B58EB">
        <w:trPr>
          <w:trHeight w:val="394"/>
        </w:trPr>
        <w:tc>
          <w:tcPr>
            <w:tcW w:w="3005" w:type="dxa"/>
          </w:tcPr>
          <w:p w14:paraId="7C866010" w14:textId="77777777" w:rsidR="008D1EFD" w:rsidRDefault="008D1EFD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4A202F50" w14:textId="77777777" w:rsidR="008D1EFD" w:rsidRDefault="008D1EFD" w:rsidP="002B58EB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FC3E04F" w14:textId="77777777" w:rsidR="008D1EFD" w:rsidRDefault="008D1EFD" w:rsidP="002B58EB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8D1EFD" w14:paraId="0461AFEA" w14:textId="77777777" w:rsidTr="002B58EB">
        <w:tc>
          <w:tcPr>
            <w:tcW w:w="3005" w:type="dxa"/>
          </w:tcPr>
          <w:p w14:paraId="1F728245" w14:textId="77777777" w:rsidR="008D1EFD" w:rsidRDefault="00CE2B6F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Sevia Ayu Wandinda</w:t>
            </w:r>
          </w:p>
          <w:p w14:paraId="7D7ACC3D" w14:textId="25EAEFF8" w:rsidR="00CE2B6F" w:rsidRDefault="00CE2B6F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1005</w:t>
            </w:r>
          </w:p>
        </w:tc>
        <w:tc>
          <w:tcPr>
            <w:tcW w:w="3005" w:type="dxa"/>
          </w:tcPr>
          <w:p w14:paraId="6AFA2B28" w14:textId="6EBA462E" w:rsidR="008D1EFD" w:rsidRDefault="008D1EFD" w:rsidP="002B58EB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Operator </w:t>
            </w:r>
            <w:proofErr w:type="spellStart"/>
            <w:r>
              <w:rPr>
                <w:b/>
                <w:bCs/>
              </w:rPr>
              <w:t>Logika</w:t>
            </w:r>
            <w:proofErr w:type="spellEnd"/>
          </w:p>
        </w:tc>
        <w:tc>
          <w:tcPr>
            <w:tcW w:w="3006" w:type="dxa"/>
          </w:tcPr>
          <w:p w14:paraId="1A56860F" w14:textId="1DB49F5A" w:rsidR="008D1EFD" w:rsidRDefault="008D1EFD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6 </w:t>
            </w:r>
            <w:proofErr w:type="spellStart"/>
            <w:r>
              <w:rPr>
                <w:b/>
                <w:bCs/>
              </w:rPr>
              <w:t>Septemeber</w:t>
            </w:r>
            <w:proofErr w:type="spellEnd"/>
            <w:r>
              <w:rPr>
                <w:b/>
                <w:bCs/>
              </w:rPr>
              <w:t xml:space="preserve"> 2024</w:t>
            </w:r>
          </w:p>
        </w:tc>
      </w:tr>
      <w:tr w:rsidR="008D1EFD" w14:paraId="33209A17" w14:textId="77777777" w:rsidTr="002B58EB">
        <w:tc>
          <w:tcPr>
            <w:tcW w:w="9016" w:type="dxa"/>
            <w:gridSpan w:val="3"/>
          </w:tcPr>
          <w:p w14:paraId="32A65BE8" w14:textId="479A40F0" w:rsidR="008D1EFD" w:rsidRDefault="008D1EFD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5.a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8D1EFD" w14:paraId="19BE4CD3" w14:textId="77777777" w:rsidTr="002B58EB">
        <w:tc>
          <w:tcPr>
            <w:tcW w:w="9016" w:type="dxa"/>
            <w:gridSpan w:val="3"/>
          </w:tcPr>
          <w:p w14:paraId="71C37ADF" w14:textId="5341A0C3" w:rsidR="00623797" w:rsidRDefault="008D1EFD" w:rsidP="00A8497F">
            <w:pPr>
              <w:pStyle w:val="NormalWeb"/>
              <w:numPr>
                <w:ilvl w:val="0"/>
                <w:numId w:val="16"/>
              </w:numPr>
              <w:shd w:val="clear" w:color="auto" w:fill="FFFFFF"/>
              <w:spacing w:before="0" w:beforeAutospacing="0" w:after="150" w:afterAutospacing="0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06398971" w14:textId="734DBE7C" w:rsidR="00623797" w:rsidRPr="00623797" w:rsidRDefault="00623797" w:rsidP="00623797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Helvetica" w:hAnsi="Helvetica" w:cs="Helvetica"/>
                <w:color w:val="333333"/>
                <w:sz w:val="21"/>
                <w:szCs w:val="21"/>
              </w:rPr>
            </w:pPr>
            <w:r w:rsidRPr="00623797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 public class </w:t>
            </w:r>
            <w:proofErr w:type="spellStart"/>
            <w:r w:rsidRPr="00623797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OperatorLogika</w:t>
            </w:r>
            <w:proofErr w:type="spellEnd"/>
            <w:r w:rsidRPr="00623797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{</w:t>
            </w:r>
            <w:r w:rsidRPr="00623797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 xml:space="preserve">     public static void main (String [] </w:t>
            </w:r>
            <w:proofErr w:type="spellStart"/>
            <w:r w:rsidRPr="00623797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args</w:t>
            </w:r>
            <w:proofErr w:type="spellEnd"/>
            <w:r w:rsidRPr="00623797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) {</w:t>
            </w:r>
            <w:r w:rsidRPr="00623797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 xml:space="preserve">          </w:t>
            </w:r>
            <w:proofErr w:type="spellStart"/>
            <w:r w:rsidRPr="00623797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boolean</w:t>
            </w:r>
            <w:proofErr w:type="spellEnd"/>
            <w:r w:rsidRPr="00623797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a = true;</w:t>
            </w:r>
            <w:r w:rsidRPr="00623797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 xml:space="preserve">          </w:t>
            </w:r>
            <w:proofErr w:type="spellStart"/>
            <w:r w:rsidRPr="00623797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boolean</w:t>
            </w:r>
            <w:proofErr w:type="spellEnd"/>
            <w:r w:rsidRPr="00623797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b = false;</w:t>
            </w:r>
            <w:r w:rsidRPr="00623797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 xml:space="preserve">          </w:t>
            </w:r>
            <w:proofErr w:type="spellStart"/>
            <w:r w:rsidRPr="00623797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boolean</w:t>
            </w:r>
            <w:proofErr w:type="spellEnd"/>
            <w:r w:rsidRPr="00623797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 xml:space="preserve"> c;</w:t>
            </w:r>
            <w:r w:rsidRPr="00623797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          c = a &amp;&amp; b;</w:t>
            </w:r>
            <w:r w:rsidRPr="00623797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 xml:space="preserve">          </w:t>
            </w:r>
            <w:proofErr w:type="spellStart"/>
            <w:r w:rsidRPr="00623797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Pr="00623797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("true &amp;&amp; false = " +c);</w:t>
            </w:r>
            <w:r w:rsidRPr="00623797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  <w:t>}      }</w:t>
            </w:r>
            <w:r w:rsidRPr="00623797">
              <w:rPr>
                <w:rFonts w:ascii="Helvetica" w:hAnsi="Helvetica" w:cs="Helvetica"/>
                <w:color w:val="333333"/>
                <w:sz w:val="21"/>
                <w:szCs w:val="21"/>
              </w:rPr>
              <w:br/>
            </w:r>
            <w:r w:rsidRPr="00623797">
              <w:rPr>
                <w:rFonts w:ascii="Helvetica" w:hAnsi="Helvetica" w:cs="Helvetica"/>
                <w:color w:val="333333"/>
                <w:sz w:val="21"/>
                <w:szCs w:val="21"/>
              </w:rPr>
              <w:br/>
            </w:r>
            <w:proofErr w:type="spellStart"/>
            <w:r w:rsidRPr="00623797">
              <w:rPr>
                <w:rFonts w:ascii="Helvetica" w:hAnsi="Helvetica" w:cs="Helvetica"/>
                <w:b/>
                <w:bCs/>
                <w:color w:val="333333"/>
                <w:sz w:val="21"/>
                <w:szCs w:val="21"/>
              </w:rPr>
              <w:t>Luaran</w:t>
            </w:r>
            <w:proofErr w:type="spellEnd"/>
            <w:r w:rsidRPr="00623797">
              <w:rPr>
                <w:rFonts w:ascii="Helvetica" w:hAnsi="Helvetica" w:cs="Helvetica"/>
                <w:b/>
                <w:bCs/>
                <w:color w:val="333333"/>
                <w:sz w:val="21"/>
                <w:szCs w:val="21"/>
              </w:rPr>
              <w:t>:</w:t>
            </w:r>
            <w:r w:rsidRPr="00623797">
              <w:rPr>
                <w:rFonts w:ascii="Helvetica" w:hAnsi="Helvetica" w:cs="Helvetica"/>
                <w:color w:val="333333"/>
                <w:sz w:val="21"/>
                <w:szCs w:val="21"/>
              </w:rPr>
              <w:br/>
            </w:r>
            <w:r w:rsidRPr="00623797"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t>true &amp;&amp; false = false</w:t>
            </w:r>
            <w:r w:rsidRPr="00623797">
              <w:rPr>
                <w:rFonts w:ascii="Helvetica" w:hAnsi="Helvetica" w:cs="Helvetica"/>
                <w:color w:val="333333"/>
                <w:sz w:val="21"/>
                <w:szCs w:val="21"/>
              </w:rPr>
              <w:br/>
              <w:t> </w:t>
            </w:r>
          </w:p>
          <w:p w14:paraId="685A783C" w14:textId="77777777" w:rsidR="00623797" w:rsidRPr="00623797" w:rsidRDefault="00623797" w:rsidP="00623797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623797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Latihan 5 </w:t>
            </w:r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 xml:space="preserve">5.1.  </w:t>
            </w:r>
            <w:proofErr w:type="spellStart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Tambahkan</w:t>
            </w:r>
            <w:proofErr w:type="spellEnd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baris </w:t>
            </w:r>
            <w:proofErr w:type="spellStart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ode</w:t>
            </w:r>
            <w:proofErr w:type="spellEnd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untuk</w:t>
            </w:r>
            <w:proofErr w:type="spellEnd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memeriksa</w:t>
            </w:r>
            <w:proofErr w:type="spellEnd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a || b.</w:t>
            </w:r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 xml:space="preserve">5.2.  </w:t>
            </w:r>
            <w:proofErr w:type="spellStart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Ubahlah</w:t>
            </w:r>
            <w:proofErr w:type="spellEnd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nilai</w:t>
            </w:r>
            <w:proofErr w:type="spellEnd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a = false dan b = false. Analisa </w:t>
            </w:r>
            <w:proofErr w:type="spellStart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rubahan</w:t>
            </w:r>
            <w:proofErr w:type="spellEnd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dan </w:t>
            </w:r>
            <w:proofErr w:type="spellStart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rbedaan</w:t>
            </w:r>
            <w:proofErr w:type="spellEnd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boolean</w:t>
            </w:r>
            <w:proofErr w:type="spellEnd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yang </w:t>
            </w:r>
            <w:proofErr w:type="spellStart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terjadi</w:t>
            </w:r>
            <w:proofErr w:type="spellEnd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!</w:t>
            </w:r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  <w:t>5.2.  </w:t>
            </w:r>
            <w:proofErr w:type="spellStart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Apabila</w:t>
            </w:r>
            <w:proofErr w:type="spellEnd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iketahui</w:t>
            </w:r>
            <w:proofErr w:type="spellEnd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rnyataan</w:t>
            </w:r>
            <w:proofErr w:type="spellEnd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a || b &amp;&amp; a || !b. </w:t>
            </w:r>
            <w:proofErr w:type="spellStart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Uraikan</w:t>
            </w:r>
            <w:proofErr w:type="spellEnd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urutan</w:t>
            </w:r>
            <w:proofErr w:type="spellEnd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logika</w:t>
            </w:r>
            <w:proofErr w:type="spellEnd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yang </w:t>
            </w:r>
            <w:proofErr w:type="spellStart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akan</w:t>
            </w:r>
            <w:proofErr w:type="spellEnd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ikerjakan</w:t>
            </w:r>
            <w:proofErr w:type="spellEnd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! Analisa </w:t>
            </w:r>
            <w:proofErr w:type="spellStart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luaran</w:t>
            </w:r>
            <w:proofErr w:type="spellEnd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true </w:t>
            </w:r>
            <w:proofErr w:type="spellStart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atau</w:t>
            </w:r>
            <w:proofErr w:type="spellEnd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false </w:t>
            </w:r>
            <w:proofErr w:type="spellStart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dari</w:t>
            </w:r>
            <w:proofErr w:type="spellEnd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rnyataan</w:t>
            </w:r>
            <w:proofErr w:type="spellEnd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tersebut</w:t>
            </w:r>
            <w:proofErr w:type="spellEnd"/>
            <w:r w:rsidRPr="0062379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! </w:t>
            </w:r>
          </w:p>
          <w:p w14:paraId="2AE6DB62" w14:textId="77777777" w:rsidR="00623797" w:rsidRDefault="00623797" w:rsidP="00623797">
            <w:pPr>
              <w:pStyle w:val="ListParagraph"/>
              <w:spacing w:after="0" w:line="240" w:lineRule="auto"/>
            </w:pPr>
          </w:p>
          <w:p w14:paraId="75904CFB" w14:textId="2E338820" w:rsidR="008D1EFD" w:rsidRDefault="008D1EFD" w:rsidP="00A8497F">
            <w:pPr>
              <w:pStyle w:val="ListParagraph"/>
              <w:numPr>
                <w:ilvl w:val="0"/>
                <w:numId w:val="1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>
              <w:t xml:space="preserve">  (</w:t>
            </w:r>
            <w:proofErr w:type="spellStart"/>
            <w:r>
              <w:t>buku</w:t>
            </w:r>
            <w:proofErr w:type="spellEnd"/>
            <w:r>
              <w:t xml:space="preserve"> / webpage)</w:t>
            </w:r>
          </w:p>
          <w:p w14:paraId="5A8E4702" w14:textId="1F46F730" w:rsidR="00623797" w:rsidRDefault="00F331BF" w:rsidP="00623797">
            <w:pPr>
              <w:pStyle w:val="ListParagraph"/>
              <w:spacing w:after="0" w:line="240" w:lineRule="auto"/>
            </w:pPr>
            <w:hyperlink r:id="rId14" w:history="1">
              <w:r w:rsidR="00623797" w:rsidRPr="00077C2E">
                <w:rPr>
                  <w:rStyle w:val="Hyperlink"/>
                </w:rPr>
                <w:t>https://youtu.be/LcFgl0yrKEw</w:t>
              </w:r>
            </w:hyperlink>
          </w:p>
          <w:p w14:paraId="66605C35" w14:textId="77777777" w:rsidR="008D1EFD" w:rsidRPr="00903E71" w:rsidRDefault="008D1EFD" w:rsidP="00903E71">
            <w:pPr>
              <w:rPr>
                <w:b/>
                <w:bCs/>
              </w:rPr>
            </w:pPr>
          </w:p>
        </w:tc>
      </w:tr>
      <w:tr w:rsidR="008D1EFD" w14:paraId="79867B02" w14:textId="77777777" w:rsidTr="002B58EB">
        <w:tc>
          <w:tcPr>
            <w:tcW w:w="9016" w:type="dxa"/>
            <w:gridSpan w:val="3"/>
          </w:tcPr>
          <w:p w14:paraId="3495FFE3" w14:textId="6D3B680F" w:rsidR="008D1EFD" w:rsidRDefault="008D1EFD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5.b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8D1EFD" w14:paraId="45B06A2A" w14:textId="77777777" w:rsidTr="002B58EB">
        <w:tc>
          <w:tcPr>
            <w:tcW w:w="9016" w:type="dxa"/>
            <w:gridSpan w:val="3"/>
          </w:tcPr>
          <w:p w14:paraId="3729E9DF" w14:textId="690966F0" w:rsidR="008D1EFD" w:rsidRDefault="00B91DD7" w:rsidP="00A8497F">
            <w:pPr>
              <w:pStyle w:val="ListParagraph"/>
              <w:numPr>
                <w:ilvl w:val="0"/>
                <w:numId w:val="15"/>
              </w:numPr>
              <w:spacing w:after="0" w:line="240" w:lineRule="auto"/>
            </w:pP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 w:rsidR="008D1EFD">
              <w:t xml:space="preserve"> </w:t>
            </w:r>
          </w:p>
          <w:p w14:paraId="6ED27B57" w14:textId="0480AAB5" w:rsidR="003260ED" w:rsidRDefault="003260ED" w:rsidP="003260ED">
            <w:pPr>
              <w:pStyle w:val="ListParagraph"/>
              <w:spacing w:after="0" w:line="240" w:lineRule="auto"/>
            </w:pPr>
            <w:proofErr w:type="spellStart"/>
            <w:r>
              <w:t>Menggant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 = false, </w:t>
            </w:r>
            <w:proofErr w:type="spellStart"/>
            <w:r>
              <w:t>memeriksa</w:t>
            </w:r>
            <w:proofErr w:type="spellEnd"/>
            <w:r>
              <w:t xml:space="preserve"> a || b, dan </w:t>
            </w:r>
            <w:proofErr w:type="spellStart"/>
            <w:r>
              <w:t>memeriksa</w:t>
            </w:r>
            <w:proofErr w:type="spellEnd"/>
            <w:r>
              <w:t xml:space="preserve"> a || b &amp;&amp; a || !b.</w:t>
            </w:r>
          </w:p>
          <w:p w14:paraId="496FF1DE" w14:textId="4D171971" w:rsidR="008D1EFD" w:rsidRDefault="00B91DD7" w:rsidP="00A8497F">
            <w:pPr>
              <w:pStyle w:val="ListParagraph"/>
              <w:numPr>
                <w:ilvl w:val="0"/>
                <w:numId w:val="1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</w:p>
          <w:p w14:paraId="669EA2A5" w14:textId="4C2F5980" w:rsidR="003260ED" w:rsidRDefault="003260ED" w:rsidP="003260ED">
            <w:pPr>
              <w:pStyle w:val="ListParagraph"/>
              <w:spacing w:after="0" w:line="240" w:lineRule="auto"/>
            </w:pPr>
            <w:r>
              <w:t xml:space="preserve">Solusi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menggant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 </w:t>
            </w:r>
            <w:proofErr w:type="spellStart"/>
            <w:r>
              <w:t>menjadi</w:t>
            </w:r>
            <w:proofErr w:type="spellEnd"/>
            <w:r>
              <w:t xml:space="preserve"> false, </w:t>
            </w:r>
            <w:proofErr w:type="spellStart"/>
            <w:r>
              <w:t>membuat</w:t>
            </w:r>
            <w:proofErr w:type="spellEnd"/>
            <w:r>
              <w:t xml:space="preserve"> baris </w:t>
            </w:r>
            <w:proofErr w:type="spellStart"/>
            <w:r>
              <w:t>kode</w:t>
            </w:r>
            <w:proofErr w:type="spellEnd"/>
            <w:r>
              <w:t xml:space="preserve"> a || b, dan </w:t>
            </w:r>
            <w:proofErr w:type="spellStart"/>
            <w:r>
              <w:t>membuat</w:t>
            </w:r>
            <w:proofErr w:type="spellEnd"/>
            <w:r>
              <w:t xml:space="preserve"> baris </w:t>
            </w:r>
            <w:proofErr w:type="spellStart"/>
            <w:r>
              <w:t>kode</w:t>
            </w:r>
            <w:proofErr w:type="spellEnd"/>
            <w:r>
              <w:t xml:space="preserve"> a || b &amp;&amp; a || !b, dan </w:t>
            </w:r>
            <w:proofErr w:type="spellStart"/>
            <w:r>
              <w:t>melihat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pada output.</w:t>
            </w:r>
          </w:p>
          <w:p w14:paraId="711820D4" w14:textId="1741914D" w:rsidR="003260ED" w:rsidRPr="003260ED" w:rsidRDefault="003260ED" w:rsidP="003260ED">
            <w:pPr>
              <w:pStyle w:val="ListParagraph"/>
              <w:spacing w:after="0" w:line="240" w:lineRule="auto"/>
            </w:pPr>
          </w:p>
        </w:tc>
      </w:tr>
      <w:tr w:rsidR="008D1EFD" w14:paraId="53008A7F" w14:textId="77777777" w:rsidTr="002B58EB">
        <w:tc>
          <w:tcPr>
            <w:tcW w:w="9016" w:type="dxa"/>
            <w:gridSpan w:val="3"/>
          </w:tcPr>
          <w:p w14:paraId="1BE59E8F" w14:textId="322E7130" w:rsidR="008D1EFD" w:rsidRDefault="008D1EFD" w:rsidP="002B58EB">
            <w:pPr>
              <w:contextualSpacing/>
            </w:pPr>
            <w:r>
              <w:rPr>
                <w:b/>
                <w:bCs/>
              </w:rPr>
              <w:t xml:space="preserve">5.c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8D1EFD" w14:paraId="03C89E33" w14:textId="77777777" w:rsidTr="002B58EB">
        <w:tc>
          <w:tcPr>
            <w:tcW w:w="9016" w:type="dxa"/>
            <w:gridSpan w:val="3"/>
          </w:tcPr>
          <w:p w14:paraId="56CE0CF7" w14:textId="54A70299" w:rsidR="008D1EFD" w:rsidRDefault="008D1EFD" w:rsidP="00A8497F">
            <w:pPr>
              <w:pStyle w:val="ListParagraph"/>
              <w:numPr>
                <w:ilvl w:val="0"/>
                <w:numId w:val="1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1769D0D6" w14:textId="7B2D408A" w:rsidR="003260ED" w:rsidRDefault="003260ED" w:rsidP="00A8497F">
            <w:pPr>
              <w:pStyle w:val="ListParagraph"/>
              <w:numPr>
                <w:ilvl w:val="0"/>
                <w:numId w:val="19"/>
              </w:numPr>
              <w:spacing w:after="0" w:line="240" w:lineRule="auto"/>
            </w:pPr>
            <w:proofErr w:type="spellStart"/>
            <w:r>
              <w:t>Mulai</w:t>
            </w:r>
            <w:proofErr w:type="spellEnd"/>
          </w:p>
          <w:p w14:paraId="1211E4BF" w14:textId="1451BC03" w:rsidR="003260ED" w:rsidRDefault="003260ED" w:rsidP="00A8497F">
            <w:pPr>
              <w:pStyle w:val="ListParagraph"/>
              <w:numPr>
                <w:ilvl w:val="0"/>
                <w:numId w:val="19"/>
              </w:numPr>
              <w:spacing w:after="0" w:line="240" w:lineRule="auto"/>
            </w:pPr>
            <w:proofErr w:type="spellStart"/>
            <w:r>
              <w:t>Menggant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 </w:t>
            </w:r>
            <w:proofErr w:type="spellStart"/>
            <w:r>
              <w:t>menjadi</w:t>
            </w:r>
            <w:proofErr w:type="spellEnd"/>
            <w:r>
              <w:t xml:space="preserve"> false</w:t>
            </w:r>
          </w:p>
          <w:p w14:paraId="1EA68C45" w14:textId="2ADF1CD4" w:rsidR="003260ED" w:rsidRDefault="003260ED" w:rsidP="00A8497F">
            <w:pPr>
              <w:pStyle w:val="ListParagraph"/>
              <w:numPr>
                <w:ilvl w:val="0"/>
                <w:numId w:val="19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baris </w:t>
            </w:r>
            <w:proofErr w:type="spellStart"/>
            <w:r>
              <w:t>kode</w:t>
            </w:r>
            <w:proofErr w:type="spellEnd"/>
            <w:r>
              <w:t xml:space="preserve"> a || b</w:t>
            </w:r>
          </w:p>
          <w:p w14:paraId="4C61A936" w14:textId="4E291516" w:rsidR="003260ED" w:rsidRDefault="003260ED" w:rsidP="00A8497F">
            <w:pPr>
              <w:pStyle w:val="ListParagraph"/>
              <w:numPr>
                <w:ilvl w:val="0"/>
                <w:numId w:val="19"/>
              </w:numPr>
              <w:spacing w:after="0" w:line="240" w:lineRule="auto"/>
            </w:pPr>
            <w:proofErr w:type="spellStart"/>
            <w:r>
              <w:t>Membuat</w:t>
            </w:r>
            <w:proofErr w:type="spellEnd"/>
            <w:r>
              <w:t xml:space="preserve"> baris </w:t>
            </w:r>
            <w:proofErr w:type="spellStart"/>
            <w:r>
              <w:t>kode</w:t>
            </w:r>
            <w:proofErr w:type="spellEnd"/>
            <w:r>
              <w:t xml:space="preserve"> a || b &amp;&amp; a || !b</w:t>
            </w:r>
          </w:p>
          <w:p w14:paraId="191ADB37" w14:textId="01733DAF" w:rsidR="003260ED" w:rsidRDefault="003260ED" w:rsidP="00A8497F">
            <w:pPr>
              <w:pStyle w:val="ListParagraph"/>
              <w:numPr>
                <w:ilvl w:val="0"/>
                <w:numId w:val="19"/>
              </w:numPr>
              <w:spacing w:after="0" w:line="240" w:lineRule="auto"/>
            </w:pP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</w:p>
          <w:p w14:paraId="3D121560" w14:textId="66CAFF08" w:rsidR="003260ED" w:rsidRDefault="003260ED" w:rsidP="00A8497F">
            <w:pPr>
              <w:pStyle w:val="ListParagraph"/>
              <w:numPr>
                <w:ilvl w:val="0"/>
                <w:numId w:val="19"/>
              </w:numPr>
              <w:spacing w:after="0" w:line="240" w:lineRule="auto"/>
            </w:pPr>
            <w:proofErr w:type="spellStart"/>
            <w:r>
              <w:t>Lihat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</w:p>
          <w:p w14:paraId="14A6C87A" w14:textId="79029F27" w:rsidR="003260ED" w:rsidRDefault="003260ED" w:rsidP="00A8497F">
            <w:pPr>
              <w:pStyle w:val="ListParagraph"/>
              <w:numPr>
                <w:ilvl w:val="0"/>
                <w:numId w:val="19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351C0C39" w14:textId="77777777" w:rsidR="003260ED" w:rsidRDefault="003260ED" w:rsidP="003260ED">
            <w:pPr>
              <w:pStyle w:val="ListParagraph"/>
              <w:spacing w:after="0" w:line="240" w:lineRule="auto"/>
              <w:ind w:left="1800"/>
            </w:pPr>
          </w:p>
          <w:p w14:paraId="39D44FF9" w14:textId="2DF6C31E" w:rsidR="008D1EFD" w:rsidRDefault="008D1EFD" w:rsidP="00A8497F">
            <w:pPr>
              <w:pStyle w:val="ListParagraph"/>
              <w:numPr>
                <w:ilvl w:val="0"/>
                <w:numId w:val="1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210CE10B" w14:textId="511F94FA" w:rsidR="008D1EFD" w:rsidRDefault="008D1EFD" w:rsidP="00594BB2">
            <w:pPr>
              <w:pStyle w:val="ListParagraph"/>
              <w:spacing w:after="0" w:line="240" w:lineRule="auto"/>
              <w:ind w:left="1080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062237D2" w14:textId="3E8192F7" w:rsidR="008D1EFD" w:rsidRDefault="008D1EFD" w:rsidP="00594BB2">
            <w:pPr>
              <w:pStyle w:val="ListParagraph"/>
              <w:spacing w:after="0" w:line="240" w:lineRule="auto"/>
              <w:ind w:left="1080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02A96B45" w14:textId="77777777" w:rsidR="00107368" w:rsidRDefault="00107368" w:rsidP="00107368">
            <w:pPr>
              <w:pStyle w:val="ListParagraph"/>
              <w:spacing w:after="0" w:line="240" w:lineRule="auto"/>
            </w:pPr>
            <w:r>
              <w:t>a &amp;&amp; b = false</w:t>
            </w:r>
          </w:p>
          <w:p w14:paraId="3884D4DD" w14:textId="77777777" w:rsidR="00107368" w:rsidRDefault="00107368" w:rsidP="00107368">
            <w:pPr>
              <w:pStyle w:val="ListParagraph"/>
              <w:spacing w:after="0" w:line="240" w:lineRule="auto"/>
            </w:pPr>
            <w:r>
              <w:t>a || b = false</w:t>
            </w:r>
          </w:p>
          <w:p w14:paraId="155941D3" w14:textId="5AE6EEDD" w:rsidR="00107368" w:rsidRDefault="00107368" w:rsidP="00107368">
            <w:pPr>
              <w:pStyle w:val="ListParagraph"/>
              <w:spacing w:after="0" w:line="240" w:lineRule="auto"/>
            </w:pPr>
            <w:r>
              <w:t>a || b &amp;&amp; a || !b = true</w:t>
            </w:r>
          </w:p>
          <w:p w14:paraId="68667730" w14:textId="77777777" w:rsidR="00107368" w:rsidRDefault="00107368" w:rsidP="00107368">
            <w:pPr>
              <w:pStyle w:val="ListParagraph"/>
              <w:spacing w:after="0" w:line="240" w:lineRule="auto"/>
            </w:pPr>
          </w:p>
          <w:p w14:paraId="69C41814" w14:textId="6CAA43AD" w:rsidR="008D1EFD" w:rsidRDefault="008D1EFD" w:rsidP="00594BB2">
            <w:pPr>
              <w:pStyle w:val="ListParagraph"/>
              <w:spacing w:after="0" w:line="240" w:lineRule="auto"/>
              <w:rPr>
                <w:noProof/>
              </w:rPr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5AF32F4B" w14:textId="5798FC30" w:rsidR="00CE2B6F" w:rsidRDefault="00CE2B6F" w:rsidP="00594BB2">
            <w:pPr>
              <w:pStyle w:val="ListParagraph"/>
              <w:spacing w:after="0" w:line="240" w:lineRule="auto"/>
            </w:pPr>
            <w:r w:rsidRPr="00CE2B6F">
              <w:drawing>
                <wp:inline distT="0" distB="0" distL="0" distR="0" wp14:anchorId="230FA6B7" wp14:editId="14070881">
                  <wp:extent cx="5013960" cy="213646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8919" cy="21428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DC983A" w14:textId="77777777" w:rsidR="008D1EFD" w:rsidRDefault="008D1EFD" w:rsidP="002B58EB">
            <w:pPr>
              <w:contextualSpacing/>
              <w:rPr>
                <w:b/>
                <w:bCs/>
              </w:rPr>
            </w:pPr>
          </w:p>
        </w:tc>
      </w:tr>
      <w:tr w:rsidR="008D1EFD" w14:paraId="6C6BEC63" w14:textId="77777777" w:rsidTr="002B58EB">
        <w:tc>
          <w:tcPr>
            <w:tcW w:w="9016" w:type="dxa"/>
            <w:gridSpan w:val="3"/>
          </w:tcPr>
          <w:p w14:paraId="4269B5B0" w14:textId="7CF236CC" w:rsidR="008D1EFD" w:rsidRDefault="00903E71" w:rsidP="002B58EB">
            <w:pPr>
              <w:contextualSpacing/>
            </w:pPr>
            <w:r>
              <w:rPr>
                <w:b/>
                <w:bCs/>
              </w:rPr>
              <w:t>5.d</w:t>
            </w:r>
            <w:r w:rsidR="008D1EFD" w:rsidRPr="00C04942">
              <w:rPr>
                <w:b/>
                <w:bCs/>
              </w:rPr>
              <w:t xml:space="preserve"> </w:t>
            </w:r>
            <w:r w:rsidR="008D1EFD">
              <w:rPr>
                <w:b/>
                <w:bCs/>
              </w:rPr>
              <w:t>Kesimpulan</w:t>
            </w:r>
          </w:p>
        </w:tc>
      </w:tr>
      <w:tr w:rsidR="008D1EFD" w14:paraId="4F0E5CFE" w14:textId="77777777" w:rsidTr="002B58EB">
        <w:tc>
          <w:tcPr>
            <w:tcW w:w="9016" w:type="dxa"/>
            <w:gridSpan w:val="3"/>
          </w:tcPr>
          <w:p w14:paraId="3B80962F" w14:textId="7F589369" w:rsidR="008D1EFD" w:rsidRDefault="00107368" w:rsidP="00107368">
            <w:r>
              <w:t xml:space="preserve">Jika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mengganti</w:t>
            </w:r>
            <w:proofErr w:type="spellEnd"/>
            <w:r>
              <w:t xml:space="preserve"> a </w:t>
            </w:r>
            <w:proofErr w:type="spellStart"/>
            <w:r>
              <w:t>dengan</w:t>
            </w:r>
            <w:proofErr w:type="spellEnd"/>
            <w:r>
              <w:t xml:space="preserve"> false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ketika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a &amp;&amp; b </w:t>
            </w:r>
            <w:proofErr w:type="spellStart"/>
            <w:r>
              <w:t>hasiln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false,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a || b</w:t>
            </w:r>
            <w:r w:rsidR="00613CF4">
              <w:t xml:space="preserve"> </w:t>
            </w:r>
            <w:proofErr w:type="spellStart"/>
            <w:r w:rsidR="00613CF4">
              <w:t>hasilnya</w:t>
            </w:r>
            <w:proofErr w:type="spellEnd"/>
            <w:r w:rsidR="00613CF4">
              <w:t xml:space="preserve"> false juga, dan </w:t>
            </w:r>
            <w:proofErr w:type="spellStart"/>
            <w:r w:rsidR="00613CF4">
              <w:t>untuk</w:t>
            </w:r>
            <w:proofErr w:type="spellEnd"/>
            <w:r w:rsidR="00613CF4">
              <w:t xml:space="preserve"> a || b &amp;&amp; a || !b </w:t>
            </w:r>
            <w:proofErr w:type="spellStart"/>
            <w:r w:rsidR="00613CF4">
              <w:t>hasilnya</w:t>
            </w:r>
            <w:proofErr w:type="spellEnd"/>
            <w:r w:rsidR="00613CF4">
              <w:t xml:space="preserve"> </w:t>
            </w:r>
            <w:proofErr w:type="spellStart"/>
            <w:r w:rsidR="00613CF4">
              <w:t>adalah</w:t>
            </w:r>
            <w:proofErr w:type="spellEnd"/>
            <w:r w:rsidR="00613CF4">
              <w:t xml:space="preserve"> true.</w:t>
            </w:r>
          </w:p>
        </w:tc>
      </w:tr>
      <w:tr w:rsidR="008D1EFD" w14:paraId="5E024B3D" w14:textId="77777777" w:rsidTr="002B58EB">
        <w:tc>
          <w:tcPr>
            <w:tcW w:w="9016" w:type="dxa"/>
            <w:gridSpan w:val="3"/>
          </w:tcPr>
          <w:p w14:paraId="751266E5" w14:textId="77777777" w:rsidR="008D1EFD" w:rsidRPr="00D81CA3" w:rsidRDefault="008D1EFD" w:rsidP="002B58EB">
            <w:pPr>
              <w:contextualSpacing/>
            </w:pPr>
          </w:p>
        </w:tc>
      </w:tr>
    </w:tbl>
    <w:p w14:paraId="190D3A4E" w14:textId="77777777" w:rsidR="008D1EFD" w:rsidRDefault="008D1EFD" w:rsidP="008D1EFD">
      <w:pPr>
        <w:spacing w:after="0"/>
        <w:contextualSpacing/>
      </w:pPr>
    </w:p>
    <w:p w14:paraId="60B99C1C" w14:textId="65180F5C" w:rsidR="00F57D27" w:rsidRDefault="00F57D27" w:rsidP="00F57D27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F57D27" w14:paraId="380067B7" w14:textId="77777777" w:rsidTr="002B58EB">
        <w:trPr>
          <w:trHeight w:val="394"/>
        </w:trPr>
        <w:tc>
          <w:tcPr>
            <w:tcW w:w="3005" w:type="dxa"/>
          </w:tcPr>
          <w:p w14:paraId="4BA6DA07" w14:textId="77777777" w:rsidR="00F57D27" w:rsidRDefault="00F57D27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5B07220C" w14:textId="77777777" w:rsidR="00F57D27" w:rsidRDefault="00F57D27" w:rsidP="002B58EB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BB20897" w14:textId="77777777" w:rsidR="00F57D27" w:rsidRDefault="00F57D27" w:rsidP="002B58EB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F57D27" w14:paraId="1BB2F4BF" w14:textId="77777777" w:rsidTr="002B58EB">
        <w:tc>
          <w:tcPr>
            <w:tcW w:w="3005" w:type="dxa"/>
          </w:tcPr>
          <w:p w14:paraId="0D6ECA7B" w14:textId="77777777" w:rsidR="00F57D27" w:rsidRDefault="003F032A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Sevia Ayu Wandinda</w:t>
            </w:r>
          </w:p>
          <w:p w14:paraId="0297AFAD" w14:textId="0F978564" w:rsidR="003F032A" w:rsidRDefault="003F032A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1005</w:t>
            </w:r>
          </w:p>
        </w:tc>
        <w:tc>
          <w:tcPr>
            <w:tcW w:w="3005" w:type="dxa"/>
          </w:tcPr>
          <w:p w14:paraId="103B2B4F" w14:textId="08A03AE3" w:rsidR="00F57D27" w:rsidRDefault="00F57D27" w:rsidP="002B58EB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Operator </w:t>
            </w:r>
            <w:proofErr w:type="spellStart"/>
            <w:r>
              <w:rPr>
                <w:b/>
                <w:bCs/>
              </w:rPr>
              <w:t>Kondisional</w:t>
            </w:r>
            <w:proofErr w:type="spellEnd"/>
          </w:p>
        </w:tc>
        <w:tc>
          <w:tcPr>
            <w:tcW w:w="3006" w:type="dxa"/>
          </w:tcPr>
          <w:p w14:paraId="48F936AA" w14:textId="0B695B46" w:rsidR="00F57D27" w:rsidRDefault="00F57D27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6 September 2024</w:t>
            </w:r>
          </w:p>
        </w:tc>
      </w:tr>
      <w:tr w:rsidR="00F57D27" w14:paraId="0766926A" w14:textId="77777777" w:rsidTr="002B58EB">
        <w:tc>
          <w:tcPr>
            <w:tcW w:w="9016" w:type="dxa"/>
            <w:gridSpan w:val="3"/>
          </w:tcPr>
          <w:p w14:paraId="3B6406D3" w14:textId="5456BDB8" w:rsidR="00F57D27" w:rsidRDefault="00743B32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6.a</w:t>
            </w:r>
            <w:r w:rsidR="00F57D27">
              <w:rPr>
                <w:b/>
                <w:bCs/>
              </w:rPr>
              <w:t xml:space="preserve"> </w:t>
            </w:r>
            <w:proofErr w:type="spellStart"/>
            <w:r w:rsidR="00F57D27">
              <w:rPr>
                <w:b/>
                <w:bCs/>
              </w:rPr>
              <w:t>Identifikasi</w:t>
            </w:r>
            <w:proofErr w:type="spellEnd"/>
            <w:r w:rsidR="00F57D27">
              <w:rPr>
                <w:b/>
                <w:bCs/>
              </w:rPr>
              <w:t xml:space="preserve"> </w:t>
            </w:r>
            <w:proofErr w:type="spellStart"/>
            <w:r w:rsidR="00F57D27">
              <w:rPr>
                <w:b/>
                <w:bCs/>
              </w:rPr>
              <w:t>Masalah</w:t>
            </w:r>
            <w:proofErr w:type="spellEnd"/>
            <w:r w:rsidR="00F57D27">
              <w:rPr>
                <w:b/>
                <w:bCs/>
              </w:rPr>
              <w:t>:</w:t>
            </w:r>
          </w:p>
        </w:tc>
      </w:tr>
      <w:tr w:rsidR="00F57D27" w14:paraId="59DC8128" w14:textId="77777777" w:rsidTr="002B58EB">
        <w:tc>
          <w:tcPr>
            <w:tcW w:w="9016" w:type="dxa"/>
            <w:gridSpan w:val="3"/>
          </w:tcPr>
          <w:p w14:paraId="050BA41C" w14:textId="77777777" w:rsidR="00F57D27" w:rsidRDefault="00F57D27" w:rsidP="00A8497F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600FEABC" w14:textId="77777777" w:rsidR="00F57D27" w:rsidRPr="00F57D27" w:rsidRDefault="00F57D27" w:rsidP="00F57D27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F57D27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public class </w:t>
            </w:r>
            <w:proofErr w:type="spellStart"/>
            <w:r w:rsidRPr="00F57D27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OperatorKondisi</w:t>
            </w:r>
            <w:proofErr w:type="spellEnd"/>
            <w:r w:rsidRPr="00F57D27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{</w:t>
            </w:r>
            <w:r w:rsidRPr="00F57D27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 public static void main( String[] </w:t>
            </w:r>
            <w:proofErr w:type="spellStart"/>
            <w:r w:rsidRPr="00F57D27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rgs</w:t>
            </w:r>
            <w:proofErr w:type="spellEnd"/>
            <w:r w:rsidRPr="00F57D27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){</w:t>
            </w:r>
            <w:r w:rsidRPr="00F57D27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   String status = "";</w:t>
            </w:r>
            <w:r w:rsidRPr="00F57D27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    int </w:t>
            </w:r>
            <w:proofErr w:type="spellStart"/>
            <w:r w:rsidRPr="00F57D27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</w:t>
            </w:r>
            <w:proofErr w:type="spellEnd"/>
            <w:r w:rsidRPr="00F57D27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80; </w:t>
            </w:r>
            <w:r w:rsidRPr="00F57D27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     status = (</w:t>
            </w:r>
            <w:proofErr w:type="spellStart"/>
            <w:r w:rsidRPr="00F57D27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nilai</w:t>
            </w:r>
            <w:proofErr w:type="spellEnd"/>
            <w:r w:rsidRPr="00F57D27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&gt; 60)?"Lulus":"</w:t>
            </w:r>
            <w:proofErr w:type="spellStart"/>
            <w:r w:rsidRPr="00F57D27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Gagal</w:t>
            </w:r>
            <w:proofErr w:type="spellEnd"/>
            <w:r w:rsidRPr="00F57D27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";</w:t>
            </w:r>
            <w:r w:rsidRPr="00F57D27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     </w:t>
            </w:r>
            <w:proofErr w:type="spellStart"/>
            <w:r w:rsidRPr="00F57D27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F57D27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( status );</w:t>
            </w:r>
            <w:r w:rsidRPr="00F57D27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}    }</w:t>
            </w:r>
            <w:r w:rsidRPr="00F57D2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</w:r>
            <w:proofErr w:type="spellStart"/>
            <w:r w:rsidRPr="00F57D27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Luaran</w:t>
            </w:r>
            <w:proofErr w:type="spellEnd"/>
            <w:r w:rsidRPr="00F57D27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:  </w:t>
            </w:r>
            <w:r w:rsidRPr="00F57D2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</w:r>
            <w:r w:rsidRPr="00F57D27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Lulus</w:t>
            </w:r>
            <w:r w:rsidRPr="00F57D2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</w:r>
            <w:r w:rsidRPr="00F57D27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Latihan 6</w:t>
            </w:r>
            <w:r w:rsidRPr="00F57D2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</w:r>
            <w:proofErr w:type="spellStart"/>
            <w:r w:rsidRPr="00F57D2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Berdasarkan</w:t>
            </w:r>
            <w:proofErr w:type="spellEnd"/>
            <w:r w:rsidRPr="00F57D2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F57D2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F57D2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6, </w:t>
            </w:r>
            <w:proofErr w:type="spellStart"/>
            <w:r w:rsidRPr="00F57D2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ubahlah</w:t>
            </w:r>
            <w:proofErr w:type="spellEnd"/>
            <w:r w:rsidRPr="00F57D2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F57D2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nilai</w:t>
            </w:r>
            <w:proofErr w:type="spellEnd"/>
            <w:r w:rsidRPr="00F57D2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= 60. </w:t>
            </w:r>
            <w:proofErr w:type="spellStart"/>
            <w:r w:rsidRPr="00F57D2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Analisis</w:t>
            </w:r>
            <w:proofErr w:type="spellEnd"/>
            <w:r w:rsidRPr="00F57D2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F57D2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hasil</w:t>
            </w:r>
            <w:proofErr w:type="spellEnd"/>
            <w:r w:rsidRPr="00F57D2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dan proses yang </w:t>
            </w:r>
            <w:proofErr w:type="spellStart"/>
            <w:r w:rsidRPr="00F57D2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terjadi</w:t>
            </w:r>
            <w:proofErr w:type="spellEnd"/>
            <w:r w:rsidRPr="00F57D27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!</w:t>
            </w:r>
          </w:p>
          <w:p w14:paraId="64281838" w14:textId="77777777" w:rsidR="00F57D27" w:rsidRDefault="00F57D27" w:rsidP="00F57D27">
            <w:pPr>
              <w:pStyle w:val="ListParagraph"/>
              <w:spacing w:after="0" w:line="240" w:lineRule="auto"/>
            </w:pPr>
          </w:p>
          <w:p w14:paraId="2AA3711B" w14:textId="77777777" w:rsidR="00F57D27" w:rsidRDefault="00F57D27" w:rsidP="00A8497F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>
              <w:t xml:space="preserve">  (</w:t>
            </w:r>
            <w:proofErr w:type="spellStart"/>
            <w:r>
              <w:t>buku</w:t>
            </w:r>
            <w:proofErr w:type="spellEnd"/>
            <w:r>
              <w:t xml:space="preserve"> / webpage)</w:t>
            </w:r>
          </w:p>
          <w:p w14:paraId="56B2C39F" w14:textId="77777777" w:rsidR="00F57D27" w:rsidRDefault="00F331BF" w:rsidP="00F57D27">
            <w:pPr>
              <w:pStyle w:val="ListParagraph"/>
              <w:spacing w:after="0" w:line="240" w:lineRule="auto"/>
            </w:pPr>
            <w:hyperlink r:id="rId16" w:history="1">
              <w:r w:rsidR="00F57D27" w:rsidRPr="00077C2E">
                <w:rPr>
                  <w:rStyle w:val="Hyperlink"/>
                </w:rPr>
                <w:t>https://youtu.be/LcFgl0yrKEw</w:t>
              </w:r>
            </w:hyperlink>
          </w:p>
          <w:p w14:paraId="763E94B9" w14:textId="77777777" w:rsidR="00F57D27" w:rsidRDefault="00F57D27" w:rsidP="00F57D27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F57D27" w14:paraId="54A417B8" w14:textId="77777777" w:rsidTr="002B58EB">
        <w:tc>
          <w:tcPr>
            <w:tcW w:w="9016" w:type="dxa"/>
            <w:gridSpan w:val="3"/>
          </w:tcPr>
          <w:p w14:paraId="7B53B06C" w14:textId="418A0E01" w:rsidR="00F57D27" w:rsidRDefault="00743B32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6.b</w:t>
            </w:r>
            <w:r w:rsidR="00F57D27">
              <w:rPr>
                <w:b/>
                <w:bCs/>
              </w:rPr>
              <w:t xml:space="preserve"> </w:t>
            </w:r>
            <w:proofErr w:type="spellStart"/>
            <w:r w:rsidR="00F57D27">
              <w:rPr>
                <w:b/>
                <w:bCs/>
              </w:rPr>
              <w:t>Analisis</w:t>
            </w:r>
            <w:proofErr w:type="spellEnd"/>
            <w:r w:rsidR="00F57D27">
              <w:rPr>
                <w:b/>
                <w:bCs/>
              </w:rPr>
              <w:t xml:space="preserve"> dan </w:t>
            </w:r>
            <w:proofErr w:type="spellStart"/>
            <w:r w:rsidR="00F57D27">
              <w:rPr>
                <w:b/>
                <w:bCs/>
              </w:rPr>
              <w:t>Argumentasi</w:t>
            </w:r>
            <w:proofErr w:type="spellEnd"/>
          </w:p>
        </w:tc>
      </w:tr>
      <w:tr w:rsidR="00F57D27" w14:paraId="3E416221" w14:textId="77777777" w:rsidTr="002B58EB">
        <w:tc>
          <w:tcPr>
            <w:tcW w:w="9016" w:type="dxa"/>
            <w:gridSpan w:val="3"/>
          </w:tcPr>
          <w:p w14:paraId="362ECAAE" w14:textId="77777777" w:rsidR="00F57D27" w:rsidRDefault="00F57D27" w:rsidP="00A8497F">
            <w:pPr>
              <w:pStyle w:val="ListParagraph"/>
              <w:numPr>
                <w:ilvl w:val="0"/>
                <w:numId w:val="2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3A7535DA" w14:textId="4BCF7E19" w:rsidR="00F57D27" w:rsidRDefault="00F57D27" w:rsidP="00F57D27">
            <w:pPr>
              <w:pStyle w:val="ListParagraph"/>
              <w:spacing w:after="0" w:line="240" w:lineRule="auto"/>
            </w:pPr>
            <w:proofErr w:type="spellStart"/>
            <w:r>
              <w:t>Menggant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80 </w:t>
            </w:r>
            <w:proofErr w:type="spellStart"/>
            <w:r>
              <w:t>menjadi</w:t>
            </w:r>
            <w:proofErr w:type="spellEnd"/>
            <w:r>
              <w:t xml:space="preserve"> 60</w:t>
            </w:r>
          </w:p>
          <w:p w14:paraId="3C225113" w14:textId="78E97C21" w:rsidR="00F57D27" w:rsidRDefault="00F57D27" w:rsidP="00A8497F">
            <w:pPr>
              <w:pStyle w:val="ListParagraph"/>
              <w:numPr>
                <w:ilvl w:val="0"/>
                <w:numId w:val="2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</w:p>
          <w:p w14:paraId="304BF653" w14:textId="2788BE37" w:rsidR="00F57D27" w:rsidRDefault="00F57D27" w:rsidP="00F57D27">
            <w:pPr>
              <w:pStyle w:val="ListParagraph"/>
              <w:spacing w:after="0" w:line="240" w:lineRule="auto"/>
            </w:pPr>
            <w:r>
              <w:t xml:space="preserve">Solusi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menggant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= 60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= 80</w:t>
            </w:r>
            <w:r w:rsidR="002B58EB">
              <w:t xml:space="preserve"> dan </w:t>
            </w:r>
            <w:proofErr w:type="spellStart"/>
            <w:r w:rsidR="002B58EB">
              <w:t>melihat</w:t>
            </w:r>
            <w:proofErr w:type="spellEnd"/>
            <w:r w:rsidR="002B58EB">
              <w:t xml:space="preserve"> </w:t>
            </w:r>
            <w:proofErr w:type="spellStart"/>
            <w:r w:rsidR="002B58EB">
              <w:t>outputnya</w:t>
            </w:r>
            <w:proofErr w:type="spellEnd"/>
            <w:r w:rsidR="002B58EB">
              <w:t>.</w:t>
            </w:r>
          </w:p>
          <w:p w14:paraId="0B8D13E8" w14:textId="77777777" w:rsidR="00F57D27" w:rsidRDefault="00F57D27" w:rsidP="002B58EB">
            <w:pPr>
              <w:contextualSpacing/>
              <w:rPr>
                <w:b/>
                <w:bCs/>
              </w:rPr>
            </w:pPr>
          </w:p>
        </w:tc>
      </w:tr>
      <w:tr w:rsidR="00F57D27" w14:paraId="593BCA46" w14:textId="77777777" w:rsidTr="002B58EB">
        <w:tc>
          <w:tcPr>
            <w:tcW w:w="9016" w:type="dxa"/>
            <w:gridSpan w:val="3"/>
          </w:tcPr>
          <w:p w14:paraId="6D5E6454" w14:textId="3B131D45" w:rsidR="00F57D27" w:rsidRDefault="00743B32" w:rsidP="002B58EB">
            <w:pPr>
              <w:contextualSpacing/>
            </w:pPr>
            <w:r>
              <w:rPr>
                <w:b/>
                <w:bCs/>
              </w:rPr>
              <w:t>6.c</w:t>
            </w:r>
            <w:r w:rsidR="00F57D27">
              <w:rPr>
                <w:b/>
                <w:bCs/>
              </w:rPr>
              <w:t xml:space="preserve"> </w:t>
            </w:r>
            <w:proofErr w:type="spellStart"/>
            <w:r w:rsidR="00F57D27">
              <w:rPr>
                <w:b/>
                <w:bCs/>
              </w:rPr>
              <w:t>Penyusunan</w:t>
            </w:r>
            <w:proofErr w:type="spellEnd"/>
            <w:r w:rsidR="00F57D27">
              <w:rPr>
                <w:b/>
                <w:bCs/>
              </w:rPr>
              <w:t xml:space="preserve"> </w:t>
            </w:r>
            <w:proofErr w:type="spellStart"/>
            <w:r w:rsidR="00F57D27">
              <w:rPr>
                <w:b/>
                <w:bCs/>
              </w:rPr>
              <w:t>Algoritma</w:t>
            </w:r>
            <w:proofErr w:type="spellEnd"/>
            <w:r w:rsidR="00F57D27">
              <w:rPr>
                <w:b/>
                <w:bCs/>
              </w:rPr>
              <w:t xml:space="preserve"> dan Kode Program</w:t>
            </w:r>
          </w:p>
        </w:tc>
      </w:tr>
      <w:tr w:rsidR="00F57D27" w14:paraId="7DEF3B1A" w14:textId="77777777" w:rsidTr="002B58EB">
        <w:tc>
          <w:tcPr>
            <w:tcW w:w="9016" w:type="dxa"/>
            <w:gridSpan w:val="3"/>
          </w:tcPr>
          <w:p w14:paraId="65CBBEA9" w14:textId="2FC9E670" w:rsidR="00F57D27" w:rsidRDefault="00F57D27" w:rsidP="00A8497F">
            <w:pPr>
              <w:pStyle w:val="ListParagraph"/>
              <w:numPr>
                <w:ilvl w:val="0"/>
                <w:numId w:val="26"/>
              </w:numPr>
              <w:spacing w:after="0" w:line="240" w:lineRule="auto"/>
            </w:pP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68DAE253" w14:textId="53ABC97E" w:rsidR="00F57D27" w:rsidRDefault="00F57D27" w:rsidP="00A8497F">
            <w:pPr>
              <w:pStyle w:val="ListParagraph"/>
              <w:numPr>
                <w:ilvl w:val="0"/>
                <w:numId w:val="27"/>
              </w:numPr>
              <w:spacing w:after="0" w:line="240" w:lineRule="auto"/>
            </w:pPr>
            <w:proofErr w:type="spellStart"/>
            <w:r>
              <w:t>Mulai</w:t>
            </w:r>
            <w:proofErr w:type="spellEnd"/>
            <w:r>
              <w:t xml:space="preserve"> </w:t>
            </w:r>
          </w:p>
          <w:p w14:paraId="005DC02B" w14:textId="727D61F3" w:rsidR="00F57D27" w:rsidRDefault="00F57D27" w:rsidP="00A8497F">
            <w:pPr>
              <w:pStyle w:val="ListParagraph"/>
              <w:numPr>
                <w:ilvl w:val="0"/>
                <w:numId w:val="27"/>
              </w:numPr>
              <w:spacing w:after="0" w:line="240" w:lineRule="auto"/>
            </w:pPr>
            <w:proofErr w:type="spellStart"/>
            <w:r>
              <w:t>Menggant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= 60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= 80</w:t>
            </w:r>
          </w:p>
          <w:p w14:paraId="4F23A7A1" w14:textId="22210BCD" w:rsidR="00F57D27" w:rsidRDefault="00F57D27" w:rsidP="00A8497F">
            <w:pPr>
              <w:pStyle w:val="ListParagraph"/>
              <w:numPr>
                <w:ilvl w:val="0"/>
                <w:numId w:val="27"/>
              </w:numPr>
              <w:spacing w:after="0" w:line="240" w:lineRule="auto"/>
            </w:pP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</w:p>
          <w:p w14:paraId="68CE83D3" w14:textId="43C13796" w:rsidR="00F57D27" w:rsidRDefault="00F57D27" w:rsidP="00A8497F">
            <w:pPr>
              <w:pStyle w:val="ListParagraph"/>
              <w:numPr>
                <w:ilvl w:val="0"/>
                <w:numId w:val="27"/>
              </w:numPr>
              <w:spacing w:after="0" w:line="240" w:lineRule="auto"/>
            </w:pPr>
            <w:proofErr w:type="spellStart"/>
            <w:r>
              <w:t>Lihat</w:t>
            </w:r>
            <w:proofErr w:type="spellEnd"/>
            <w:r>
              <w:t xml:space="preserve"> output</w:t>
            </w:r>
          </w:p>
          <w:p w14:paraId="667E4D3B" w14:textId="6CDB7643" w:rsidR="00F57D27" w:rsidRDefault="00F57D27" w:rsidP="00A8497F">
            <w:pPr>
              <w:pStyle w:val="ListParagraph"/>
              <w:numPr>
                <w:ilvl w:val="0"/>
                <w:numId w:val="27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085B1254" w14:textId="77777777" w:rsidR="00F57D27" w:rsidRDefault="00F57D27" w:rsidP="00F57D27">
            <w:pPr>
              <w:ind w:left="1080"/>
            </w:pPr>
          </w:p>
          <w:p w14:paraId="545E546D" w14:textId="77777777" w:rsidR="00F57D27" w:rsidRDefault="00F57D27" w:rsidP="00A8497F">
            <w:pPr>
              <w:pStyle w:val="ListParagraph"/>
              <w:numPr>
                <w:ilvl w:val="0"/>
                <w:numId w:val="26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41D9BD2D" w14:textId="77777777" w:rsidR="00F57D27" w:rsidRDefault="00F57D27" w:rsidP="00594BB2">
            <w:pPr>
              <w:pStyle w:val="ListParagraph"/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593B508C" w14:textId="77777777" w:rsidR="00F57D27" w:rsidRDefault="00F57D27" w:rsidP="00594BB2">
            <w:pPr>
              <w:pStyle w:val="ListParagraph"/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67E70460" w14:textId="22C5EF0B" w:rsidR="00743B32" w:rsidRDefault="00743B32" w:rsidP="00743B32">
            <w:pPr>
              <w:pStyle w:val="ListParagraph"/>
              <w:spacing w:after="0" w:line="240" w:lineRule="auto"/>
              <w:ind w:left="1169"/>
            </w:pPr>
            <w:proofErr w:type="spellStart"/>
            <w:r w:rsidRPr="00743B32">
              <w:t>Gagal</w:t>
            </w:r>
            <w:proofErr w:type="spellEnd"/>
          </w:p>
          <w:p w14:paraId="538DE599" w14:textId="77777777" w:rsidR="00F57D27" w:rsidRDefault="00F57D27" w:rsidP="00594BB2">
            <w:pPr>
              <w:pStyle w:val="ListParagraph"/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1E704234" w14:textId="4CA707FC" w:rsidR="00743B32" w:rsidRDefault="003F032A" w:rsidP="00743B32">
            <w:pPr>
              <w:pStyle w:val="ListParagraph"/>
              <w:spacing w:after="0" w:line="240" w:lineRule="auto"/>
              <w:ind w:left="1169"/>
            </w:pPr>
            <w:r w:rsidRPr="003F032A">
              <w:drawing>
                <wp:inline distT="0" distB="0" distL="0" distR="0" wp14:anchorId="3EEA2BFC" wp14:editId="722AC162">
                  <wp:extent cx="4544060" cy="1784196"/>
                  <wp:effectExtent l="0" t="0" r="0" b="698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6943" cy="17892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ADF727" w14:textId="77777777" w:rsidR="00F57D27" w:rsidRDefault="00F57D27" w:rsidP="002B58EB">
            <w:pPr>
              <w:contextualSpacing/>
              <w:rPr>
                <w:b/>
                <w:bCs/>
              </w:rPr>
            </w:pPr>
          </w:p>
        </w:tc>
      </w:tr>
      <w:tr w:rsidR="00F57D27" w14:paraId="759A2242" w14:textId="77777777" w:rsidTr="002B58EB">
        <w:tc>
          <w:tcPr>
            <w:tcW w:w="9016" w:type="dxa"/>
            <w:gridSpan w:val="3"/>
          </w:tcPr>
          <w:p w14:paraId="5DBB4D87" w14:textId="6B66F58D" w:rsidR="00F57D27" w:rsidRDefault="00743B32" w:rsidP="002B58EB">
            <w:pPr>
              <w:contextualSpacing/>
            </w:pPr>
            <w:r>
              <w:rPr>
                <w:b/>
                <w:bCs/>
              </w:rPr>
              <w:t>6.d</w:t>
            </w:r>
            <w:r w:rsidR="00F57D27" w:rsidRPr="00C04942">
              <w:rPr>
                <w:b/>
                <w:bCs/>
              </w:rPr>
              <w:t xml:space="preserve"> </w:t>
            </w:r>
            <w:r w:rsidR="00F57D27">
              <w:rPr>
                <w:b/>
                <w:bCs/>
              </w:rPr>
              <w:t>Kesimpulan</w:t>
            </w:r>
          </w:p>
        </w:tc>
      </w:tr>
      <w:tr w:rsidR="00F57D27" w14:paraId="680D848F" w14:textId="77777777" w:rsidTr="002B58EB">
        <w:tc>
          <w:tcPr>
            <w:tcW w:w="9016" w:type="dxa"/>
            <w:gridSpan w:val="3"/>
          </w:tcPr>
          <w:p w14:paraId="54089373" w14:textId="36A86E40" w:rsidR="002B58EB" w:rsidRDefault="003F032A" w:rsidP="00743B32">
            <w:r w:rsidRPr="003F032A">
              <w:t xml:space="preserve">Pada </w:t>
            </w:r>
            <w:proofErr w:type="spellStart"/>
            <w:r w:rsidRPr="003F032A">
              <w:t>awal</w:t>
            </w:r>
            <w:proofErr w:type="spellEnd"/>
            <w:r w:rsidRPr="003F032A">
              <w:t xml:space="preserve"> </w:t>
            </w:r>
            <w:proofErr w:type="spellStart"/>
            <w:r w:rsidRPr="003F032A">
              <w:t>kode</w:t>
            </w:r>
            <w:proofErr w:type="spellEnd"/>
            <w:r w:rsidRPr="003F032A">
              <w:t xml:space="preserve">, </w:t>
            </w:r>
            <w:proofErr w:type="spellStart"/>
            <w:r w:rsidRPr="003F032A">
              <w:t>ketika</w:t>
            </w:r>
            <w:proofErr w:type="spellEnd"/>
            <w:r w:rsidRPr="003F032A">
              <w:t xml:space="preserve"> </w:t>
            </w:r>
            <w:proofErr w:type="spellStart"/>
            <w:r w:rsidRPr="003F032A">
              <w:t>nilai</w:t>
            </w:r>
            <w:proofErr w:type="spellEnd"/>
            <w:r w:rsidRPr="003F032A">
              <w:t xml:space="preserve"> </w:t>
            </w:r>
            <w:proofErr w:type="spellStart"/>
            <w:r w:rsidRPr="003F032A">
              <w:t>bernilai</w:t>
            </w:r>
            <w:proofErr w:type="spellEnd"/>
            <w:r w:rsidRPr="003F032A">
              <w:t xml:space="preserve"> 80, </w:t>
            </w:r>
            <w:proofErr w:type="spellStart"/>
            <w:r w:rsidRPr="003F032A">
              <w:t>outputnya</w:t>
            </w:r>
            <w:proofErr w:type="spellEnd"/>
            <w:r w:rsidRPr="003F032A">
              <w:t xml:space="preserve"> </w:t>
            </w:r>
            <w:proofErr w:type="spellStart"/>
            <w:r w:rsidRPr="003F032A">
              <w:t>akan</w:t>
            </w:r>
            <w:proofErr w:type="spellEnd"/>
            <w:r w:rsidRPr="003F032A">
              <w:t xml:space="preserve"> </w:t>
            </w:r>
            <w:proofErr w:type="spellStart"/>
            <w:r w:rsidRPr="003F032A">
              <w:t>menampilkan</w:t>
            </w:r>
            <w:proofErr w:type="spellEnd"/>
            <w:r w:rsidRPr="003F032A">
              <w:t xml:space="preserve"> kata "lulus" </w:t>
            </w:r>
            <w:proofErr w:type="spellStart"/>
            <w:r w:rsidRPr="003F032A">
              <w:t>karena</w:t>
            </w:r>
            <w:proofErr w:type="spellEnd"/>
            <w:r w:rsidRPr="003F032A">
              <w:t xml:space="preserve"> 80 </w:t>
            </w:r>
            <w:proofErr w:type="spellStart"/>
            <w:r w:rsidRPr="003F032A">
              <w:t>lebih</w:t>
            </w:r>
            <w:proofErr w:type="spellEnd"/>
            <w:r w:rsidRPr="003F032A">
              <w:t xml:space="preserve"> </w:t>
            </w:r>
            <w:proofErr w:type="spellStart"/>
            <w:r w:rsidRPr="003F032A">
              <w:t>besar</w:t>
            </w:r>
            <w:proofErr w:type="spellEnd"/>
            <w:r w:rsidRPr="003F032A">
              <w:t xml:space="preserve"> </w:t>
            </w:r>
            <w:proofErr w:type="spellStart"/>
            <w:r w:rsidRPr="003F032A">
              <w:t>dari</w:t>
            </w:r>
            <w:proofErr w:type="spellEnd"/>
            <w:r w:rsidRPr="003F032A">
              <w:t xml:space="preserve"> 60. Setelah </w:t>
            </w:r>
            <w:proofErr w:type="spellStart"/>
            <w:r w:rsidRPr="003F032A">
              <w:t>nilai</w:t>
            </w:r>
            <w:proofErr w:type="spellEnd"/>
            <w:r w:rsidRPr="003F032A">
              <w:t xml:space="preserve"> </w:t>
            </w:r>
            <w:proofErr w:type="spellStart"/>
            <w:r w:rsidRPr="003F032A">
              <w:t>diubah</w:t>
            </w:r>
            <w:proofErr w:type="spellEnd"/>
            <w:r w:rsidRPr="003F032A">
              <w:t xml:space="preserve"> </w:t>
            </w:r>
            <w:proofErr w:type="spellStart"/>
            <w:r w:rsidRPr="003F032A">
              <w:t>menjadi</w:t>
            </w:r>
            <w:proofErr w:type="spellEnd"/>
            <w:r w:rsidRPr="003F032A">
              <w:t xml:space="preserve"> 60, </w:t>
            </w:r>
            <w:proofErr w:type="spellStart"/>
            <w:r w:rsidRPr="003F032A">
              <w:t>outputnya</w:t>
            </w:r>
            <w:proofErr w:type="spellEnd"/>
            <w:r w:rsidRPr="003F032A">
              <w:t xml:space="preserve"> </w:t>
            </w:r>
            <w:proofErr w:type="spellStart"/>
            <w:r w:rsidRPr="003F032A">
              <w:t>akan</w:t>
            </w:r>
            <w:proofErr w:type="spellEnd"/>
            <w:r w:rsidRPr="003F032A">
              <w:t xml:space="preserve"> </w:t>
            </w:r>
            <w:proofErr w:type="spellStart"/>
            <w:r w:rsidRPr="003F032A">
              <w:t>menampilkan</w:t>
            </w:r>
            <w:proofErr w:type="spellEnd"/>
            <w:r w:rsidRPr="003F032A">
              <w:t xml:space="preserve"> kata "</w:t>
            </w:r>
            <w:proofErr w:type="spellStart"/>
            <w:r w:rsidRPr="003F032A">
              <w:t>gagal</w:t>
            </w:r>
            <w:proofErr w:type="spellEnd"/>
            <w:r w:rsidRPr="003F032A">
              <w:t xml:space="preserve">" </w:t>
            </w:r>
            <w:proofErr w:type="spellStart"/>
            <w:r w:rsidRPr="003F032A">
              <w:t>karena</w:t>
            </w:r>
            <w:proofErr w:type="spellEnd"/>
            <w:r w:rsidRPr="003F032A">
              <w:t xml:space="preserve"> 60 </w:t>
            </w:r>
            <w:proofErr w:type="spellStart"/>
            <w:r w:rsidRPr="003F032A">
              <w:t>tidak</w:t>
            </w:r>
            <w:proofErr w:type="spellEnd"/>
            <w:r w:rsidRPr="003F032A">
              <w:t xml:space="preserve"> </w:t>
            </w:r>
            <w:proofErr w:type="spellStart"/>
            <w:r w:rsidRPr="003F032A">
              <w:t>lebih</w:t>
            </w:r>
            <w:proofErr w:type="spellEnd"/>
            <w:r w:rsidRPr="003F032A">
              <w:t xml:space="preserve"> </w:t>
            </w:r>
            <w:proofErr w:type="spellStart"/>
            <w:r w:rsidRPr="003F032A">
              <w:t>dari</w:t>
            </w:r>
            <w:proofErr w:type="spellEnd"/>
            <w:r w:rsidRPr="003F032A">
              <w:t xml:space="preserve"> 60. </w:t>
            </w:r>
            <w:proofErr w:type="spellStart"/>
            <w:r w:rsidRPr="003F032A">
              <w:t>Untuk</w:t>
            </w:r>
            <w:proofErr w:type="spellEnd"/>
            <w:r w:rsidRPr="003F032A">
              <w:t xml:space="preserve"> </w:t>
            </w:r>
            <w:proofErr w:type="spellStart"/>
            <w:r w:rsidRPr="003F032A">
              <w:t>menampilkan</w:t>
            </w:r>
            <w:proofErr w:type="spellEnd"/>
            <w:r w:rsidRPr="003F032A">
              <w:t xml:space="preserve"> kata "lulus" </w:t>
            </w:r>
            <w:proofErr w:type="spellStart"/>
            <w:r w:rsidRPr="003F032A">
              <w:t>sebagai</w:t>
            </w:r>
            <w:proofErr w:type="spellEnd"/>
            <w:r w:rsidRPr="003F032A">
              <w:t xml:space="preserve"> output, </w:t>
            </w:r>
            <w:proofErr w:type="spellStart"/>
            <w:r w:rsidRPr="003F032A">
              <w:t>nilai</w:t>
            </w:r>
            <w:proofErr w:type="spellEnd"/>
            <w:r w:rsidRPr="003F032A">
              <w:t xml:space="preserve"> </w:t>
            </w:r>
            <w:proofErr w:type="spellStart"/>
            <w:r w:rsidRPr="003F032A">
              <w:t>harus</w:t>
            </w:r>
            <w:proofErr w:type="spellEnd"/>
            <w:r w:rsidRPr="003F032A">
              <w:t xml:space="preserve"> </w:t>
            </w:r>
            <w:proofErr w:type="spellStart"/>
            <w:r w:rsidRPr="003F032A">
              <w:t>lebih</w:t>
            </w:r>
            <w:proofErr w:type="spellEnd"/>
            <w:r w:rsidRPr="003F032A">
              <w:t xml:space="preserve"> </w:t>
            </w:r>
            <w:proofErr w:type="spellStart"/>
            <w:r w:rsidRPr="003F032A">
              <w:t>dari</w:t>
            </w:r>
            <w:proofErr w:type="spellEnd"/>
            <w:r w:rsidRPr="003F032A">
              <w:t xml:space="preserve"> 60.</w:t>
            </w:r>
          </w:p>
        </w:tc>
      </w:tr>
      <w:tr w:rsidR="00F57D27" w14:paraId="3675E357" w14:textId="77777777" w:rsidTr="002B58EB">
        <w:tc>
          <w:tcPr>
            <w:tcW w:w="9016" w:type="dxa"/>
            <w:gridSpan w:val="3"/>
          </w:tcPr>
          <w:p w14:paraId="69A33D5C" w14:textId="77777777" w:rsidR="00F57D27" w:rsidRPr="00D81CA3" w:rsidRDefault="00F57D27" w:rsidP="002B58EB">
            <w:pPr>
              <w:contextualSpacing/>
            </w:pPr>
          </w:p>
        </w:tc>
      </w:tr>
    </w:tbl>
    <w:p w14:paraId="639F502D" w14:textId="77777777" w:rsidR="00F57D27" w:rsidRDefault="00F57D27" w:rsidP="00F57D27">
      <w:pPr>
        <w:spacing w:after="0"/>
        <w:contextualSpacing/>
      </w:pPr>
    </w:p>
    <w:p w14:paraId="398356B4" w14:textId="4666A256" w:rsidR="002B58EB" w:rsidRDefault="002B58EB" w:rsidP="002B58EB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63"/>
        <w:gridCol w:w="2920"/>
        <w:gridCol w:w="3033"/>
      </w:tblGrid>
      <w:tr w:rsidR="002B58EB" w14:paraId="71A5AA4D" w14:textId="77777777" w:rsidTr="002B58EB">
        <w:trPr>
          <w:trHeight w:val="394"/>
        </w:trPr>
        <w:tc>
          <w:tcPr>
            <w:tcW w:w="3005" w:type="dxa"/>
          </w:tcPr>
          <w:p w14:paraId="7EA21187" w14:textId="77777777" w:rsidR="002B58EB" w:rsidRDefault="002B58EB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A875597" w14:textId="77777777" w:rsidR="002B58EB" w:rsidRDefault="002B58EB" w:rsidP="002B58EB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24EB4AEA" w14:textId="77777777" w:rsidR="002B58EB" w:rsidRDefault="002B58EB" w:rsidP="002B58EB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2B58EB" w14:paraId="7C614F95" w14:textId="77777777" w:rsidTr="002B58EB">
        <w:tc>
          <w:tcPr>
            <w:tcW w:w="3005" w:type="dxa"/>
          </w:tcPr>
          <w:p w14:paraId="0FF87A0C" w14:textId="77777777" w:rsidR="003F032A" w:rsidRDefault="003F032A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Sevia Ayu Wandinda</w:t>
            </w:r>
          </w:p>
          <w:p w14:paraId="7B834E1F" w14:textId="226DD837" w:rsidR="003F032A" w:rsidRDefault="003F032A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1005</w:t>
            </w:r>
          </w:p>
        </w:tc>
        <w:tc>
          <w:tcPr>
            <w:tcW w:w="3005" w:type="dxa"/>
          </w:tcPr>
          <w:p w14:paraId="7758E8BB" w14:textId="6F94DB60" w:rsidR="002B58EB" w:rsidRDefault="002B58EB" w:rsidP="002B58EB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 Bitwise</w:t>
            </w:r>
          </w:p>
        </w:tc>
        <w:tc>
          <w:tcPr>
            <w:tcW w:w="3006" w:type="dxa"/>
          </w:tcPr>
          <w:p w14:paraId="28E5364F" w14:textId="3A4BAF7A" w:rsidR="002B58EB" w:rsidRDefault="002B58EB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6 September 2024</w:t>
            </w:r>
          </w:p>
        </w:tc>
      </w:tr>
      <w:tr w:rsidR="002B58EB" w14:paraId="2806E3B2" w14:textId="77777777" w:rsidTr="002B58EB">
        <w:tc>
          <w:tcPr>
            <w:tcW w:w="9016" w:type="dxa"/>
            <w:gridSpan w:val="3"/>
          </w:tcPr>
          <w:p w14:paraId="3C3713FF" w14:textId="3ADDB8C1" w:rsidR="002B58EB" w:rsidRDefault="00413152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7.a</w:t>
            </w:r>
            <w:r w:rsidR="002B58EB">
              <w:rPr>
                <w:b/>
                <w:bCs/>
              </w:rPr>
              <w:t xml:space="preserve"> </w:t>
            </w:r>
            <w:proofErr w:type="spellStart"/>
            <w:r w:rsidR="002B58EB">
              <w:rPr>
                <w:b/>
                <w:bCs/>
              </w:rPr>
              <w:t>Identifikasi</w:t>
            </w:r>
            <w:proofErr w:type="spellEnd"/>
            <w:r w:rsidR="002B58EB">
              <w:rPr>
                <w:b/>
                <w:bCs/>
              </w:rPr>
              <w:t xml:space="preserve"> </w:t>
            </w:r>
            <w:proofErr w:type="spellStart"/>
            <w:r w:rsidR="002B58EB">
              <w:rPr>
                <w:b/>
                <w:bCs/>
              </w:rPr>
              <w:t>Masalah</w:t>
            </w:r>
            <w:proofErr w:type="spellEnd"/>
            <w:r w:rsidR="002B58EB">
              <w:rPr>
                <w:b/>
                <w:bCs/>
              </w:rPr>
              <w:t>:</w:t>
            </w:r>
          </w:p>
        </w:tc>
      </w:tr>
      <w:tr w:rsidR="002B58EB" w14:paraId="1A902A63" w14:textId="77777777" w:rsidTr="002B58EB">
        <w:tc>
          <w:tcPr>
            <w:tcW w:w="9016" w:type="dxa"/>
            <w:gridSpan w:val="3"/>
          </w:tcPr>
          <w:p w14:paraId="2B59F723" w14:textId="77777777" w:rsidR="002B58EB" w:rsidRDefault="002B58EB" w:rsidP="00A8497F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292CB135" w14:textId="77777777" w:rsidR="002B58EB" w:rsidRPr="002B58EB" w:rsidRDefault="002B58EB" w:rsidP="002B58EB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public class operator {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public static void main(String[] 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args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) {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int a = 10;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int b = 7;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        int 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hasil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;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  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hasil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a &amp; b;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Hasil 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ari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 &amp; b : " + 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hasil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);  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  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hasil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a | b;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Hasil 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ari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 | b : " + 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hasil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);  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  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hasil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a ^ b;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Hasil 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ari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 ^ b : " + 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hasil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);  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  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hasil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~a;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Hasil 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ari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~a : " + 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hasil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);  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  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hasil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a &gt;&gt; 1;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Hasil 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ari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 &gt;&gt; 1 : " + 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hasil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);  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  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hasil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= b &lt;&lt; 2;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        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System.out.println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("Hasil 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ari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b &lt;&lt; 2 : " + 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hasil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);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>}   }</w:t>
            </w:r>
          </w:p>
          <w:p w14:paraId="3296FDDF" w14:textId="77777777" w:rsidR="002B58EB" w:rsidRPr="002B58EB" w:rsidRDefault="002B58EB" w:rsidP="002B58EB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2B58EB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</w:r>
            <w:proofErr w:type="spellStart"/>
            <w:r w:rsidRPr="002B58EB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Luaran</w:t>
            </w:r>
            <w:proofErr w:type="spellEnd"/>
            <w:r w:rsidRPr="002B58EB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: </w:t>
            </w:r>
            <w:r w:rsidRPr="002B58EB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Hasil 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ari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 &amp; b : 2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Hasil 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ari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 | b : 15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Hasil 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ari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 ^ b : 13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Hasil 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ari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~a : -11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Hasil 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ari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a &gt;&gt; 1 : 5</w:t>
            </w:r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br/>
              <w:t xml:space="preserve">Hasil </w:t>
            </w:r>
            <w:proofErr w:type="spellStart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>dari</w:t>
            </w:r>
            <w:proofErr w:type="spellEnd"/>
            <w:r w:rsidRPr="002B58EB">
              <w:rPr>
                <w:rFonts w:ascii="Consolas" w:eastAsia="Times New Roman" w:hAnsi="Consolas" w:cs="Courier New"/>
                <w:color w:val="C7254E"/>
                <w:sz w:val="19"/>
                <w:szCs w:val="19"/>
                <w:shd w:val="clear" w:color="auto" w:fill="F9F2F4"/>
                <w:lang w:val="en-US"/>
              </w:rPr>
              <w:t xml:space="preserve"> b &lt;&lt; 2 : 28</w:t>
            </w:r>
          </w:p>
          <w:p w14:paraId="65960FA7" w14:textId="77777777" w:rsidR="002B58EB" w:rsidRPr="002B58EB" w:rsidRDefault="002B58EB" w:rsidP="002B58EB">
            <w:pPr>
              <w:shd w:val="clear" w:color="auto" w:fill="FFFFFF"/>
              <w:spacing w:after="150"/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</w:pPr>
            <w:r w:rsidRPr="002B58EB">
              <w:rPr>
                <w:rFonts w:ascii="Helvetica" w:eastAsia="Times New Roman" w:hAnsi="Helvetica" w:cs="Helvetica"/>
                <w:b/>
                <w:bCs/>
                <w:color w:val="333333"/>
                <w:sz w:val="21"/>
                <w:szCs w:val="21"/>
                <w:lang w:val="en-US"/>
              </w:rPr>
              <w:t>Latihan 7</w:t>
            </w:r>
            <w:r w:rsidRPr="002B58EB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br/>
            </w:r>
            <w:proofErr w:type="spellStart"/>
            <w:r w:rsidRPr="002B58EB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ilihlah</w:t>
            </w:r>
            <w:proofErr w:type="spellEnd"/>
            <w:r w:rsidRPr="002B58EB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3 </w:t>
            </w:r>
            <w:proofErr w:type="spellStart"/>
            <w:r w:rsidRPr="002B58EB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rhitungan</w:t>
            </w:r>
            <w:proofErr w:type="spellEnd"/>
            <w:r w:rsidRPr="002B58EB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2B58EB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Contoh</w:t>
            </w:r>
            <w:proofErr w:type="spellEnd"/>
            <w:r w:rsidRPr="002B58EB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7, </w:t>
            </w:r>
            <w:proofErr w:type="spellStart"/>
            <w:r w:rsidRPr="002B58EB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kemudian</w:t>
            </w:r>
            <w:proofErr w:type="spellEnd"/>
            <w:r w:rsidRPr="002B58EB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2B58EB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uraikan</w:t>
            </w:r>
            <w:proofErr w:type="spellEnd"/>
            <w:r w:rsidRPr="002B58EB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2B58EB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perhitungan</w:t>
            </w:r>
            <w:proofErr w:type="spellEnd"/>
            <w:r w:rsidRPr="002B58EB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biner! </w:t>
            </w:r>
            <w:proofErr w:type="spellStart"/>
            <w:r w:rsidRPr="002B58EB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Simpulkan</w:t>
            </w:r>
            <w:proofErr w:type="spellEnd"/>
            <w:r w:rsidRPr="002B58EB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 w:rsidRPr="002B58EB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hasilnya</w:t>
            </w:r>
            <w:proofErr w:type="spellEnd"/>
            <w:r w:rsidRPr="002B58EB">
              <w:rPr>
                <w:rFonts w:ascii="Helvetica" w:eastAsia="Times New Roman" w:hAnsi="Helvetica" w:cs="Helvetica"/>
                <w:color w:val="333333"/>
                <w:sz w:val="21"/>
                <w:szCs w:val="21"/>
                <w:lang w:val="en-US"/>
              </w:rPr>
              <w:t>!</w:t>
            </w:r>
          </w:p>
          <w:p w14:paraId="46E27675" w14:textId="77777777" w:rsidR="002B58EB" w:rsidRDefault="002B58EB" w:rsidP="002B58EB">
            <w:pPr>
              <w:pStyle w:val="ListParagraph"/>
              <w:spacing w:after="0" w:line="240" w:lineRule="auto"/>
            </w:pPr>
          </w:p>
          <w:p w14:paraId="356ABA87" w14:textId="77777777" w:rsidR="002B58EB" w:rsidRDefault="002B58EB" w:rsidP="00A8497F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>
              <w:t xml:space="preserve">  (</w:t>
            </w:r>
            <w:proofErr w:type="spellStart"/>
            <w:r>
              <w:t>buku</w:t>
            </w:r>
            <w:proofErr w:type="spellEnd"/>
            <w:r>
              <w:t xml:space="preserve"> / webpage)</w:t>
            </w:r>
          </w:p>
          <w:p w14:paraId="5765CD19" w14:textId="77777777" w:rsidR="002B58EB" w:rsidRDefault="00F331BF" w:rsidP="002B58EB">
            <w:pPr>
              <w:pStyle w:val="ListParagraph"/>
              <w:spacing w:after="0" w:line="240" w:lineRule="auto"/>
            </w:pPr>
            <w:hyperlink r:id="rId18" w:history="1">
              <w:r w:rsidR="002B58EB" w:rsidRPr="00077C2E">
                <w:rPr>
                  <w:rStyle w:val="Hyperlink"/>
                </w:rPr>
                <w:t>https://youtu.be/LcFgl0yrKEw</w:t>
              </w:r>
            </w:hyperlink>
          </w:p>
          <w:p w14:paraId="0F03A9A7" w14:textId="77777777" w:rsidR="002B58EB" w:rsidRDefault="002B58EB" w:rsidP="002B58EB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2B58EB" w14:paraId="2AD85D87" w14:textId="77777777" w:rsidTr="002B58EB">
        <w:tc>
          <w:tcPr>
            <w:tcW w:w="9016" w:type="dxa"/>
            <w:gridSpan w:val="3"/>
          </w:tcPr>
          <w:p w14:paraId="27B6CCB7" w14:textId="6D36292D" w:rsidR="002B58EB" w:rsidRDefault="00413152" w:rsidP="002B58EB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7.b</w:t>
            </w:r>
            <w:r w:rsidR="002B58EB">
              <w:rPr>
                <w:b/>
                <w:bCs/>
              </w:rPr>
              <w:t xml:space="preserve"> </w:t>
            </w:r>
            <w:proofErr w:type="spellStart"/>
            <w:r w:rsidR="002B58EB">
              <w:rPr>
                <w:b/>
                <w:bCs/>
              </w:rPr>
              <w:t>Analisis</w:t>
            </w:r>
            <w:proofErr w:type="spellEnd"/>
            <w:r w:rsidR="002B58EB">
              <w:rPr>
                <w:b/>
                <w:bCs/>
              </w:rPr>
              <w:t xml:space="preserve"> dan </w:t>
            </w:r>
            <w:proofErr w:type="spellStart"/>
            <w:r w:rsidR="002B58EB">
              <w:rPr>
                <w:b/>
                <w:bCs/>
              </w:rPr>
              <w:t>Argumentasi</w:t>
            </w:r>
            <w:proofErr w:type="spellEnd"/>
          </w:p>
        </w:tc>
      </w:tr>
      <w:tr w:rsidR="002B58EB" w14:paraId="2595BA08" w14:textId="77777777" w:rsidTr="002B58EB">
        <w:tc>
          <w:tcPr>
            <w:tcW w:w="9016" w:type="dxa"/>
            <w:gridSpan w:val="3"/>
          </w:tcPr>
          <w:p w14:paraId="4988BDBD" w14:textId="3B9B9CE1" w:rsidR="002B58EB" w:rsidRDefault="001903E0" w:rsidP="00A8497F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 w:rsidR="002B58EB">
              <w:t xml:space="preserve"> </w:t>
            </w:r>
          </w:p>
          <w:p w14:paraId="4D1420F9" w14:textId="0804F3E0" w:rsidR="002B58EB" w:rsidRDefault="001903E0" w:rsidP="002B58EB">
            <w:pPr>
              <w:pStyle w:val="ListParagraph"/>
              <w:spacing w:after="0" w:line="240" w:lineRule="auto"/>
            </w:pPr>
            <w:proofErr w:type="spellStart"/>
            <w:r>
              <w:t>Menguraikan</w:t>
            </w:r>
            <w:proofErr w:type="spellEnd"/>
            <w:r>
              <w:t xml:space="preserve"> </w:t>
            </w:r>
            <w:proofErr w:type="spellStart"/>
            <w:r>
              <w:t>perhitungan</w:t>
            </w:r>
            <w:proofErr w:type="spellEnd"/>
            <w:r>
              <w:t xml:space="preserve"> 3 biner </w:t>
            </w:r>
            <w:proofErr w:type="spellStart"/>
            <w:r>
              <w:t>dari</w:t>
            </w:r>
            <w:proofErr w:type="spellEnd"/>
            <w:r>
              <w:t xml:space="preserve"> 6 biner </w:t>
            </w:r>
            <w:proofErr w:type="spellStart"/>
            <w:r>
              <w:t>diatas</w:t>
            </w:r>
            <w:proofErr w:type="spellEnd"/>
            <w:r>
              <w:t xml:space="preserve"> </w:t>
            </w:r>
          </w:p>
          <w:p w14:paraId="1DE3D042" w14:textId="016EED5F" w:rsidR="002B58EB" w:rsidRDefault="002B58EB" w:rsidP="00A8497F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</w:t>
            </w:r>
            <w:r w:rsidR="001903E0">
              <w:t>si</w:t>
            </w:r>
            <w:proofErr w:type="spellEnd"/>
          </w:p>
          <w:p w14:paraId="5B4392EC" w14:textId="77777777" w:rsidR="003F032A" w:rsidRDefault="003F032A" w:rsidP="003F032A">
            <w:pPr>
              <w:pStyle w:val="ListParagraph"/>
              <w:spacing w:after="0" w:line="240" w:lineRule="auto"/>
              <w:ind w:left="741"/>
            </w:pPr>
            <w:r>
              <w:t xml:space="preserve">Solusi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perhitungan</w:t>
            </w:r>
            <w:proofErr w:type="spellEnd"/>
            <w:r>
              <w:t xml:space="preserve"> biner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memecah</w:t>
            </w:r>
            <w:proofErr w:type="spellEnd"/>
            <w:r>
              <w:t xml:space="preserve"> </w:t>
            </w:r>
            <w:proofErr w:type="spellStart"/>
            <w:r>
              <w:t>perhitungan</w:t>
            </w:r>
            <w:proofErr w:type="spellEnd"/>
            <w:r>
              <w:t xml:space="preserve"> biner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4A684F0F" w14:textId="77777777" w:rsidR="003F032A" w:rsidRDefault="003F032A" w:rsidP="003F032A">
            <w:pPr>
              <w:pStyle w:val="ListParagraph"/>
              <w:spacing w:after="0" w:line="240" w:lineRule="auto"/>
              <w:ind w:left="1080"/>
            </w:pPr>
            <w:r>
              <w:t>a)</w:t>
            </w:r>
            <w:r>
              <w:tab/>
              <w:t xml:space="preserve">a &amp;amp; b: 2, </w:t>
            </w:r>
            <w:proofErr w:type="spellStart"/>
            <w:r>
              <w:t>pecahan</w:t>
            </w:r>
            <w:proofErr w:type="spellEnd"/>
            <w:r>
              <w:t xml:space="preserve"> </w:t>
            </w:r>
            <w:proofErr w:type="spellStart"/>
            <w:r>
              <w:t>perhitungan</w:t>
            </w:r>
            <w:proofErr w:type="spellEnd"/>
            <w:r>
              <w:t xml:space="preserve"> biner:</w:t>
            </w:r>
          </w:p>
          <w:p w14:paraId="1EADDECC" w14:textId="77777777" w:rsidR="003F032A" w:rsidRDefault="003F032A" w:rsidP="003F032A">
            <w:pPr>
              <w:pStyle w:val="ListParagraph"/>
              <w:spacing w:after="0" w:line="240" w:lineRule="auto"/>
              <w:ind w:left="1080"/>
            </w:pPr>
            <w:r>
              <w:t xml:space="preserve">1010 (10 </w:t>
            </w:r>
            <w:proofErr w:type="spellStart"/>
            <w:r>
              <w:t>dalam</w:t>
            </w:r>
            <w:proofErr w:type="spellEnd"/>
            <w:r>
              <w:t xml:space="preserve"> biner)</w:t>
            </w:r>
          </w:p>
          <w:p w14:paraId="0F49049D" w14:textId="77777777" w:rsidR="003F032A" w:rsidRDefault="003F032A" w:rsidP="003F032A">
            <w:pPr>
              <w:pStyle w:val="ListParagraph"/>
              <w:spacing w:after="0" w:line="240" w:lineRule="auto"/>
              <w:ind w:left="1080"/>
            </w:pPr>
            <w:r>
              <w:t xml:space="preserve">0111 (7 </w:t>
            </w:r>
            <w:proofErr w:type="spellStart"/>
            <w:r>
              <w:t>dalam</w:t>
            </w:r>
            <w:proofErr w:type="spellEnd"/>
            <w:r>
              <w:t xml:space="preserve"> biner)</w:t>
            </w:r>
          </w:p>
          <w:p w14:paraId="7F42BFF7" w14:textId="77777777" w:rsidR="003F032A" w:rsidRDefault="003F032A" w:rsidP="003F032A">
            <w:pPr>
              <w:pStyle w:val="ListParagraph"/>
              <w:spacing w:after="0" w:line="240" w:lineRule="auto"/>
              <w:ind w:left="1080"/>
            </w:pPr>
            <w:r>
              <w:t>------</w:t>
            </w:r>
          </w:p>
          <w:p w14:paraId="3ECB6B21" w14:textId="77777777" w:rsidR="003F032A" w:rsidRDefault="003F032A" w:rsidP="003F032A">
            <w:pPr>
              <w:pStyle w:val="ListParagraph"/>
              <w:spacing w:after="0" w:line="240" w:lineRule="auto"/>
              <w:ind w:left="1080"/>
            </w:pPr>
            <w:r>
              <w:t xml:space="preserve">0010 (2 </w:t>
            </w:r>
            <w:proofErr w:type="spellStart"/>
            <w:r>
              <w:t>dalam</w:t>
            </w:r>
            <w:proofErr w:type="spellEnd"/>
            <w:r>
              <w:t xml:space="preserve"> biner)</w:t>
            </w:r>
          </w:p>
          <w:p w14:paraId="1CD9A955" w14:textId="77777777" w:rsidR="003F032A" w:rsidRDefault="003F032A" w:rsidP="003F032A">
            <w:pPr>
              <w:pStyle w:val="ListParagraph"/>
              <w:spacing w:after="0" w:line="240" w:lineRule="auto"/>
              <w:ind w:left="1080"/>
            </w:pPr>
            <w:r>
              <w:t>b)</w:t>
            </w:r>
            <w:r>
              <w:tab/>
              <w:t xml:space="preserve">a | b: 15, </w:t>
            </w:r>
            <w:proofErr w:type="spellStart"/>
            <w:r>
              <w:t>pecahan</w:t>
            </w:r>
            <w:proofErr w:type="spellEnd"/>
            <w:r>
              <w:t xml:space="preserve"> </w:t>
            </w:r>
            <w:proofErr w:type="spellStart"/>
            <w:r>
              <w:t>perhitungan</w:t>
            </w:r>
            <w:proofErr w:type="spellEnd"/>
            <w:r>
              <w:t xml:space="preserve"> biner:</w:t>
            </w:r>
          </w:p>
          <w:p w14:paraId="6541DB46" w14:textId="77777777" w:rsidR="003F032A" w:rsidRDefault="003F032A" w:rsidP="003F032A">
            <w:pPr>
              <w:pStyle w:val="ListParagraph"/>
              <w:spacing w:after="0" w:line="240" w:lineRule="auto"/>
              <w:ind w:left="1080"/>
            </w:pPr>
            <w:r>
              <w:t xml:space="preserve">1010 (10 </w:t>
            </w:r>
            <w:proofErr w:type="spellStart"/>
            <w:r>
              <w:t>dalam</w:t>
            </w:r>
            <w:proofErr w:type="spellEnd"/>
            <w:r>
              <w:t xml:space="preserve"> biner)</w:t>
            </w:r>
          </w:p>
          <w:p w14:paraId="2A85EB84" w14:textId="77777777" w:rsidR="003F032A" w:rsidRDefault="003F032A" w:rsidP="003F032A">
            <w:pPr>
              <w:pStyle w:val="ListParagraph"/>
              <w:spacing w:after="0" w:line="240" w:lineRule="auto"/>
              <w:ind w:left="1080"/>
            </w:pPr>
            <w:r>
              <w:t xml:space="preserve">0111 (7 </w:t>
            </w:r>
            <w:proofErr w:type="spellStart"/>
            <w:r>
              <w:t>dalam</w:t>
            </w:r>
            <w:proofErr w:type="spellEnd"/>
            <w:r>
              <w:t xml:space="preserve"> biner)</w:t>
            </w:r>
          </w:p>
          <w:p w14:paraId="6EA8EDAF" w14:textId="77777777" w:rsidR="003F032A" w:rsidRDefault="003F032A" w:rsidP="003F032A">
            <w:pPr>
              <w:pStyle w:val="ListParagraph"/>
              <w:spacing w:after="0" w:line="240" w:lineRule="auto"/>
              <w:ind w:left="1080"/>
            </w:pPr>
            <w:r>
              <w:t>|------</w:t>
            </w:r>
          </w:p>
          <w:p w14:paraId="61B33E65" w14:textId="77777777" w:rsidR="003F032A" w:rsidRDefault="003F032A" w:rsidP="003F032A">
            <w:pPr>
              <w:pStyle w:val="ListParagraph"/>
              <w:spacing w:after="0" w:line="240" w:lineRule="auto"/>
              <w:ind w:left="1080"/>
            </w:pPr>
            <w:r>
              <w:t xml:space="preserve">1111 (15 </w:t>
            </w:r>
            <w:proofErr w:type="spellStart"/>
            <w:r>
              <w:t>dalam</w:t>
            </w:r>
            <w:proofErr w:type="spellEnd"/>
            <w:r>
              <w:t xml:space="preserve"> biner)</w:t>
            </w:r>
          </w:p>
          <w:p w14:paraId="346D9138" w14:textId="77777777" w:rsidR="003F032A" w:rsidRDefault="003F032A" w:rsidP="003F032A">
            <w:pPr>
              <w:pStyle w:val="ListParagraph"/>
              <w:spacing w:after="0" w:line="240" w:lineRule="auto"/>
              <w:ind w:left="1080"/>
            </w:pPr>
            <w:r>
              <w:t>c)</w:t>
            </w:r>
            <w:r>
              <w:tab/>
              <w:t xml:space="preserve">a ^ b: 13, </w:t>
            </w:r>
            <w:proofErr w:type="spellStart"/>
            <w:r>
              <w:t>pecahan</w:t>
            </w:r>
            <w:proofErr w:type="spellEnd"/>
            <w:r>
              <w:t xml:space="preserve"> </w:t>
            </w:r>
            <w:proofErr w:type="spellStart"/>
            <w:r>
              <w:t>perhitungan</w:t>
            </w:r>
            <w:proofErr w:type="spellEnd"/>
            <w:r>
              <w:t xml:space="preserve"> biner:</w:t>
            </w:r>
          </w:p>
          <w:p w14:paraId="6A68D3BA" w14:textId="77777777" w:rsidR="003F032A" w:rsidRDefault="003F032A" w:rsidP="003F032A">
            <w:pPr>
              <w:pStyle w:val="ListParagraph"/>
              <w:spacing w:after="0" w:line="240" w:lineRule="auto"/>
              <w:ind w:left="1080"/>
            </w:pPr>
            <w:r>
              <w:t xml:space="preserve">1010 (10 </w:t>
            </w:r>
            <w:proofErr w:type="spellStart"/>
            <w:r>
              <w:t>dalam</w:t>
            </w:r>
            <w:proofErr w:type="spellEnd"/>
            <w:r>
              <w:t xml:space="preserve"> biner)</w:t>
            </w:r>
          </w:p>
          <w:p w14:paraId="528F8439" w14:textId="77777777" w:rsidR="003F032A" w:rsidRDefault="003F032A" w:rsidP="003F032A">
            <w:pPr>
              <w:pStyle w:val="ListParagraph"/>
              <w:spacing w:after="0" w:line="240" w:lineRule="auto"/>
              <w:ind w:left="1080"/>
            </w:pPr>
            <w:r>
              <w:t xml:space="preserve">0111 (7 </w:t>
            </w:r>
            <w:proofErr w:type="spellStart"/>
            <w:r>
              <w:t>dalam</w:t>
            </w:r>
            <w:proofErr w:type="spellEnd"/>
            <w:r>
              <w:t xml:space="preserve"> biner)</w:t>
            </w:r>
          </w:p>
          <w:p w14:paraId="66D06FFF" w14:textId="77777777" w:rsidR="003F032A" w:rsidRDefault="003F032A" w:rsidP="003F032A">
            <w:pPr>
              <w:pStyle w:val="ListParagraph"/>
              <w:spacing w:after="0" w:line="240" w:lineRule="auto"/>
              <w:ind w:left="1080"/>
            </w:pPr>
            <w:r>
              <w:t>^------</w:t>
            </w:r>
          </w:p>
          <w:p w14:paraId="79221A14" w14:textId="65657C0D" w:rsidR="008936E8" w:rsidRDefault="003F032A" w:rsidP="003F032A">
            <w:pPr>
              <w:pStyle w:val="ListParagraph"/>
              <w:spacing w:after="0" w:line="240" w:lineRule="auto"/>
              <w:ind w:left="1080"/>
            </w:pPr>
            <w:r>
              <w:t xml:space="preserve">1101 (13 </w:t>
            </w:r>
            <w:proofErr w:type="spellStart"/>
            <w:r>
              <w:t>dalam</w:t>
            </w:r>
            <w:proofErr w:type="spellEnd"/>
            <w:r>
              <w:t xml:space="preserve"> biner)</w:t>
            </w:r>
          </w:p>
          <w:p w14:paraId="47B92A39" w14:textId="1BDC96BB" w:rsidR="008936E8" w:rsidRPr="008936E8" w:rsidRDefault="008936E8" w:rsidP="008936E8"/>
        </w:tc>
      </w:tr>
      <w:tr w:rsidR="002B58EB" w14:paraId="5241385E" w14:textId="77777777" w:rsidTr="002B58EB">
        <w:tc>
          <w:tcPr>
            <w:tcW w:w="9016" w:type="dxa"/>
            <w:gridSpan w:val="3"/>
          </w:tcPr>
          <w:p w14:paraId="7C0E78E7" w14:textId="5827CBCC" w:rsidR="002B58EB" w:rsidRDefault="00413152" w:rsidP="002B58EB">
            <w:pPr>
              <w:contextualSpacing/>
            </w:pPr>
            <w:r>
              <w:rPr>
                <w:b/>
                <w:bCs/>
              </w:rPr>
              <w:t>7.c</w:t>
            </w:r>
            <w:r w:rsidR="002B58EB">
              <w:rPr>
                <w:b/>
                <w:bCs/>
              </w:rPr>
              <w:t xml:space="preserve"> </w:t>
            </w:r>
            <w:proofErr w:type="spellStart"/>
            <w:r w:rsidR="002B58EB">
              <w:rPr>
                <w:b/>
                <w:bCs/>
              </w:rPr>
              <w:t>Penyusunan</w:t>
            </w:r>
            <w:proofErr w:type="spellEnd"/>
            <w:r w:rsidR="002B58EB">
              <w:rPr>
                <w:b/>
                <w:bCs/>
              </w:rPr>
              <w:t xml:space="preserve"> </w:t>
            </w:r>
            <w:proofErr w:type="spellStart"/>
            <w:r w:rsidR="002B58EB">
              <w:rPr>
                <w:b/>
                <w:bCs/>
              </w:rPr>
              <w:t>Algoritma</w:t>
            </w:r>
            <w:proofErr w:type="spellEnd"/>
            <w:r w:rsidR="002B58EB">
              <w:rPr>
                <w:b/>
                <w:bCs/>
              </w:rPr>
              <w:t xml:space="preserve"> dan Kode Program</w:t>
            </w:r>
          </w:p>
        </w:tc>
      </w:tr>
      <w:tr w:rsidR="002B58EB" w14:paraId="09B48301" w14:textId="77777777" w:rsidTr="002B58EB">
        <w:tc>
          <w:tcPr>
            <w:tcW w:w="9016" w:type="dxa"/>
            <w:gridSpan w:val="3"/>
          </w:tcPr>
          <w:p w14:paraId="2B1C5121" w14:textId="165C8011" w:rsidR="002B58EB" w:rsidRDefault="00CF5676" w:rsidP="00A8497F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A</w:t>
            </w:r>
            <w:r w:rsidR="002B58EB">
              <w:t>lgoritma</w:t>
            </w:r>
            <w:proofErr w:type="spellEnd"/>
            <w:r w:rsidR="002B58EB">
              <w:t xml:space="preserve"> </w:t>
            </w:r>
          </w:p>
          <w:p w14:paraId="2257FFE2" w14:textId="27EBCF5C" w:rsidR="00CF5676" w:rsidRDefault="00CF5676" w:rsidP="00A8497F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Mulai</w:t>
            </w:r>
            <w:proofErr w:type="spellEnd"/>
          </w:p>
          <w:p w14:paraId="1C7EC22F" w14:textId="4A713819" w:rsidR="00CF5676" w:rsidRDefault="00602D94" w:rsidP="00A8497F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biner </w:t>
            </w:r>
            <w:proofErr w:type="spellStart"/>
            <w:r>
              <w:t>dari</w:t>
            </w:r>
            <w:proofErr w:type="spellEnd"/>
            <w:r>
              <w:t xml:space="preserve"> a dan b </w:t>
            </w:r>
            <w:proofErr w:type="spellStart"/>
            <w:r>
              <w:t>yaitu</w:t>
            </w:r>
            <w:proofErr w:type="spellEnd"/>
            <w:r>
              <w:t xml:space="preserve"> a = 10, b = 7</w:t>
            </w:r>
          </w:p>
          <w:p w14:paraId="7481EFD5" w14:textId="3382AFFB" w:rsidR="00602D94" w:rsidRDefault="00602D94" w:rsidP="00A8497F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Operasikan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atur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biner &amp;, |, dan ^</w:t>
            </w:r>
          </w:p>
          <w:p w14:paraId="6E867F71" w14:textId="076F7BAF" w:rsidR="00602D94" w:rsidRDefault="00AA01C7" w:rsidP="00A8497F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29F7322A" w14:textId="77777777" w:rsidR="00AA01C7" w:rsidRDefault="00AA01C7" w:rsidP="00AA01C7">
            <w:pPr>
              <w:pStyle w:val="ListParagraph"/>
              <w:spacing w:after="0" w:line="240" w:lineRule="auto"/>
              <w:ind w:left="1440"/>
            </w:pPr>
          </w:p>
          <w:p w14:paraId="786136CD" w14:textId="77777777" w:rsidR="002B58EB" w:rsidRDefault="002B58EB" w:rsidP="00A8497F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4480522E" w14:textId="77777777" w:rsidR="002B58EB" w:rsidRDefault="002B58EB" w:rsidP="00594BB2">
            <w:pPr>
              <w:pStyle w:val="ListParagraph"/>
              <w:spacing w:after="0" w:line="240" w:lineRule="auto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7663AACF" w14:textId="77777777" w:rsidR="00B466BB" w:rsidRDefault="002B58EB" w:rsidP="00594BB2">
            <w:pPr>
              <w:pStyle w:val="ListParagraph"/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405CB228" w14:textId="77777777" w:rsidR="00B466BB" w:rsidRDefault="00AA01C7" w:rsidP="00B466BB">
            <w:pPr>
              <w:pStyle w:val="ListParagraph"/>
              <w:spacing w:after="0" w:line="240" w:lineRule="auto"/>
            </w:pPr>
            <w:r>
              <w:t xml:space="preserve">Hasil </w:t>
            </w:r>
            <w:proofErr w:type="spellStart"/>
            <w:r>
              <w:t>dari</w:t>
            </w:r>
            <w:proofErr w:type="spellEnd"/>
            <w:r>
              <w:t xml:space="preserve"> a &amp; b : 2</w:t>
            </w:r>
          </w:p>
          <w:p w14:paraId="519C87C0" w14:textId="77777777" w:rsidR="00B466BB" w:rsidRDefault="00AA01C7" w:rsidP="00B466BB">
            <w:pPr>
              <w:pStyle w:val="ListParagraph"/>
              <w:spacing w:after="0" w:line="240" w:lineRule="auto"/>
            </w:pPr>
            <w:r>
              <w:t xml:space="preserve">Hasil </w:t>
            </w:r>
            <w:proofErr w:type="spellStart"/>
            <w:r>
              <w:t>dari</w:t>
            </w:r>
            <w:proofErr w:type="spellEnd"/>
            <w:r>
              <w:t xml:space="preserve"> a | b : 15</w:t>
            </w:r>
          </w:p>
          <w:p w14:paraId="48BA1131" w14:textId="77777777" w:rsidR="00B466BB" w:rsidRDefault="00AA01C7" w:rsidP="00B466BB">
            <w:pPr>
              <w:pStyle w:val="ListParagraph"/>
              <w:spacing w:after="0" w:line="240" w:lineRule="auto"/>
            </w:pPr>
            <w:r>
              <w:t xml:space="preserve">Hasil </w:t>
            </w:r>
            <w:proofErr w:type="spellStart"/>
            <w:r>
              <w:t>dari</w:t>
            </w:r>
            <w:proofErr w:type="spellEnd"/>
            <w:r>
              <w:t xml:space="preserve"> a ^ b : 13</w:t>
            </w:r>
          </w:p>
          <w:p w14:paraId="73B4608D" w14:textId="77777777" w:rsidR="00B466BB" w:rsidRDefault="00AA01C7" w:rsidP="00B466BB">
            <w:pPr>
              <w:pStyle w:val="ListParagraph"/>
              <w:spacing w:after="0" w:line="240" w:lineRule="auto"/>
            </w:pPr>
            <w:r>
              <w:t xml:space="preserve">Hasil </w:t>
            </w:r>
            <w:proofErr w:type="spellStart"/>
            <w:r>
              <w:t>dari</w:t>
            </w:r>
            <w:proofErr w:type="spellEnd"/>
            <w:r>
              <w:t xml:space="preserve"> ~a : -11</w:t>
            </w:r>
          </w:p>
          <w:p w14:paraId="2A7FC1A8" w14:textId="77777777" w:rsidR="00B466BB" w:rsidRDefault="00AA01C7" w:rsidP="00B466BB">
            <w:pPr>
              <w:pStyle w:val="ListParagraph"/>
              <w:spacing w:after="0" w:line="240" w:lineRule="auto"/>
            </w:pPr>
            <w:r>
              <w:t xml:space="preserve">Hasil </w:t>
            </w:r>
            <w:proofErr w:type="spellStart"/>
            <w:r>
              <w:t>dari</w:t>
            </w:r>
            <w:proofErr w:type="spellEnd"/>
            <w:r>
              <w:t xml:space="preserve"> a &gt;&gt; 1 : 5</w:t>
            </w:r>
          </w:p>
          <w:p w14:paraId="6DB90796" w14:textId="02350C7F" w:rsidR="00AA01C7" w:rsidRDefault="00AA01C7" w:rsidP="00B466BB">
            <w:pPr>
              <w:pStyle w:val="ListParagraph"/>
              <w:spacing w:after="0" w:line="240" w:lineRule="auto"/>
            </w:pPr>
            <w:r>
              <w:t xml:space="preserve">Hasil </w:t>
            </w:r>
            <w:proofErr w:type="spellStart"/>
            <w:r>
              <w:t>dari</w:t>
            </w:r>
            <w:proofErr w:type="spellEnd"/>
            <w:r>
              <w:t xml:space="preserve"> b &lt;&lt; 2 : 28</w:t>
            </w:r>
          </w:p>
          <w:p w14:paraId="122B6224" w14:textId="31138F02" w:rsidR="002B58EB" w:rsidRDefault="002B58EB" w:rsidP="00594BB2">
            <w:pPr>
              <w:pStyle w:val="ListParagraph"/>
              <w:spacing w:after="0" w:line="240" w:lineRule="auto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58707F55" w14:textId="144C6220" w:rsidR="003F032A" w:rsidRDefault="003F032A" w:rsidP="00594BB2">
            <w:pPr>
              <w:pStyle w:val="ListParagraph"/>
              <w:spacing w:after="0" w:line="240" w:lineRule="auto"/>
            </w:pPr>
            <w:r>
              <w:t xml:space="preserve">Source </w:t>
            </w:r>
            <w:proofErr w:type="spellStart"/>
            <w:r>
              <w:t>codenya</w:t>
            </w:r>
            <w:proofErr w:type="spellEnd"/>
            <w:r>
              <w:t xml:space="preserve"> :</w:t>
            </w:r>
          </w:p>
          <w:p w14:paraId="4E10C0E4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>public class operator {</w:t>
            </w:r>
          </w:p>
          <w:p w14:paraId="73C4B7A0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 xml:space="preserve">    public static void main(String[] </w:t>
            </w:r>
            <w:proofErr w:type="spellStart"/>
            <w:r>
              <w:t>args</w:t>
            </w:r>
            <w:proofErr w:type="spellEnd"/>
            <w:r>
              <w:t>) {</w:t>
            </w:r>
          </w:p>
          <w:p w14:paraId="5CC57C4B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 xml:space="preserve">        // </w:t>
            </w:r>
            <w:proofErr w:type="spellStart"/>
            <w:r>
              <w:t>Deklarasi</w:t>
            </w:r>
            <w:proofErr w:type="spellEnd"/>
            <w:r>
              <w:t xml:space="preserve"> dan </w:t>
            </w:r>
            <w:proofErr w:type="spellStart"/>
            <w:r>
              <w:t>inisialisas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</w:p>
          <w:p w14:paraId="1F3E3D2A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 xml:space="preserve">        int a = 10; // </w:t>
            </w:r>
            <w:proofErr w:type="spellStart"/>
            <w:r>
              <w:t>Bilangan</w:t>
            </w:r>
            <w:proofErr w:type="spellEnd"/>
            <w:r>
              <w:t xml:space="preserve"> </w:t>
            </w:r>
            <w:proofErr w:type="spellStart"/>
            <w:r>
              <w:t>pertama</w:t>
            </w:r>
            <w:proofErr w:type="spellEnd"/>
          </w:p>
          <w:p w14:paraId="31BD27A9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 xml:space="preserve">        int b = 7;  // </w:t>
            </w:r>
            <w:proofErr w:type="spellStart"/>
            <w:r>
              <w:t>Bilangan</w:t>
            </w:r>
            <w:proofErr w:type="spellEnd"/>
            <w:r>
              <w:t xml:space="preserve"> </w:t>
            </w:r>
            <w:proofErr w:type="spellStart"/>
            <w:r>
              <w:t>kedua</w:t>
            </w:r>
            <w:proofErr w:type="spellEnd"/>
          </w:p>
          <w:p w14:paraId="40A74919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 xml:space="preserve">        int </w:t>
            </w:r>
            <w:proofErr w:type="spellStart"/>
            <w:r>
              <w:t>hasil</w:t>
            </w:r>
            <w:proofErr w:type="spellEnd"/>
            <w:r>
              <w:t xml:space="preserve">;  //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imp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</w:p>
          <w:p w14:paraId="6CAC2197" w14:textId="77777777" w:rsidR="003F032A" w:rsidRDefault="003F032A" w:rsidP="003F032A">
            <w:pPr>
              <w:pStyle w:val="ListParagraph"/>
              <w:spacing w:after="0" w:line="240" w:lineRule="auto"/>
            </w:pPr>
          </w:p>
          <w:p w14:paraId="22919212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 xml:space="preserve">        // </w:t>
            </w:r>
            <w:proofErr w:type="spellStart"/>
            <w:r>
              <w:t>Operasi</w:t>
            </w:r>
            <w:proofErr w:type="spellEnd"/>
            <w:r>
              <w:t xml:space="preserve"> bitwise AND</w:t>
            </w:r>
          </w:p>
          <w:p w14:paraId="459D8BE3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 xml:space="preserve">        </w:t>
            </w:r>
            <w:proofErr w:type="spellStart"/>
            <w:r>
              <w:t>hasil</w:t>
            </w:r>
            <w:proofErr w:type="spellEnd"/>
            <w:r>
              <w:t xml:space="preserve"> = a &amp; b; </w:t>
            </w:r>
          </w:p>
          <w:p w14:paraId="480C6B04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Hasil </w:t>
            </w:r>
            <w:proofErr w:type="spellStart"/>
            <w:r>
              <w:t>dari</w:t>
            </w:r>
            <w:proofErr w:type="spellEnd"/>
            <w:r>
              <w:t xml:space="preserve"> a &amp; b : " + </w:t>
            </w:r>
            <w:proofErr w:type="spellStart"/>
            <w:r>
              <w:t>hasil</w:t>
            </w:r>
            <w:proofErr w:type="spellEnd"/>
            <w:r>
              <w:t xml:space="preserve"> );  //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AND</w:t>
            </w:r>
          </w:p>
          <w:p w14:paraId="1F725358" w14:textId="77777777" w:rsidR="003F032A" w:rsidRDefault="003F032A" w:rsidP="003F032A">
            <w:pPr>
              <w:pStyle w:val="ListParagraph"/>
              <w:spacing w:after="0" w:line="240" w:lineRule="auto"/>
            </w:pPr>
          </w:p>
          <w:p w14:paraId="7FF4171B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 xml:space="preserve">        // </w:t>
            </w:r>
            <w:proofErr w:type="spellStart"/>
            <w:r>
              <w:t>Operasi</w:t>
            </w:r>
            <w:proofErr w:type="spellEnd"/>
            <w:r>
              <w:t xml:space="preserve"> bitwise OR</w:t>
            </w:r>
          </w:p>
          <w:p w14:paraId="5227533B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 xml:space="preserve">        </w:t>
            </w:r>
            <w:proofErr w:type="spellStart"/>
            <w:r>
              <w:t>hasil</w:t>
            </w:r>
            <w:proofErr w:type="spellEnd"/>
            <w:r>
              <w:t xml:space="preserve"> = a | b; </w:t>
            </w:r>
          </w:p>
          <w:p w14:paraId="49B0D1FA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Hasil </w:t>
            </w:r>
            <w:proofErr w:type="spellStart"/>
            <w:r>
              <w:t>dari</w:t>
            </w:r>
            <w:proofErr w:type="spellEnd"/>
            <w:r>
              <w:t xml:space="preserve"> a | b : " + </w:t>
            </w:r>
            <w:proofErr w:type="spellStart"/>
            <w:r>
              <w:t>hasil</w:t>
            </w:r>
            <w:proofErr w:type="spellEnd"/>
            <w:r>
              <w:t xml:space="preserve"> );  //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OR</w:t>
            </w:r>
          </w:p>
          <w:p w14:paraId="1F7451F8" w14:textId="77777777" w:rsidR="003F032A" w:rsidRDefault="003F032A" w:rsidP="003F032A">
            <w:pPr>
              <w:pStyle w:val="ListParagraph"/>
              <w:spacing w:after="0" w:line="240" w:lineRule="auto"/>
            </w:pPr>
          </w:p>
          <w:p w14:paraId="4C794B05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 xml:space="preserve">        // </w:t>
            </w:r>
            <w:proofErr w:type="spellStart"/>
            <w:r>
              <w:t>Operasi</w:t>
            </w:r>
            <w:proofErr w:type="spellEnd"/>
            <w:r>
              <w:t xml:space="preserve"> bitwise XOR</w:t>
            </w:r>
          </w:p>
          <w:p w14:paraId="643FD3EF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 xml:space="preserve">        </w:t>
            </w:r>
            <w:proofErr w:type="spellStart"/>
            <w:r>
              <w:t>hasil</w:t>
            </w:r>
            <w:proofErr w:type="spellEnd"/>
            <w:r>
              <w:t xml:space="preserve"> = a ^ b; </w:t>
            </w:r>
          </w:p>
          <w:p w14:paraId="7FB25ED9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Hasil </w:t>
            </w:r>
            <w:proofErr w:type="spellStart"/>
            <w:r>
              <w:t>dari</w:t>
            </w:r>
            <w:proofErr w:type="spellEnd"/>
            <w:r>
              <w:t xml:space="preserve"> a ^ b : " + </w:t>
            </w:r>
            <w:proofErr w:type="spellStart"/>
            <w:r>
              <w:t>hasil</w:t>
            </w:r>
            <w:proofErr w:type="spellEnd"/>
            <w:r>
              <w:t xml:space="preserve"> );  //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XOR</w:t>
            </w:r>
          </w:p>
          <w:p w14:paraId="78EDA1AA" w14:textId="77777777" w:rsidR="003F032A" w:rsidRDefault="003F032A" w:rsidP="003F032A">
            <w:pPr>
              <w:pStyle w:val="ListParagraph"/>
              <w:spacing w:after="0" w:line="240" w:lineRule="auto"/>
            </w:pPr>
          </w:p>
          <w:p w14:paraId="4F5FFA42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 xml:space="preserve">        // </w:t>
            </w:r>
            <w:proofErr w:type="spellStart"/>
            <w:r>
              <w:t>Operasi</w:t>
            </w:r>
            <w:proofErr w:type="spellEnd"/>
            <w:r>
              <w:t xml:space="preserve"> bitwise NOT</w:t>
            </w:r>
          </w:p>
          <w:p w14:paraId="3010876D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 xml:space="preserve">        </w:t>
            </w:r>
            <w:proofErr w:type="spellStart"/>
            <w:r>
              <w:t>hasil</w:t>
            </w:r>
            <w:proofErr w:type="spellEnd"/>
            <w:r>
              <w:t xml:space="preserve"> = ~a; </w:t>
            </w:r>
          </w:p>
          <w:p w14:paraId="05282516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Hasil </w:t>
            </w:r>
            <w:proofErr w:type="spellStart"/>
            <w:r>
              <w:t>dari</w:t>
            </w:r>
            <w:proofErr w:type="spellEnd"/>
            <w:r>
              <w:t xml:space="preserve"> ~a : " + </w:t>
            </w:r>
            <w:proofErr w:type="spellStart"/>
            <w:r>
              <w:t>hasil</w:t>
            </w:r>
            <w:proofErr w:type="spellEnd"/>
            <w:r>
              <w:t xml:space="preserve"> );  //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NOT</w:t>
            </w:r>
          </w:p>
          <w:p w14:paraId="70237137" w14:textId="77777777" w:rsidR="003F032A" w:rsidRDefault="003F032A" w:rsidP="003F032A">
            <w:pPr>
              <w:pStyle w:val="ListParagraph"/>
              <w:spacing w:after="0" w:line="240" w:lineRule="auto"/>
            </w:pPr>
          </w:p>
          <w:p w14:paraId="1ABB3BFA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 xml:space="preserve">        //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pergeseran</w:t>
            </w:r>
            <w:proofErr w:type="spellEnd"/>
            <w:r>
              <w:t xml:space="preserve"> bit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kanan</w:t>
            </w:r>
            <w:proofErr w:type="spellEnd"/>
          </w:p>
          <w:p w14:paraId="1BF89600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 xml:space="preserve">        </w:t>
            </w:r>
            <w:proofErr w:type="spellStart"/>
            <w:r>
              <w:t>hasil</w:t>
            </w:r>
            <w:proofErr w:type="spellEnd"/>
            <w:r>
              <w:t xml:space="preserve"> = a &gt;&gt; 1; </w:t>
            </w:r>
          </w:p>
          <w:p w14:paraId="2A9F4FF9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Hasil </w:t>
            </w:r>
            <w:proofErr w:type="spellStart"/>
            <w:r>
              <w:t>dari</w:t>
            </w:r>
            <w:proofErr w:type="spellEnd"/>
            <w:r>
              <w:t xml:space="preserve"> a &gt;&gt; 1 : " + </w:t>
            </w:r>
            <w:proofErr w:type="spellStart"/>
            <w:r>
              <w:t>hasil</w:t>
            </w:r>
            <w:proofErr w:type="spellEnd"/>
            <w:r>
              <w:t xml:space="preserve"> );  //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shift </w:t>
            </w:r>
            <w:proofErr w:type="spellStart"/>
            <w:r>
              <w:t>kanan</w:t>
            </w:r>
            <w:proofErr w:type="spellEnd"/>
          </w:p>
          <w:p w14:paraId="3CCBD25B" w14:textId="77777777" w:rsidR="003F032A" w:rsidRDefault="003F032A" w:rsidP="003F032A">
            <w:pPr>
              <w:pStyle w:val="ListParagraph"/>
              <w:spacing w:after="0" w:line="240" w:lineRule="auto"/>
            </w:pPr>
          </w:p>
          <w:p w14:paraId="7251D129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 xml:space="preserve">        //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pergeseran</w:t>
            </w:r>
            <w:proofErr w:type="spellEnd"/>
            <w:r>
              <w:t xml:space="preserve"> bit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kiri</w:t>
            </w:r>
            <w:proofErr w:type="spellEnd"/>
          </w:p>
          <w:p w14:paraId="47D20582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 xml:space="preserve">        </w:t>
            </w:r>
            <w:proofErr w:type="spellStart"/>
            <w:r>
              <w:t>hasil</w:t>
            </w:r>
            <w:proofErr w:type="spellEnd"/>
            <w:r>
              <w:t xml:space="preserve"> = b &lt;&lt; 2; </w:t>
            </w:r>
          </w:p>
          <w:p w14:paraId="5F2A308E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 xml:space="preserve">        </w:t>
            </w:r>
            <w:proofErr w:type="spellStart"/>
            <w:r>
              <w:t>System.out.println</w:t>
            </w:r>
            <w:proofErr w:type="spellEnd"/>
            <w:r>
              <w:t xml:space="preserve">("Hasil </w:t>
            </w:r>
            <w:proofErr w:type="spellStart"/>
            <w:r>
              <w:t>dari</w:t>
            </w:r>
            <w:proofErr w:type="spellEnd"/>
            <w:r>
              <w:t xml:space="preserve"> b &lt;&lt; 2 : " + </w:t>
            </w:r>
            <w:proofErr w:type="spellStart"/>
            <w:r>
              <w:t>hasil</w:t>
            </w:r>
            <w:proofErr w:type="spellEnd"/>
            <w:r>
              <w:t xml:space="preserve"> );  // </w:t>
            </w:r>
            <w:proofErr w:type="spellStart"/>
            <w:r>
              <w:t>Menampil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shift </w:t>
            </w:r>
            <w:proofErr w:type="spellStart"/>
            <w:r>
              <w:t>kiri</w:t>
            </w:r>
            <w:proofErr w:type="spellEnd"/>
          </w:p>
          <w:p w14:paraId="709599BD" w14:textId="77777777" w:rsidR="003F032A" w:rsidRDefault="003F032A" w:rsidP="003F032A">
            <w:pPr>
              <w:pStyle w:val="ListParagraph"/>
              <w:spacing w:after="0" w:line="240" w:lineRule="auto"/>
            </w:pPr>
            <w:r>
              <w:t xml:space="preserve">    }</w:t>
            </w:r>
          </w:p>
          <w:p w14:paraId="515D3503" w14:textId="3637E5EA" w:rsidR="003F032A" w:rsidRDefault="003F032A" w:rsidP="003F032A">
            <w:pPr>
              <w:pStyle w:val="ListParagraph"/>
              <w:spacing w:after="0" w:line="240" w:lineRule="auto"/>
            </w:pPr>
            <w:r>
              <w:t>}</w:t>
            </w:r>
          </w:p>
          <w:p w14:paraId="57548A8C" w14:textId="4B0DB193" w:rsidR="00AA01C7" w:rsidRDefault="00AA01C7" w:rsidP="00AA01C7">
            <w:pPr>
              <w:pStyle w:val="ListParagraph"/>
              <w:spacing w:after="0" w:line="240" w:lineRule="auto"/>
              <w:ind w:left="1169"/>
            </w:pPr>
          </w:p>
          <w:p w14:paraId="2560B2B5" w14:textId="5E5EE506" w:rsidR="002B58EB" w:rsidRDefault="003F032A" w:rsidP="002B58EB">
            <w:pPr>
              <w:contextualSpacing/>
              <w:rPr>
                <w:b/>
                <w:bCs/>
              </w:rPr>
            </w:pPr>
            <w:r w:rsidRPr="003F032A">
              <w:rPr>
                <w:b/>
                <w:bCs/>
              </w:rPr>
              <w:drawing>
                <wp:inline distT="0" distB="0" distL="0" distR="0" wp14:anchorId="7984EDCB" wp14:editId="7BA3840C">
                  <wp:extent cx="5731510" cy="2637790"/>
                  <wp:effectExtent l="0" t="0" r="254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6377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8EB" w14:paraId="763248C7" w14:textId="77777777" w:rsidTr="002B58EB">
        <w:tc>
          <w:tcPr>
            <w:tcW w:w="9016" w:type="dxa"/>
            <w:gridSpan w:val="3"/>
          </w:tcPr>
          <w:p w14:paraId="6D126825" w14:textId="7C6AE068" w:rsidR="002B58EB" w:rsidRDefault="00413152" w:rsidP="002B58EB">
            <w:pPr>
              <w:contextualSpacing/>
            </w:pPr>
            <w:r>
              <w:rPr>
                <w:b/>
                <w:bCs/>
              </w:rPr>
              <w:t>7.d</w:t>
            </w:r>
            <w:r w:rsidR="002B58EB" w:rsidRPr="00C04942">
              <w:rPr>
                <w:b/>
                <w:bCs/>
              </w:rPr>
              <w:t xml:space="preserve"> </w:t>
            </w:r>
            <w:r w:rsidR="002B58EB">
              <w:rPr>
                <w:b/>
                <w:bCs/>
              </w:rPr>
              <w:t>Kesimpulan</w:t>
            </w:r>
          </w:p>
        </w:tc>
      </w:tr>
      <w:tr w:rsidR="002B58EB" w14:paraId="3A151500" w14:textId="77777777" w:rsidTr="002B58EB">
        <w:tc>
          <w:tcPr>
            <w:tcW w:w="9016" w:type="dxa"/>
            <w:gridSpan w:val="3"/>
          </w:tcPr>
          <w:p w14:paraId="417BF2AB" w14:textId="162937D6" w:rsidR="003F032A" w:rsidRDefault="003F032A" w:rsidP="003F032A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r>
              <w:t xml:space="preserve">Jika </w:t>
            </w:r>
            <w:proofErr w:type="spellStart"/>
            <w:r>
              <w:t>menjelask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bitwise (&amp;amp;)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kerja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yang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false </w:t>
            </w:r>
            <w:proofErr w:type="spellStart"/>
            <w:r>
              <w:t>keduanya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false,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nilainya</w:t>
            </w:r>
            <w:proofErr w:type="spellEnd"/>
            <w:r>
              <w:t xml:space="preserve"> true dan false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false,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keduanya</w:t>
            </w:r>
            <w:proofErr w:type="spellEnd"/>
            <w:r>
              <w:t xml:space="preserve"> true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true.</w:t>
            </w:r>
          </w:p>
          <w:p w14:paraId="4B1959B2" w14:textId="78CB6370" w:rsidR="003F032A" w:rsidRDefault="003F032A" w:rsidP="003F032A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r>
              <w:t xml:space="preserve">Jika </w:t>
            </w:r>
            <w:proofErr w:type="spellStart"/>
            <w:r>
              <w:t>menjelask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bitwise (|)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kerja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yang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false </w:t>
            </w:r>
            <w:proofErr w:type="spellStart"/>
            <w:r>
              <w:t>keduanya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false,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nilainya</w:t>
            </w:r>
            <w:proofErr w:type="spellEnd"/>
            <w:r>
              <w:t xml:space="preserve"> true dan false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true,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keduanya</w:t>
            </w:r>
            <w:proofErr w:type="spellEnd"/>
            <w:r>
              <w:t xml:space="preserve"> true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true.</w:t>
            </w:r>
          </w:p>
          <w:p w14:paraId="7A9B7CF1" w14:textId="10EA23F8" w:rsidR="00390D54" w:rsidRDefault="003F032A" w:rsidP="003F032A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r>
              <w:t xml:space="preserve">Jika </w:t>
            </w:r>
            <w:proofErr w:type="spellStart"/>
            <w:r>
              <w:t>menjelask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bitwise (^)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>
              <w:t>kerja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posisi</w:t>
            </w:r>
            <w:proofErr w:type="spellEnd"/>
            <w:r>
              <w:t xml:space="preserve"> yang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memilik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false </w:t>
            </w:r>
            <w:proofErr w:type="spellStart"/>
            <w:r>
              <w:t>keduanya</w:t>
            </w:r>
            <w:proofErr w:type="spellEnd"/>
            <w:r>
              <w:t xml:space="preserve">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false,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nilainya</w:t>
            </w:r>
            <w:proofErr w:type="spellEnd"/>
            <w:r>
              <w:t xml:space="preserve"> true dan false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true,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keduanya</w:t>
            </w:r>
            <w:proofErr w:type="spellEnd"/>
            <w:r>
              <w:t xml:space="preserve"> true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false.</w:t>
            </w:r>
          </w:p>
        </w:tc>
      </w:tr>
      <w:tr w:rsidR="002B58EB" w14:paraId="2A19FE70" w14:textId="77777777" w:rsidTr="002B58EB">
        <w:tc>
          <w:tcPr>
            <w:tcW w:w="9016" w:type="dxa"/>
            <w:gridSpan w:val="3"/>
          </w:tcPr>
          <w:p w14:paraId="55D366C2" w14:textId="77777777" w:rsidR="002B58EB" w:rsidRPr="00D81CA3" w:rsidRDefault="002B58EB" w:rsidP="002B58EB">
            <w:pPr>
              <w:contextualSpacing/>
            </w:pPr>
          </w:p>
        </w:tc>
      </w:tr>
    </w:tbl>
    <w:p w14:paraId="6A98404F" w14:textId="77777777" w:rsidR="00F6731F" w:rsidRDefault="00F6731F" w:rsidP="00F6731F">
      <w:pPr>
        <w:spacing w:after="0"/>
        <w:contextualSpacing/>
      </w:pPr>
    </w:p>
    <w:p w14:paraId="67F4F9CC" w14:textId="77777777" w:rsidR="00A8497F" w:rsidRDefault="00F6731F" w:rsidP="00A8497F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</w:p>
    <w:p w14:paraId="2B8A0E19" w14:textId="11DA437D" w:rsidR="008C1C5C" w:rsidRPr="00AF2F3A" w:rsidRDefault="00F331BF" w:rsidP="00AF2F3A">
      <w:pPr>
        <w:tabs>
          <w:tab w:val="left" w:pos="2542"/>
        </w:tabs>
      </w:pPr>
      <w:proofErr w:type="spellStart"/>
      <w:r w:rsidRPr="00F331BF">
        <w:rPr>
          <w:color w:val="000000" w:themeColor="text1"/>
        </w:rPr>
        <w:t>Mengerjakan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tugas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ini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telah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menambah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pengetahuan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baru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bagi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saya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dalam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berbagai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jenis</w:t>
      </w:r>
      <w:proofErr w:type="spellEnd"/>
      <w:r w:rsidRPr="00F331BF">
        <w:rPr>
          <w:color w:val="000000" w:themeColor="text1"/>
        </w:rPr>
        <w:t xml:space="preserve"> operator, </w:t>
      </w:r>
      <w:proofErr w:type="spellStart"/>
      <w:r w:rsidRPr="00F331BF">
        <w:rPr>
          <w:color w:val="000000" w:themeColor="text1"/>
        </w:rPr>
        <w:t>antara</w:t>
      </w:r>
      <w:proofErr w:type="spellEnd"/>
      <w:r w:rsidRPr="00F331BF">
        <w:rPr>
          <w:color w:val="000000" w:themeColor="text1"/>
        </w:rPr>
        <w:t xml:space="preserve"> lain operator </w:t>
      </w:r>
      <w:proofErr w:type="spellStart"/>
      <w:r w:rsidRPr="00F331BF">
        <w:rPr>
          <w:color w:val="000000" w:themeColor="text1"/>
        </w:rPr>
        <w:t>aritmetika</w:t>
      </w:r>
      <w:proofErr w:type="spellEnd"/>
      <w:r w:rsidRPr="00F331BF">
        <w:rPr>
          <w:color w:val="000000" w:themeColor="text1"/>
        </w:rPr>
        <w:t xml:space="preserve">, operator </w:t>
      </w:r>
      <w:proofErr w:type="spellStart"/>
      <w:r w:rsidRPr="00F331BF">
        <w:rPr>
          <w:color w:val="000000" w:themeColor="text1"/>
        </w:rPr>
        <w:t>penugasan</w:t>
      </w:r>
      <w:proofErr w:type="spellEnd"/>
      <w:r w:rsidRPr="00F331BF">
        <w:rPr>
          <w:color w:val="000000" w:themeColor="text1"/>
        </w:rPr>
        <w:t xml:space="preserve">, operator </w:t>
      </w:r>
      <w:proofErr w:type="spellStart"/>
      <w:r w:rsidRPr="00F331BF">
        <w:rPr>
          <w:color w:val="000000" w:themeColor="text1"/>
        </w:rPr>
        <w:t>relasional</w:t>
      </w:r>
      <w:proofErr w:type="spellEnd"/>
      <w:r w:rsidRPr="00F331BF">
        <w:rPr>
          <w:color w:val="000000" w:themeColor="text1"/>
        </w:rPr>
        <w:t xml:space="preserve">, operator increment dan decrement, operator </w:t>
      </w:r>
      <w:proofErr w:type="spellStart"/>
      <w:r w:rsidRPr="00F331BF">
        <w:rPr>
          <w:color w:val="000000" w:themeColor="text1"/>
        </w:rPr>
        <w:t>logika</w:t>
      </w:r>
      <w:proofErr w:type="spellEnd"/>
      <w:r w:rsidRPr="00F331BF">
        <w:rPr>
          <w:color w:val="000000" w:themeColor="text1"/>
        </w:rPr>
        <w:t xml:space="preserve">, operator </w:t>
      </w:r>
      <w:proofErr w:type="spellStart"/>
      <w:r w:rsidRPr="00F331BF">
        <w:rPr>
          <w:color w:val="000000" w:themeColor="text1"/>
        </w:rPr>
        <w:t>kondisional</w:t>
      </w:r>
      <w:proofErr w:type="spellEnd"/>
      <w:r w:rsidRPr="00F331BF">
        <w:rPr>
          <w:color w:val="000000" w:themeColor="text1"/>
        </w:rPr>
        <w:t xml:space="preserve">, dan operator bitwise. </w:t>
      </w:r>
      <w:proofErr w:type="spellStart"/>
      <w:r w:rsidRPr="00F331BF">
        <w:rPr>
          <w:color w:val="000000" w:themeColor="text1"/>
        </w:rPr>
        <w:t>Selama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mengerjakan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tugas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ini</w:t>
      </w:r>
      <w:proofErr w:type="spellEnd"/>
      <w:r w:rsidRPr="00F331BF">
        <w:rPr>
          <w:color w:val="000000" w:themeColor="text1"/>
        </w:rPr>
        <w:t xml:space="preserve">, </w:t>
      </w:r>
      <w:proofErr w:type="spellStart"/>
      <w:r w:rsidRPr="00F331BF">
        <w:rPr>
          <w:color w:val="000000" w:themeColor="text1"/>
        </w:rPr>
        <w:t>saya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mengalami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kurang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tidur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baik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siang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maupun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malam</w:t>
      </w:r>
      <w:proofErr w:type="spellEnd"/>
      <w:r w:rsidRPr="00F331BF">
        <w:rPr>
          <w:color w:val="000000" w:themeColor="text1"/>
        </w:rPr>
        <w:t xml:space="preserve">. Jika </w:t>
      </w:r>
      <w:proofErr w:type="spellStart"/>
      <w:r w:rsidRPr="00F331BF">
        <w:rPr>
          <w:color w:val="000000" w:themeColor="text1"/>
        </w:rPr>
        <w:t>tugas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belum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selesai</w:t>
      </w:r>
      <w:proofErr w:type="spellEnd"/>
      <w:r w:rsidRPr="00F331BF">
        <w:rPr>
          <w:color w:val="000000" w:themeColor="text1"/>
        </w:rPr>
        <w:t xml:space="preserve">, </w:t>
      </w:r>
      <w:proofErr w:type="spellStart"/>
      <w:r w:rsidRPr="00F331BF">
        <w:rPr>
          <w:color w:val="000000" w:themeColor="text1"/>
        </w:rPr>
        <w:t>saya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kesulitan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tidur</w:t>
      </w:r>
      <w:proofErr w:type="spellEnd"/>
      <w:r w:rsidRPr="00F331BF">
        <w:rPr>
          <w:color w:val="000000" w:themeColor="text1"/>
        </w:rPr>
        <w:t xml:space="preserve">. </w:t>
      </w:r>
      <w:proofErr w:type="spellStart"/>
      <w:r w:rsidRPr="00F331BF">
        <w:rPr>
          <w:color w:val="000000" w:themeColor="text1"/>
        </w:rPr>
        <w:t>Namun</w:t>
      </w:r>
      <w:proofErr w:type="spellEnd"/>
      <w:r w:rsidRPr="00F331BF">
        <w:rPr>
          <w:color w:val="000000" w:themeColor="text1"/>
        </w:rPr>
        <w:t xml:space="preserve">, </w:t>
      </w:r>
      <w:proofErr w:type="spellStart"/>
      <w:r w:rsidRPr="00F331BF">
        <w:rPr>
          <w:color w:val="000000" w:themeColor="text1"/>
        </w:rPr>
        <w:t>sekarang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tugas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saya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sudah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selesai</w:t>
      </w:r>
      <w:proofErr w:type="spellEnd"/>
      <w:r w:rsidRPr="00F331BF">
        <w:rPr>
          <w:color w:val="000000" w:themeColor="text1"/>
        </w:rPr>
        <w:t xml:space="preserve"> dan </w:t>
      </w:r>
      <w:proofErr w:type="spellStart"/>
      <w:r w:rsidRPr="00F331BF">
        <w:rPr>
          <w:color w:val="000000" w:themeColor="text1"/>
        </w:rPr>
        <w:t>saya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dapat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tidur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nyenyak</w:t>
      </w:r>
      <w:proofErr w:type="spellEnd"/>
      <w:r w:rsidRPr="00F331BF">
        <w:rPr>
          <w:color w:val="000000" w:themeColor="text1"/>
        </w:rPr>
        <w:t xml:space="preserve">. Alhamdulillah. </w:t>
      </w:r>
      <w:proofErr w:type="spellStart"/>
      <w:r w:rsidRPr="00F331BF">
        <w:rPr>
          <w:color w:val="000000" w:themeColor="text1"/>
        </w:rPr>
        <w:t>Namun</w:t>
      </w:r>
      <w:proofErr w:type="spellEnd"/>
      <w:r w:rsidRPr="00F331BF">
        <w:rPr>
          <w:color w:val="000000" w:themeColor="text1"/>
        </w:rPr>
        <w:t xml:space="preserve">, </w:t>
      </w:r>
      <w:proofErr w:type="spellStart"/>
      <w:r w:rsidRPr="00F331BF">
        <w:rPr>
          <w:color w:val="000000" w:themeColor="text1"/>
        </w:rPr>
        <w:t>meskipun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tugas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ini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mengganggu</w:t>
      </w:r>
      <w:proofErr w:type="spellEnd"/>
      <w:r w:rsidRPr="00F331BF">
        <w:rPr>
          <w:color w:val="000000" w:themeColor="text1"/>
        </w:rPr>
        <w:t xml:space="preserve"> jam </w:t>
      </w:r>
      <w:proofErr w:type="spellStart"/>
      <w:r w:rsidRPr="00F331BF">
        <w:rPr>
          <w:color w:val="000000" w:themeColor="text1"/>
        </w:rPr>
        <w:t>tidur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saya</w:t>
      </w:r>
      <w:proofErr w:type="spellEnd"/>
      <w:r w:rsidRPr="00F331BF">
        <w:rPr>
          <w:color w:val="000000" w:themeColor="text1"/>
        </w:rPr>
        <w:t xml:space="preserve">. </w:t>
      </w:r>
      <w:proofErr w:type="spellStart"/>
      <w:r w:rsidRPr="00F331BF">
        <w:rPr>
          <w:color w:val="000000" w:themeColor="text1"/>
        </w:rPr>
        <w:t>Tugas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ini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membantu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saya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dalam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pemahaman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materi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sesuai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kebutuhan</w:t>
      </w:r>
      <w:proofErr w:type="spellEnd"/>
      <w:r w:rsidRPr="00F331BF">
        <w:rPr>
          <w:color w:val="000000" w:themeColor="text1"/>
        </w:rPr>
        <w:t xml:space="preserve"> </w:t>
      </w:r>
      <w:proofErr w:type="spellStart"/>
      <w:r w:rsidRPr="00F331BF">
        <w:rPr>
          <w:color w:val="000000" w:themeColor="text1"/>
        </w:rPr>
        <w:t>saya</w:t>
      </w:r>
      <w:proofErr w:type="spellEnd"/>
      <w:r w:rsidRPr="00F331BF">
        <w:rPr>
          <w:color w:val="000000" w:themeColor="text1"/>
        </w:rPr>
        <w:t>.</w:t>
      </w:r>
    </w:p>
    <w:sectPr w:rsidR="008C1C5C" w:rsidRPr="00AF2F3A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6C77E2"/>
    <w:multiLevelType w:val="hybridMultilevel"/>
    <w:tmpl w:val="F2D21DCA"/>
    <w:lvl w:ilvl="0" w:tplc="04090017">
      <w:start w:val="1"/>
      <w:numFmt w:val="lowerLetter"/>
      <w:lvlText w:val="%1)"/>
      <w:lvlJc w:val="left"/>
      <w:pPr>
        <w:ind w:left="1485" w:hanging="360"/>
      </w:pPr>
    </w:lvl>
    <w:lvl w:ilvl="1" w:tplc="04090019" w:tentative="1">
      <w:start w:val="1"/>
      <w:numFmt w:val="lowerLetter"/>
      <w:lvlText w:val="%2."/>
      <w:lvlJc w:val="left"/>
      <w:pPr>
        <w:ind w:left="2205" w:hanging="360"/>
      </w:pPr>
    </w:lvl>
    <w:lvl w:ilvl="2" w:tplc="0409001B" w:tentative="1">
      <w:start w:val="1"/>
      <w:numFmt w:val="lowerRoman"/>
      <w:lvlText w:val="%3."/>
      <w:lvlJc w:val="right"/>
      <w:pPr>
        <w:ind w:left="2925" w:hanging="180"/>
      </w:pPr>
    </w:lvl>
    <w:lvl w:ilvl="3" w:tplc="0409000F" w:tentative="1">
      <w:start w:val="1"/>
      <w:numFmt w:val="decimal"/>
      <w:lvlText w:val="%4."/>
      <w:lvlJc w:val="left"/>
      <w:pPr>
        <w:ind w:left="3645" w:hanging="360"/>
      </w:pPr>
    </w:lvl>
    <w:lvl w:ilvl="4" w:tplc="04090019" w:tentative="1">
      <w:start w:val="1"/>
      <w:numFmt w:val="lowerLetter"/>
      <w:lvlText w:val="%5."/>
      <w:lvlJc w:val="left"/>
      <w:pPr>
        <w:ind w:left="4365" w:hanging="360"/>
      </w:pPr>
    </w:lvl>
    <w:lvl w:ilvl="5" w:tplc="0409001B" w:tentative="1">
      <w:start w:val="1"/>
      <w:numFmt w:val="lowerRoman"/>
      <w:lvlText w:val="%6."/>
      <w:lvlJc w:val="right"/>
      <w:pPr>
        <w:ind w:left="5085" w:hanging="180"/>
      </w:pPr>
    </w:lvl>
    <w:lvl w:ilvl="6" w:tplc="0409000F" w:tentative="1">
      <w:start w:val="1"/>
      <w:numFmt w:val="decimal"/>
      <w:lvlText w:val="%7."/>
      <w:lvlJc w:val="left"/>
      <w:pPr>
        <w:ind w:left="5805" w:hanging="360"/>
      </w:pPr>
    </w:lvl>
    <w:lvl w:ilvl="7" w:tplc="04090019" w:tentative="1">
      <w:start w:val="1"/>
      <w:numFmt w:val="lowerLetter"/>
      <w:lvlText w:val="%8."/>
      <w:lvlJc w:val="left"/>
      <w:pPr>
        <w:ind w:left="6525" w:hanging="360"/>
      </w:pPr>
    </w:lvl>
    <w:lvl w:ilvl="8" w:tplc="0409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" w15:restartNumberingAfterBreak="0">
    <w:nsid w:val="068C56CA"/>
    <w:multiLevelType w:val="hybridMultilevel"/>
    <w:tmpl w:val="81DAEBE8"/>
    <w:lvl w:ilvl="0" w:tplc="97E6C378">
      <w:start w:val="3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E32E1"/>
    <w:multiLevelType w:val="hybridMultilevel"/>
    <w:tmpl w:val="D39477C8"/>
    <w:lvl w:ilvl="0" w:tplc="04090017">
      <w:start w:val="3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C60C37"/>
    <w:multiLevelType w:val="hybridMultilevel"/>
    <w:tmpl w:val="A3AEDF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36413D"/>
    <w:multiLevelType w:val="hybridMultilevel"/>
    <w:tmpl w:val="85488B98"/>
    <w:lvl w:ilvl="0" w:tplc="1100A54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7610FC0"/>
    <w:multiLevelType w:val="hybridMultilevel"/>
    <w:tmpl w:val="BA0E2142"/>
    <w:lvl w:ilvl="0" w:tplc="0DE09A8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C16CBA"/>
    <w:multiLevelType w:val="hybridMultilevel"/>
    <w:tmpl w:val="422AD67A"/>
    <w:lvl w:ilvl="0" w:tplc="856AD7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CF0279"/>
    <w:multiLevelType w:val="hybridMultilevel"/>
    <w:tmpl w:val="1CC4CE9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61B0C2B"/>
    <w:multiLevelType w:val="hybridMultilevel"/>
    <w:tmpl w:val="AC1E9B00"/>
    <w:lvl w:ilvl="0" w:tplc="B540DD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6791869"/>
    <w:multiLevelType w:val="hybridMultilevel"/>
    <w:tmpl w:val="6EC05E6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1746DE"/>
    <w:multiLevelType w:val="hybridMultilevel"/>
    <w:tmpl w:val="FC18D9C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27057F"/>
    <w:multiLevelType w:val="hybridMultilevel"/>
    <w:tmpl w:val="F2705676"/>
    <w:lvl w:ilvl="0" w:tplc="1D14F1E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7C54A8F"/>
    <w:multiLevelType w:val="hybridMultilevel"/>
    <w:tmpl w:val="23584A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3A262E2"/>
    <w:multiLevelType w:val="hybridMultilevel"/>
    <w:tmpl w:val="904ACE26"/>
    <w:lvl w:ilvl="0" w:tplc="DDDCFA4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5405AE0"/>
    <w:multiLevelType w:val="hybridMultilevel"/>
    <w:tmpl w:val="316AF78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8807CD"/>
    <w:multiLevelType w:val="hybridMultilevel"/>
    <w:tmpl w:val="5CE2C1D6"/>
    <w:lvl w:ilvl="0" w:tplc="810644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D04128"/>
    <w:multiLevelType w:val="hybridMultilevel"/>
    <w:tmpl w:val="2878C976"/>
    <w:lvl w:ilvl="0" w:tplc="00424A7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8D60EE"/>
    <w:multiLevelType w:val="hybridMultilevel"/>
    <w:tmpl w:val="138C22CE"/>
    <w:lvl w:ilvl="0" w:tplc="6576E8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3449AC"/>
    <w:multiLevelType w:val="hybridMultilevel"/>
    <w:tmpl w:val="0818FA0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BA94B0F"/>
    <w:multiLevelType w:val="hybridMultilevel"/>
    <w:tmpl w:val="8C563E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98101C"/>
    <w:multiLevelType w:val="hybridMultilevel"/>
    <w:tmpl w:val="63EE221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7C50EC"/>
    <w:multiLevelType w:val="hybridMultilevel"/>
    <w:tmpl w:val="75F603A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3AA5C05"/>
    <w:multiLevelType w:val="hybridMultilevel"/>
    <w:tmpl w:val="FD16ED40"/>
    <w:lvl w:ilvl="0" w:tplc="1BD080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6153E20"/>
    <w:multiLevelType w:val="multilevel"/>
    <w:tmpl w:val="0876DB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9457414"/>
    <w:multiLevelType w:val="hybridMultilevel"/>
    <w:tmpl w:val="6CF8EB4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2E41B9"/>
    <w:multiLevelType w:val="hybridMultilevel"/>
    <w:tmpl w:val="42E01FA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5F2D58"/>
    <w:multiLevelType w:val="hybridMultilevel"/>
    <w:tmpl w:val="83B8C4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682634E"/>
    <w:multiLevelType w:val="hybridMultilevel"/>
    <w:tmpl w:val="74F4432C"/>
    <w:lvl w:ilvl="0" w:tplc="CAAE1FC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866E5C"/>
    <w:multiLevelType w:val="hybridMultilevel"/>
    <w:tmpl w:val="FB00C4B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242873"/>
    <w:multiLevelType w:val="hybridMultilevel"/>
    <w:tmpl w:val="451EF3D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9907DD"/>
    <w:multiLevelType w:val="hybridMultilevel"/>
    <w:tmpl w:val="961E62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0913F37"/>
    <w:multiLevelType w:val="hybridMultilevel"/>
    <w:tmpl w:val="D1F0676A"/>
    <w:lvl w:ilvl="0" w:tplc="AD4E2E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CA3346"/>
    <w:multiLevelType w:val="hybridMultilevel"/>
    <w:tmpl w:val="620259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EA74A7"/>
    <w:multiLevelType w:val="hybridMultilevel"/>
    <w:tmpl w:val="54024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F51348"/>
    <w:multiLevelType w:val="hybridMultilevel"/>
    <w:tmpl w:val="2A44FC0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12303B"/>
    <w:multiLevelType w:val="hybridMultilevel"/>
    <w:tmpl w:val="68F02E90"/>
    <w:lvl w:ilvl="0" w:tplc="447A71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23"/>
  </w:num>
  <w:num w:numId="3">
    <w:abstractNumId w:val="3"/>
  </w:num>
  <w:num w:numId="4">
    <w:abstractNumId w:val="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9"/>
  </w:num>
  <w:num w:numId="8">
    <w:abstractNumId w:val="14"/>
  </w:num>
  <w:num w:numId="9">
    <w:abstractNumId w:val="37"/>
  </w:num>
  <w:num w:numId="10">
    <w:abstractNumId w:val="36"/>
  </w:num>
  <w:num w:numId="11">
    <w:abstractNumId w:val="20"/>
  </w:num>
  <w:num w:numId="12">
    <w:abstractNumId w:val="35"/>
  </w:num>
  <w:num w:numId="13">
    <w:abstractNumId w:val="5"/>
  </w:num>
  <w:num w:numId="14">
    <w:abstractNumId w:val="26"/>
  </w:num>
  <w:num w:numId="15">
    <w:abstractNumId w:val="9"/>
  </w:num>
  <w:num w:numId="16">
    <w:abstractNumId w:val="8"/>
  </w:num>
  <w:num w:numId="17">
    <w:abstractNumId w:val="2"/>
  </w:num>
  <w:num w:numId="18">
    <w:abstractNumId w:val="11"/>
  </w:num>
  <w:num w:numId="19">
    <w:abstractNumId w:val="25"/>
  </w:num>
  <w:num w:numId="20">
    <w:abstractNumId w:val="28"/>
  </w:num>
  <w:num w:numId="21">
    <w:abstractNumId w:val="19"/>
  </w:num>
  <w:num w:numId="22">
    <w:abstractNumId w:val="7"/>
  </w:num>
  <w:num w:numId="23">
    <w:abstractNumId w:val="31"/>
  </w:num>
  <w:num w:numId="24">
    <w:abstractNumId w:val="13"/>
  </w:num>
  <w:num w:numId="25">
    <w:abstractNumId w:val="12"/>
  </w:num>
  <w:num w:numId="26">
    <w:abstractNumId w:val="29"/>
  </w:num>
  <w:num w:numId="27">
    <w:abstractNumId w:val="34"/>
  </w:num>
  <w:num w:numId="28">
    <w:abstractNumId w:val="21"/>
  </w:num>
  <w:num w:numId="29">
    <w:abstractNumId w:val="15"/>
  </w:num>
  <w:num w:numId="30">
    <w:abstractNumId w:val="18"/>
  </w:num>
  <w:num w:numId="31">
    <w:abstractNumId w:val="22"/>
  </w:num>
  <w:num w:numId="32">
    <w:abstractNumId w:val="17"/>
  </w:num>
  <w:num w:numId="33">
    <w:abstractNumId w:val="32"/>
  </w:num>
  <w:num w:numId="34">
    <w:abstractNumId w:val="6"/>
  </w:num>
  <w:num w:numId="35">
    <w:abstractNumId w:val="24"/>
  </w:num>
  <w:num w:numId="36">
    <w:abstractNumId w:val="30"/>
  </w:num>
  <w:num w:numId="37">
    <w:abstractNumId w:val="33"/>
  </w:num>
  <w:num w:numId="38">
    <w:abstractNumId w:val="38"/>
  </w:num>
  <w:num w:numId="39">
    <w:abstractNumId w:val="4"/>
  </w:num>
  <w:num w:numId="40">
    <w:abstractNumId w:val="16"/>
  </w:num>
  <w:num w:numId="41">
    <w:abstractNumId w:val="27"/>
  </w:num>
  <w:num w:numId="42">
    <w:abstractNumId w:val="10"/>
  </w:num>
  <w:numIdMacAtCleanup w:val="3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103AD1"/>
    <w:rsid w:val="00107368"/>
    <w:rsid w:val="001211BA"/>
    <w:rsid w:val="001903E0"/>
    <w:rsid w:val="001D65A2"/>
    <w:rsid w:val="00255EE4"/>
    <w:rsid w:val="00284265"/>
    <w:rsid w:val="002B58EB"/>
    <w:rsid w:val="00323454"/>
    <w:rsid w:val="003260ED"/>
    <w:rsid w:val="003300ED"/>
    <w:rsid w:val="00362F90"/>
    <w:rsid w:val="003737EF"/>
    <w:rsid w:val="00382D8A"/>
    <w:rsid w:val="00390D54"/>
    <w:rsid w:val="003D25E1"/>
    <w:rsid w:val="003F032A"/>
    <w:rsid w:val="00413152"/>
    <w:rsid w:val="00452228"/>
    <w:rsid w:val="004559CE"/>
    <w:rsid w:val="00466B63"/>
    <w:rsid w:val="004D5DBB"/>
    <w:rsid w:val="004F5117"/>
    <w:rsid w:val="00510A7F"/>
    <w:rsid w:val="00543276"/>
    <w:rsid w:val="00594BB2"/>
    <w:rsid w:val="00594CB9"/>
    <w:rsid w:val="005B5F6E"/>
    <w:rsid w:val="005D2BF9"/>
    <w:rsid w:val="005D6360"/>
    <w:rsid w:val="00602D94"/>
    <w:rsid w:val="006114AC"/>
    <w:rsid w:val="00613CF4"/>
    <w:rsid w:val="00623797"/>
    <w:rsid w:val="006321EB"/>
    <w:rsid w:val="00647BDE"/>
    <w:rsid w:val="0067163E"/>
    <w:rsid w:val="007252D9"/>
    <w:rsid w:val="00743B32"/>
    <w:rsid w:val="007F6B6A"/>
    <w:rsid w:val="008272B0"/>
    <w:rsid w:val="008936E8"/>
    <w:rsid w:val="008C1C5C"/>
    <w:rsid w:val="008D1EFD"/>
    <w:rsid w:val="008E4B03"/>
    <w:rsid w:val="008F305C"/>
    <w:rsid w:val="00901AE1"/>
    <w:rsid w:val="00903E71"/>
    <w:rsid w:val="00932476"/>
    <w:rsid w:val="00956672"/>
    <w:rsid w:val="00A713BA"/>
    <w:rsid w:val="00A8497F"/>
    <w:rsid w:val="00AA01C7"/>
    <w:rsid w:val="00AB7671"/>
    <w:rsid w:val="00AF2F3A"/>
    <w:rsid w:val="00B466BB"/>
    <w:rsid w:val="00B91DD7"/>
    <w:rsid w:val="00BA6E23"/>
    <w:rsid w:val="00BD4A00"/>
    <w:rsid w:val="00BE6DBC"/>
    <w:rsid w:val="00C04942"/>
    <w:rsid w:val="00C514D1"/>
    <w:rsid w:val="00C939D3"/>
    <w:rsid w:val="00C94097"/>
    <w:rsid w:val="00C9761D"/>
    <w:rsid w:val="00CA0482"/>
    <w:rsid w:val="00CC0873"/>
    <w:rsid w:val="00CE2B6F"/>
    <w:rsid w:val="00CF5676"/>
    <w:rsid w:val="00D00B53"/>
    <w:rsid w:val="00D81CA3"/>
    <w:rsid w:val="00DB0C63"/>
    <w:rsid w:val="00E16F85"/>
    <w:rsid w:val="00E4209C"/>
    <w:rsid w:val="00E439B6"/>
    <w:rsid w:val="00E456CE"/>
    <w:rsid w:val="00E87A24"/>
    <w:rsid w:val="00E94FA7"/>
    <w:rsid w:val="00F331BF"/>
    <w:rsid w:val="00F57D27"/>
    <w:rsid w:val="00F6731F"/>
    <w:rsid w:val="00FA18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docId w15:val="{A80C3FA1-DC48-4410-830B-865094502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7A24"/>
  </w:style>
  <w:style w:type="paragraph" w:styleId="Heading3">
    <w:name w:val="heading 3"/>
    <w:basedOn w:val="Normal"/>
    <w:link w:val="Heading3Char"/>
    <w:uiPriority w:val="9"/>
    <w:qFormat/>
    <w:rsid w:val="008F305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4559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4559CE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4559CE"/>
    <w:rPr>
      <w:b/>
      <w:bCs/>
    </w:rPr>
  </w:style>
  <w:style w:type="character" w:styleId="Hyperlink">
    <w:name w:val="Hyperlink"/>
    <w:basedOn w:val="DefaultParagraphFont"/>
    <w:uiPriority w:val="99"/>
    <w:unhideWhenUsed/>
    <w:rsid w:val="004559CE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737E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37EF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8F305C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styleId="HTMLTypewriter">
    <w:name w:val="HTML Typewriter"/>
    <w:basedOn w:val="DefaultParagraphFont"/>
    <w:uiPriority w:val="99"/>
    <w:semiHidden/>
    <w:unhideWhenUsed/>
    <w:rsid w:val="00E16F8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9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0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3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35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7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8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5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0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2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1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LcFgl0yrKEw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youtu.be/LcFgl0yrKEw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hyperlink" Target="https://youtu.be/LcFgl0yrKEw" TargetMode="Externa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youtu.be/LcFgl0yrKEw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s://youtu.be/LcFgl0yrKEw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youtu.be/LcFgl0yrKEw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youtu.be/LcFgl0yrKE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C05AF3-6697-490B-AD88-3D2864C4FE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4</Pages>
  <Words>3105</Words>
  <Characters>17704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sevia ayu wandinda</cp:lastModifiedBy>
  <cp:revision>4</cp:revision>
  <dcterms:created xsi:type="dcterms:W3CDTF">2024-10-10T09:58:00Z</dcterms:created>
  <dcterms:modified xsi:type="dcterms:W3CDTF">2024-10-10T10:25:00Z</dcterms:modified>
</cp:coreProperties>
</file>